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DBF389" w14:textId="24D444C4" w:rsidR="00C64F74" w:rsidRPr="00BD4FF1" w:rsidRDefault="00C64F74" w:rsidP="00BD4FF1">
      <w:pPr>
        <w:pStyle w:val="Heading1"/>
        <w:rPr>
          <w:color w:val="auto"/>
        </w:rPr>
      </w:pPr>
      <w:r w:rsidRPr="00BD4FF1">
        <w:rPr>
          <w:color w:val="auto"/>
        </w:rPr>
        <w:t>Developing an Identity for Your Program</w:t>
      </w:r>
      <w:r w:rsidR="004649E8" w:rsidRPr="00BD4FF1">
        <w:rPr>
          <w:color w:val="auto"/>
        </w:rPr>
        <w:t xml:space="preserve"> – Fall 201</w:t>
      </w:r>
      <w:r w:rsidR="00A25A6D">
        <w:rPr>
          <w:color w:val="auto"/>
        </w:rPr>
        <w:t>9</w:t>
      </w:r>
    </w:p>
    <w:p w14:paraId="511A9966" w14:textId="77777777" w:rsidR="00C64F74" w:rsidRDefault="00C64F74" w:rsidP="00C64F74">
      <w:pPr>
        <w:ind w:left="720"/>
        <w:rPr>
          <w:rFonts w:ascii="Arial Narrow" w:hAnsi="Arial Narrow"/>
          <w:b/>
        </w:rPr>
      </w:pPr>
    </w:p>
    <w:p w14:paraId="047BB49A" w14:textId="77777777" w:rsidR="004D74F6" w:rsidRPr="00BD4FF1" w:rsidRDefault="004D74F6" w:rsidP="00BD4FF1">
      <w:pPr>
        <w:pStyle w:val="Heading2"/>
        <w:rPr>
          <w:color w:val="auto"/>
        </w:rPr>
      </w:pPr>
      <w:r w:rsidRPr="00BD4FF1">
        <w:rPr>
          <w:color w:val="auto"/>
        </w:rPr>
        <w:t xml:space="preserve">Program Mission Statement </w:t>
      </w:r>
    </w:p>
    <w:p w14:paraId="18CC238E" w14:textId="77777777" w:rsidR="00A02C0C" w:rsidRDefault="004D74F6" w:rsidP="00BD4FF1">
      <w:pPr>
        <w:pStyle w:val="Heading3"/>
        <w:rPr>
          <w:color w:val="auto"/>
        </w:rPr>
      </w:pPr>
      <w:r w:rsidRPr="00BD4FF1">
        <w:rPr>
          <w:color w:val="auto"/>
        </w:rPr>
        <w:t>Consider the placement of your graduates; your patient populations and the future directions as you write your mission statement. Mission statements are generally 2-3 sentences or bullet points.)</w:t>
      </w:r>
    </w:p>
    <w:p w14:paraId="6A7CCD7C" w14:textId="77777777" w:rsidR="00BD4FF1" w:rsidRPr="00BD4FF1" w:rsidRDefault="00BD4FF1" w:rsidP="00BD4FF1"/>
    <w:tbl>
      <w:tblPr>
        <w:tblW w:w="8910" w:type="dxa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910"/>
      </w:tblGrid>
      <w:tr w:rsidR="00A02C0C" w:rsidRPr="00567FD9" w14:paraId="7986F292" w14:textId="77777777" w:rsidTr="00204EE1">
        <w:tc>
          <w:tcPr>
            <w:tcW w:w="8910" w:type="dxa"/>
          </w:tcPr>
          <w:p w14:paraId="50E3F226" w14:textId="77777777" w:rsidR="00A02C0C" w:rsidRDefault="00A02C0C" w:rsidP="00204EE1">
            <w:pPr>
              <w:rPr>
                <w:rFonts w:ascii="Arial Narrow" w:hAnsi="Arial Narrow"/>
              </w:rPr>
            </w:pPr>
          </w:p>
          <w:p w14:paraId="53CD8F6B" w14:textId="77777777" w:rsidR="00A02C0C" w:rsidRDefault="00A02C0C" w:rsidP="00204EE1">
            <w:pPr>
              <w:rPr>
                <w:rFonts w:ascii="Arial Narrow" w:hAnsi="Arial Narrow"/>
              </w:rPr>
            </w:pPr>
          </w:p>
          <w:p w14:paraId="1003E021" w14:textId="77777777" w:rsidR="00A02C0C" w:rsidRDefault="00A02C0C" w:rsidP="00204EE1">
            <w:pPr>
              <w:rPr>
                <w:rFonts w:ascii="Arial Narrow" w:hAnsi="Arial Narrow"/>
              </w:rPr>
            </w:pPr>
          </w:p>
          <w:p w14:paraId="7FBA06CF" w14:textId="77777777" w:rsidR="00A02C0C" w:rsidRDefault="00A02C0C" w:rsidP="00204EE1">
            <w:pPr>
              <w:rPr>
                <w:rFonts w:ascii="Arial Narrow" w:hAnsi="Arial Narrow"/>
              </w:rPr>
            </w:pPr>
          </w:p>
          <w:p w14:paraId="1EA43594" w14:textId="77777777" w:rsidR="00A02C0C" w:rsidRDefault="00A02C0C" w:rsidP="00204EE1">
            <w:pPr>
              <w:rPr>
                <w:rFonts w:ascii="Arial Narrow" w:hAnsi="Arial Narrow"/>
              </w:rPr>
            </w:pPr>
          </w:p>
          <w:p w14:paraId="4B81DF05" w14:textId="77777777" w:rsidR="00A02C0C" w:rsidRDefault="00A02C0C" w:rsidP="00204EE1">
            <w:pPr>
              <w:rPr>
                <w:rFonts w:ascii="Arial Narrow" w:hAnsi="Arial Narrow"/>
              </w:rPr>
            </w:pPr>
          </w:p>
          <w:p w14:paraId="01059816" w14:textId="77777777" w:rsidR="00A25A6D" w:rsidRDefault="00A25A6D" w:rsidP="00204EE1">
            <w:pPr>
              <w:rPr>
                <w:rFonts w:ascii="Arial Narrow" w:hAnsi="Arial Narrow"/>
              </w:rPr>
            </w:pPr>
          </w:p>
          <w:p w14:paraId="23A1A815" w14:textId="77777777" w:rsidR="00A25A6D" w:rsidRDefault="00A25A6D" w:rsidP="00204EE1">
            <w:pPr>
              <w:rPr>
                <w:rFonts w:ascii="Arial Narrow" w:hAnsi="Arial Narrow"/>
              </w:rPr>
            </w:pPr>
          </w:p>
          <w:p w14:paraId="7916CB46" w14:textId="77777777" w:rsidR="00A25A6D" w:rsidRDefault="00A25A6D" w:rsidP="00204EE1">
            <w:pPr>
              <w:rPr>
                <w:rFonts w:ascii="Arial Narrow" w:hAnsi="Arial Narrow"/>
              </w:rPr>
            </w:pPr>
          </w:p>
          <w:p w14:paraId="49BB1349" w14:textId="77777777" w:rsidR="00A25A6D" w:rsidRDefault="00A25A6D" w:rsidP="00204EE1">
            <w:pPr>
              <w:rPr>
                <w:rFonts w:ascii="Arial Narrow" w:hAnsi="Arial Narrow"/>
              </w:rPr>
            </w:pPr>
          </w:p>
          <w:p w14:paraId="2B784781" w14:textId="77777777" w:rsidR="00A25A6D" w:rsidRDefault="00A25A6D" w:rsidP="00204EE1">
            <w:pPr>
              <w:rPr>
                <w:rFonts w:ascii="Arial Narrow" w:hAnsi="Arial Narrow"/>
              </w:rPr>
            </w:pPr>
          </w:p>
          <w:p w14:paraId="230E857F" w14:textId="77777777" w:rsidR="00A25A6D" w:rsidRDefault="00A25A6D" w:rsidP="00204EE1">
            <w:pPr>
              <w:rPr>
                <w:rFonts w:ascii="Arial Narrow" w:hAnsi="Arial Narrow"/>
              </w:rPr>
            </w:pPr>
          </w:p>
          <w:p w14:paraId="27E4939A" w14:textId="77777777" w:rsidR="00A25A6D" w:rsidRDefault="00A25A6D" w:rsidP="00204EE1">
            <w:pPr>
              <w:rPr>
                <w:rFonts w:ascii="Arial Narrow" w:hAnsi="Arial Narrow"/>
              </w:rPr>
            </w:pPr>
          </w:p>
          <w:p w14:paraId="09791652" w14:textId="77777777" w:rsidR="00A25A6D" w:rsidRDefault="00A25A6D" w:rsidP="00204EE1">
            <w:pPr>
              <w:rPr>
                <w:rFonts w:ascii="Arial Narrow" w:hAnsi="Arial Narrow"/>
              </w:rPr>
            </w:pPr>
          </w:p>
          <w:p w14:paraId="679076CE" w14:textId="77777777" w:rsidR="00A25A6D" w:rsidRDefault="00A25A6D" w:rsidP="00204EE1">
            <w:pPr>
              <w:rPr>
                <w:rFonts w:ascii="Arial Narrow" w:hAnsi="Arial Narrow"/>
              </w:rPr>
            </w:pPr>
          </w:p>
          <w:p w14:paraId="1CA82458" w14:textId="0559F81F" w:rsidR="00A25A6D" w:rsidRPr="00567FD9" w:rsidRDefault="00A25A6D" w:rsidP="00204EE1">
            <w:pPr>
              <w:rPr>
                <w:rFonts w:ascii="Arial Narrow" w:hAnsi="Arial Narrow"/>
              </w:rPr>
            </w:pPr>
          </w:p>
        </w:tc>
      </w:tr>
    </w:tbl>
    <w:p w14:paraId="4914CA7E" w14:textId="77777777" w:rsidR="00A02C0C" w:rsidRDefault="00A02C0C" w:rsidP="00A02C0C">
      <w:pPr>
        <w:ind w:left="720"/>
        <w:rPr>
          <w:rFonts w:ascii="Arial Narrow" w:hAnsi="Arial Narrow"/>
          <w:b/>
        </w:rPr>
      </w:pPr>
    </w:p>
    <w:p w14:paraId="3DA91C90" w14:textId="77777777" w:rsidR="00A02C0C" w:rsidRPr="00BD4FF1" w:rsidRDefault="00A02C0C" w:rsidP="00BD4FF1">
      <w:pPr>
        <w:pStyle w:val="Heading2"/>
        <w:rPr>
          <w:color w:val="auto"/>
        </w:rPr>
      </w:pPr>
      <w:r w:rsidRPr="00BD4FF1">
        <w:rPr>
          <w:color w:val="auto"/>
        </w:rPr>
        <w:t xml:space="preserve">Who </w:t>
      </w:r>
      <w:r w:rsidR="004D74F6" w:rsidRPr="00BD4FF1">
        <w:rPr>
          <w:color w:val="auto"/>
        </w:rPr>
        <w:t>do you serve</w:t>
      </w:r>
      <w:r w:rsidRPr="00BD4FF1">
        <w:rPr>
          <w:color w:val="auto"/>
        </w:rPr>
        <w:t>?</w:t>
      </w:r>
    </w:p>
    <w:p w14:paraId="1BB9A385" w14:textId="09AC7B3F" w:rsidR="00A02C0C" w:rsidRDefault="00A02C0C" w:rsidP="00BD4FF1">
      <w:pPr>
        <w:pStyle w:val="Heading3"/>
        <w:rPr>
          <w:color w:val="auto"/>
        </w:rPr>
      </w:pPr>
      <w:r w:rsidRPr="00BD4FF1">
        <w:rPr>
          <w:color w:val="auto"/>
        </w:rPr>
        <w:t xml:space="preserve">As you prepare to complete your SWOT analysis, you need to think about the groups that you serve within the hospital and outside of the hospital.  </w:t>
      </w:r>
    </w:p>
    <w:p w14:paraId="3BC2EBAD" w14:textId="77777777" w:rsidR="00BD4FF1" w:rsidRPr="00BD4FF1" w:rsidRDefault="00BD4FF1" w:rsidP="00BD4FF1"/>
    <w:tbl>
      <w:tblPr>
        <w:tblW w:w="8910" w:type="dxa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55"/>
        <w:gridCol w:w="4455"/>
      </w:tblGrid>
      <w:tr w:rsidR="00BD4FF1" w:rsidRPr="00BD4FF1" w14:paraId="2CCA02AA" w14:textId="77777777" w:rsidTr="00204EE1">
        <w:tc>
          <w:tcPr>
            <w:tcW w:w="4455" w:type="dxa"/>
            <w:shd w:val="clear" w:color="auto" w:fill="auto"/>
          </w:tcPr>
          <w:p w14:paraId="3FD814D4" w14:textId="3259D326" w:rsidR="00A02C0C" w:rsidRPr="00BD4FF1" w:rsidRDefault="00B47826" w:rsidP="00BD4FF1">
            <w:pPr>
              <w:pStyle w:val="Heading2"/>
              <w:rPr>
                <w:color w:val="auto"/>
              </w:rPr>
            </w:pPr>
            <w:r>
              <w:rPr>
                <w:color w:val="auto"/>
              </w:rPr>
              <w:t>Inside</w:t>
            </w:r>
            <w:r w:rsidR="009A7228">
              <w:rPr>
                <w:color w:val="auto"/>
              </w:rPr>
              <w:t xml:space="preserve"> Your Organization</w:t>
            </w:r>
          </w:p>
        </w:tc>
        <w:tc>
          <w:tcPr>
            <w:tcW w:w="4455" w:type="dxa"/>
            <w:shd w:val="clear" w:color="auto" w:fill="auto"/>
          </w:tcPr>
          <w:p w14:paraId="5FA3DFB5" w14:textId="3E68DFF6" w:rsidR="00A02C0C" w:rsidRPr="00BD4FF1" w:rsidRDefault="00B47826" w:rsidP="00BD4FF1">
            <w:pPr>
              <w:pStyle w:val="Heading2"/>
              <w:rPr>
                <w:color w:val="auto"/>
              </w:rPr>
            </w:pPr>
            <w:r>
              <w:rPr>
                <w:color w:val="auto"/>
              </w:rPr>
              <w:t>Outside</w:t>
            </w:r>
            <w:r w:rsidR="009A7228">
              <w:rPr>
                <w:color w:val="auto"/>
              </w:rPr>
              <w:t xml:space="preserve"> Your Organization</w:t>
            </w:r>
          </w:p>
        </w:tc>
      </w:tr>
      <w:tr w:rsidR="00A02C0C" w:rsidRPr="000A2517" w14:paraId="5FE34AFE" w14:textId="77777777" w:rsidTr="00204EE1">
        <w:tc>
          <w:tcPr>
            <w:tcW w:w="4455" w:type="dxa"/>
            <w:shd w:val="clear" w:color="auto" w:fill="auto"/>
          </w:tcPr>
          <w:p w14:paraId="7BC31B69" w14:textId="77777777" w:rsidR="00A02C0C" w:rsidRDefault="00A02C0C" w:rsidP="00204EE1">
            <w:pPr>
              <w:rPr>
                <w:rFonts w:ascii="Arial Narrow" w:hAnsi="Arial Narrow"/>
                <w:b/>
              </w:rPr>
            </w:pPr>
          </w:p>
          <w:p w14:paraId="5CD4FA6A" w14:textId="2C2AA9DC" w:rsidR="00A25A6D" w:rsidRPr="000A2517" w:rsidRDefault="00A25A6D" w:rsidP="00204EE1">
            <w:pPr>
              <w:rPr>
                <w:rFonts w:ascii="Arial Narrow" w:hAnsi="Arial Narrow"/>
                <w:b/>
              </w:rPr>
            </w:pPr>
          </w:p>
        </w:tc>
        <w:tc>
          <w:tcPr>
            <w:tcW w:w="4455" w:type="dxa"/>
            <w:shd w:val="clear" w:color="auto" w:fill="auto"/>
          </w:tcPr>
          <w:p w14:paraId="7197995C" w14:textId="77777777" w:rsidR="00A02C0C" w:rsidRPr="000A2517" w:rsidRDefault="00A02C0C" w:rsidP="00204EE1">
            <w:pPr>
              <w:rPr>
                <w:rFonts w:ascii="Arial Narrow" w:hAnsi="Arial Narrow"/>
                <w:b/>
              </w:rPr>
            </w:pPr>
          </w:p>
        </w:tc>
      </w:tr>
      <w:tr w:rsidR="00A02C0C" w:rsidRPr="000A2517" w14:paraId="6397697D" w14:textId="77777777" w:rsidTr="00204EE1">
        <w:tc>
          <w:tcPr>
            <w:tcW w:w="4455" w:type="dxa"/>
            <w:shd w:val="clear" w:color="auto" w:fill="auto"/>
          </w:tcPr>
          <w:p w14:paraId="11A088F7" w14:textId="77777777" w:rsidR="00A02C0C" w:rsidRDefault="00A02C0C" w:rsidP="00204EE1">
            <w:pPr>
              <w:rPr>
                <w:rFonts w:ascii="Arial Narrow" w:hAnsi="Arial Narrow"/>
                <w:b/>
              </w:rPr>
            </w:pPr>
          </w:p>
          <w:p w14:paraId="2DC0D3C2" w14:textId="06FF77B8" w:rsidR="00A25A6D" w:rsidRPr="000A2517" w:rsidRDefault="00A25A6D" w:rsidP="00204EE1">
            <w:pPr>
              <w:rPr>
                <w:rFonts w:ascii="Arial Narrow" w:hAnsi="Arial Narrow"/>
                <w:b/>
              </w:rPr>
            </w:pPr>
          </w:p>
        </w:tc>
        <w:tc>
          <w:tcPr>
            <w:tcW w:w="4455" w:type="dxa"/>
            <w:shd w:val="clear" w:color="auto" w:fill="auto"/>
          </w:tcPr>
          <w:p w14:paraId="59887904" w14:textId="77777777" w:rsidR="00A02C0C" w:rsidRPr="000A2517" w:rsidRDefault="00A02C0C" w:rsidP="00204EE1">
            <w:pPr>
              <w:rPr>
                <w:rFonts w:ascii="Arial Narrow" w:hAnsi="Arial Narrow"/>
                <w:b/>
              </w:rPr>
            </w:pPr>
          </w:p>
        </w:tc>
      </w:tr>
      <w:tr w:rsidR="00A02C0C" w:rsidRPr="000A2517" w14:paraId="4032E04F" w14:textId="77777777" w:rsidTr="00204EE1">
        <w:tc>
          <w:tcPr>
            <w:tcW w:w="4455" w:type="dxa"/>
            <w:shd w:val="clear" w:color="auto" w:fill="auto"/>
          </w:tcPr>
          <w:p w14:paraId="328FD11B" w14:textId="77777777" w:rsidR="00A02C0C" w:rsidRDefault="00A02C0C" w:rsidP="00204EE1">
            <w:pPr>
              <w:rPr>
                <w:rFonts w:ascii="Arial Narrow" w:hAnsi="Arial Narrow"/>
                <w:b/>
              </w:rPr>
            </w:pPr>
          </w:p>
          <w:p w14:paraId="42B6D4D9" w14:textId="5255C6E2" w:rsidR="00A25A6D" w:rsidRPr="000A2517" w:rsidRDefault="00A25A6D" w:rsidP="00204EE1">
            <w:pPr>
              <w:rPr>
                <w:rFonts w:ascii="Arial Narrow" w:hAnsi="Arial Narrow"/>
                <w:b/>
              </w:rPr>
            </w:pPr>
          </w:p>
        </w:tc>
        <w:tc>
          <w:tcPr>
            <w:tcW w:w="4455" w:type="dxa"/>
            <w:shd w:val="clear" w:color="auto" w:fill="auto"/>
          </w:tcPr>
          <w:p w14:paraId="7B106D02" w14:textId="77777777" w:rsidR="00A02C0C" w:rsidRPr="000A2517" w:rsidRDefault="00A02C0C" w:rsidP="00204EE1">
            <w:pPr>
              <w:rPr>
                <w:rFonts w:ascii="Arial Narrow" w:hAnsi="Arial Narrow"/>
                <w:b/>
              </w:rPr>
            </w:pPr>
          </w:p>
        </w:tc>
      </w:tr>
      <w:tr w:rsidR="00A02C0C" w:rsidRPr="000A2517" w14:paraId="0E9C2A32" w14:textId="77777777" w:rsidTr="00204EE1">
        <w:tc>
          <w:tcPr>
            <w:tcW w:w="4455" w:type="dxa"/>
            <w:shd w:val="clear" w:color="auto" w:fill="auto"/>
          </w:tcPr>
          <w:p w14:paraId="5F70D902" w14:textId="77777777" w:rsidR="00A02C0C" w:rsidRDefault="00A02C0C" w:rsidP="00204EE1">
            <w:pPr>
              <w:rPr>
                <w:rFonts w:ascii="Arial Narrow" w:hAnsi="Arial Narrow"/>
                <w:b/>
              </w:rPr>
            </w:pPr>
          </w:p>
          <w:p w14:paraId="7AD416D4" w14:textId="1E668E61" w:rsidR="00A25A6D" w:rsidRPr="000A2517" w:rsidRDefault="00A25A6D" w:rsidP="00204EE1">
            <w:pPr>
              <w:rPr>
                <w:rFonts w:ascii="Arial Narrow" w:hAnsi="Arial Narrow"/>
                <w:b/>
              </w:rPr>
            </w:pPr>
          </w:p>
        </w:tc>
        <w:tc>
          <w:tcPr>
            <w:tcW w:w="4455" w:type="dxa"/>
            <w:shd w:val="clear" w:color="auto" w:fill="auto"/>
          </w:tcPr>
          <w:p w14:paraId="357CC4F1" w14:textId="77777777" w:rsidR="00A02C0C" w:rsidRPr="000A2517" w:rsidRDefault="00A02C0C" w:rsidP="00204EE1">
            <w:pPr>
              <w:rPr>
                <w:rFonts w:ascii="Arial Narrow" w:hAnsi="Arial Narrow"/>
                <w:b/>
              </w:rPr>
            </w:pPr>
          </w:p>
        </w:tc>
      </w:tr>
    </w:tbl>
    <w:p w14:paraId="432E89A8" w14:textId="77777777" w:rsidR="00A02C0C" w:rsidRDefault="00A02C0C" w:rsidP="00A02C0C">
      <w:pPr>
        <w:rPr>
          <w:rFonts w:ascii="Arial Narrow" w:hAnsi="Arial Narrow"/>
          <w:b/>
        </w:rPr>
      </w:pPr>
    </w:p>
    <w:p w14:paraId="6B63C533" w14:textId="77777777" w:rsidR="00A02C0C" w:rsidRDefault="00A02C0C" w:rsidP="00A02C0C">
      <w:pPr>
        <w:rPr>
          <w:rFonts w:ascii="Arial Narrow" w:hAnsi="Arial Narrow"/>
          <w:b/>
        </w:rPr>
      </w:pPr>
    </w:p>
    <w:p w14:paraId="749971C4" w14:textId="77777777" w:rsidR="00F11C51" w:rsidRDefault="00F11C51">
      <w:bookmarkStart w:id="0" w:name="_GoBack"/>
      <w:bookmarkEnd w:id="0"/>
    </w:p>
    <w:tbl>
      <w:tblPr>
        <w:tblStyle w:val="TableGrid"/>
        <w:tblW w:w="0" w:type="auto"/>
        <w:tblBorders>
          <w:top w:val="single" w:sz="4" w:space="0" w:color="595959" w:themeColor="text1" w:themeTint="A6"/>
          <w:left w:val="single" w:sz="4" w:space="0" w:color="595959" w:themeColor="text1" w:themeTint="A6"/>
          <w:bottom w:val="single" w:sz="4" w:space="0" w:color="595959" w:themeColor="text1" w:themeTint="A6"/>
          <w:right w:val="single" w:sz="4" w:space="0" w:color="595959" w:themeColor="text1" w:themeTint="A6"/>
          <w:insideH w:val="single" w:sz="4" w:space="0" w:color="595959" w:themeColor="text1" w:themeTint="A6"/>
          <w:insideV w:val="single" w:sz="4" w:space="0" w:color="595959" w:themeColor="text1" w:themeTint="A6"/>
        </w:tblBorders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A02C0C" w14:paraId="19AA774B" w14:textId="77777777" w:rsidTr="00204EE1">
        <w:tc>
          <w:tcPr>
            <w:tcW w:w="2337" w:type="dxa"/>
          </w:tcPr>
          <w:p w14:paraId="3DAE6CDB" w14:textId="77777777" w:rsidR="00A02C0C" w:rsidRDefault="00A02C0C" w:rsidP="00204EE1"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61312" behindDoc="0" locked="0" layoutInCell="1" allowOverlap="1" wp14:anchorId="14C412E1" wp14:editId="4114FCDB">
                      <wp:simplePos x="0" y="0"/>
                      <wp:positionH relativeFrom="column">
                        <wp:posOffset>50528</wp:posOffset>
                      </wp:positionH>
                      <wp:positionV relativeFrom="paragraph">
                        <wp:posOffset>554105</wp:posOffset>
                      </wp:positionV>
                      <wp:extent cx="1101483" cy="750590"/>
                      <wp:effectExtent l="0" t="0" r="3810" b="0"/>
                      <wp:wrapNone/>
                      <wp:docPr id="51" name="Group 5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101483" cy="750590"/>
                                <a:chOff x="18202" y="973210"/>
                                <a:chExt cx="1317625" cy="976313"/>
                              </a:xfrm>
                            </wpg:grpSpPr>
                            <wps:wsp>
                              <wps:cNvPr id="10" name="Freeform 5"/>
                              <wps:cNvSpPr>
                                <a:spLocks/>
                              </wps:cNvSpPr>
                              <wps:spPr bwMode="auto">
                                <a:xfrm>
                                  <a:off x="83289" y="1127197"/>
                                  <a:ext cx="1222375" cy="660400"/>
                                </a:xfrm>
                                <a:custGeom>
                                  <a:avLst/>
                                  <a:gdLst>
                                    <a:gd name="T0" fmla="*/ 285 w 324"/>
                                    <a:gd name="T1" fmla="*/ 117 h 176"/>
                                    <a:gd name="T2" fmla="*/ 294 w 324"/>
                                    <a:gd name="T3" fmla="*/ 91 h 176"/>
                                    <a:gd name="T4" fmla="*/ 293 w 324"/>
                                    <a:gd name="T5" fmla="*/ 37 h 176"/>
                                    <a:gd name="T6" fmla="*/ 245 w 324"/>
                                    <a:gd name="T7" fmla="*/ 53 h 176"/>
                                    <a:gd name="T8" fmla="*/ 256 w 324"/>
                                    <a:gd name="T9" fmla="*/ 17 h 176"/>
                                    <a:gd name="T10" fmla="*/ 216 w 324"/>
                                    <a:gd name="T11" fmla="*/ 38 h 176"/>
                                    <a:gd name="T12" fmla="*/ 153 w 324"/>
                                    <a:gd name="T13" fmla="*/ 105 h 176"/>
                                    <a:gd name="T14" fmla="*/ 193 w 324"/>
                                    <a:gd name="T15" fmla="*/ 25 h 176"/>
                                    <a:gd name="T16" fmla="*/ 125 w 324"/>
                                    <a:gd name="T17" fmla="*/ 71 h 176"/>
                                    <a:gd name="T18" fmla="*/ 122 w 324"/>
                                    <a:gd name="T19" fmla="*/ 13 h 176"/>
                                    <a:gd name="T20" fmla="*/ 95 w 324"/>
                                    <a:gd name="T21" fmla="*/ 26 h 176"/>
                                    <a:gd name="T22" fmla="*/ 58 w 324"/>
                                    <a:gd name="T23" fmla="*/ 61 h 176"/>
                                    <a:gd name="T24" fmla="*/ 54 w 324"/>
                                    <a:gd name="T25" fmla="*/ 27 h 176"/>
                                    <a:gd name="T26" fmla="*/ 9 w 324"/>
                                    <a:gd name="T27" fmla="*/ 42 h 176"/>
                                    <a:gd name="T28" fmla="*/ 28 w 324"/>
                                    <a:gd name="T29" fmla="*/ 51 h 176"/>
                                    <a:gd name="T30" fmla="*/ 30 w 324"/>
                                    <a:gd name="T31" fmla="*/ 110 h 176"/>
                                    <a:gd name="T32" fmla="*/ 30 w 324"/>
                                    <a:gd name="T33" fmla="*/ 118 h 176"/>
                                    <a:gd name="T34" fmla="*/ 22 w 324"/>
                                    <a:gd name="T35" fmla="*/ 156 h 176"/>
                                    <a:gd name="T36" fmla="*/ 113 w 324"/>
                                    <a:gd name="T37" fmla="*/ 40 h 176"/>
                                    <a:gd name="T38" fmla="*/ 84 w 324"/>
                                    <a:gd name="T39" fmla="*/ 123 h 176"/>
                                    <a:gd name="T40" fmla="*/ 77 w 324"/>
                                    <a:gd name="T41" fmla="*/ 166 h 176"/>
                                    <a:gd name="T42" fmla="*/ 130 w 324"/>
                                    <a:gd name="T43" fmla="*/ 98 h 176"/>
                                    <a:gd name="T44" fmla="*/ 140 w 324"/>
                                    <a:gd name="T45" fmla="*/ 85 h 176"/>
                                    <a:gd name="T46" fmla="*/ 130 w 324"/>
                                    <a:gd name="T47" fmla="*/ 163 h 176"/>
                                    <a:gd name="T48" fmla="*/ 185 w 324"/>
                                    <a:gd name="T49" fmla="*/ 102 h 176"/>
                                    <a:gd name="T50" fmla="*/ 171 w 324"/>
                                    <a:gd name="T51" fmla="*/ 164 h 176"/>
                                    <a:gd name="T52" fmla="*/ 254 w 324"/>
                                    <a:gd name="T53" fmla="*/ 72 h 176"/>
                                    <a:gd name="T54" fmla="*/ 241 w 324"/>
                                    <a:gd name="T55" fmla="*/ 94 h 176"/>
                                    <a:gd name="T56" fmla="*/ 207 w 324"/>
                                    <a:gd name="T57" fmla="*/ 154 h 176"/>
                                    <a:gd name="T58" fmla="*/ 228 w 324"/>
                                    <a:gd name="T59" fmla="*/ 159 h 176"/>
                                    <a:gd name="T60" fmla="*/ 263 w 324"/>
                                    <a:gd name="T61" fmla="*/ 115 h 176"/>
                                    <a:gd name="T62" fmla="*/ 277 w 324"/>
                                    <a:gd name="T63" fmla="*/ 157 h 176"/>
                                    <a:gd name="T64" fmla="*/ 290 w 324"/>
                                    <a:gd name="T65" fmla="*/ 144 h 176"/>
                                    <a:gd name="T66" fmla="*/ 314 w 324"/>
                                    <a:gd name="T67" fmla="*/ 144 h 17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</a:cxnLst>
                                  <a:rect l="0" t="0" r="r" b="b"/>
                                  <a:pathLst>
                                    <a:path w="324" h="176">
                                      <a:moveTo>
                                        <a:pt x="314" y="144"/>
                                      </a:moveTo>
                                      <a:cubicBezTo>
                                        <a:pt x="302" y="137"/>
                                        <a:pt x="306" y="111"/>
                                        <a:pt x="285" y="117"/>
                                      </a:cubicBezTo>
                                      <a:cubicBezTo>
                                        <a:pt x="284" y="117"/>
                                        <a:pt x="283" y="117"/>
                                        <a:pt x="283" y="117"/>
                                      </a:cubicBezTo>
                                      <a:cubicBezTo>
                                        <a:pt x="286" y="108"/>
                                        <a:pt x="291" y="99"/>
                                        <a:pt x="294" y="91"/>
                                      </a:cubicBezTo>
                                      <a:cubicBezTo>
                                        <a:pt x="299" y="79"/>
                                        <a:pt x="297" y="63"/>
                                        <a:pt x="283" y="62"/>
                                      </a:cubicBezTo>
                                      <a:cubicBezTo>
                                        <a:pt x="287" y="54"/>
                                        <a:pt x="290" y="45"/>
                                        <a:pt x="293" y="37"/>
                                      </a:cubicBezTo>
                                      <a:cubicBezTo>
                                        <a:pt x="297" y="27"/>
                                        <a:pt x="283" y="19"/>
                                        <a:pt x="276" y="27"/>
                                      </a:cubicBezTo>
                                      <a:cubicBezTo>
                                        <a:pt x="268" y="37"/>
                                        <a:pt x="256" y="45"/>
                                        <a:pt x="245" y="53"/>
                                      </a:cubicBezTo>
                                      <a:cubicBezTo>
                                        <a:pt x="239" y="59"/>
                                        <a:pt x="233" y="65"/>
                                        <a:pt x="227" y="71"/>
                                      </a:cubicBezTo>
                                      <a:cubicBezTo>
                                        <a:pt x="237" y="53"/>
                                        <a:pt x="248" y="36"/>
                                        <a:pt x="256" y="17"/>
                                      </a:cubicBezTo>
                                      <a:cubicBezTo>
                                        <a:pt x="259" y="7"/>
                                        <a:pt x="246" y="0"/>
                                        <a:pt x="239" y="7"/>
                                      </a:cubicBezTo>
                                      <a:cubicBezTo>
                                        <a:pt x="230" y="16"/>
                                        <a:pt x="222" y="26"/>
                                        <a:pt x="216" y="38"/>
                                      </a:cubicBezTo>
                                      <a:cubicBezTo>
                                        <a:pt x="208" y="52"/>
                                        <a:pt x="194" y="64"/>
                                        <a:pt x="183" y="76"/>
                                      </a:cubicBezTo>
                                      <a:cubicBezTo>
                                        <a:pt x="173" y="86"/>
                                        <a:pt x="163" y="95"/>
                                        <a:pt x="153" y="105"/>
                                      </a:cubicBezTo>
                                      <a:cubicBezTo>
                                        <a:pt x="157" y="95"/>
                                        <a:pt x="162" y="86"/>
                                        <a:pt x="167" y="77"/>
                                      </a:cubicBezTo>
                                      <a:cubicBezTo>
                                        <a:pt x="178" y="60"/>
                                        <a:pt x="190" y="47"/>
                                        <a:pt x="193" y="25"/>
                                      </a:cubicBezTo>
                                      <a:cubicBezTo>
                                        <a:pt x="194" y="16"/>
                                        <a:pt x="182" y="13"/>
                                        <a:pt x="176" y="18"/>
                                      </a:cubicBezTo>
                                      <a:cubicBezTo>
                                        <a:pt x="157" y="35"/>
                                        <a:pt x="139" y="51"/>
                                        <a:pt x="125" y="71"/>
                                      </a:cubicBezTo>
                                      <a:cubicBezTo>
                                        <a:pt x="130" y="55"/>
                                        <a:pt x="135" y="39"/>
                                        <a:pt x="135" y="22"/>
                                      </a:cubicBezTo>
                                      <a:cubicBezTo>
                                        <a:pt x="135" y="16"/>
                                        <a:pt x="129" y="11"/>
                                        <a:pt x="122" y="13"/>
                                      </a:cubicBezTo>
                                      <a:cubicBezTo>
                                        <a:pt x="111" y="17"/>
                                        <a:pt x="102" y="23"/>
                                        <a:pt x="94" y="31"/>
                                      </a:cubicBezTo>
                                      <a:cubicBezTo>
                                        <a:pt x="94" y="29"/>
                                        <a:pt x="94" y="28"/>
                                        <a:pt x="95" y="26"/>
                                      </a:cubicBezTo>
                                      <a:cubicBezTo>
                                        <a:pt x="96" y="16"/>
                                        <a:pt x="80" y="12"/>
                                        <a:pt x="76" y="21"/>
                                      </a:cubicBezTo>
                                      <a:cubicBezTo>
                                        <a:pt x="69" y="34"/>
                                        <a:pt x="65" y="48"/>
                                        <a:pt x="58" y="61"/>
                                      </a:cubicBezTo>
                                      <a:cubicBezTo>
                                        <a:pt x="54" y="69"/>
                                        <a:pt x="48" y="74"/>
                                        <a:pt x="41" y="79"/>
                                      </a:cubicBezTo>
                                      <a:cubicBezTo>
                                        <a:pt x="46" y="62"/>
                                        <a:pt x="50" y="44"/>
                                        <a:pt x="54" y="27"/>
                                      </a:cubicBezTo>
                                      <a:cubicBezTo>
                                        <a:pt x="56" y="19"/>
                                        <a:pt x="47" y="10"/>
                                        <a:pt x="39" y="15"/>
                                      </a:cubicBezTo>
                                      <a:cubicBezTo>
                                        <a:pt x="29" y="23"/>
                                        <a:pt x="18" y="33"/>
                                        <a:pt x="9" y="42"/>
                                      </a:cubicBezTo>
                                      <a:cubicBezTo>
                                        <a:pt x="0" y="51"/>
                                        <a:pt x="14" y="65"/>
                                        <a:pt x="23" y="56"/>
                                      </a:cubicBezTo>
                                      <a:cubicBezTo>
                                        <a:pt x="25" y="55"/>
                                        <a:pt x="26" y="53"/>
                                        <a:pt x="28" y="51"/>
                                      </a:cubicBezTo>
                                      <a:cubicBezTo>
                                        <a:pt x="24" y="67"/>
                                        <a:pt x="20" y="83"/>
                                        <a:pt x="15" y="99"/>
                                      </a:cubicBezTo>
                                      <a:cubicBezTo>
                                        <a:pt x="12" y="107"/>
                                        <a:pt x="22" y="115"/>
                                        <a:pt x="30" y="110"/>
                                      </a:cubicBezTo>
                                      <a:cubicBezTo>
                                        <a:pt x="32" y="109"/>
                                        <a:pt x="34" y="107"/>
                                        <a:pt x="36" y="106"/>
                                      </a:cubicBezTo>
                                      <a:cubicBezTo>
                                        <a:pt x="34" y="110"/>
                                        <a:pt x="32" y="114"/>
                                        <a:pt x="30" y="118"/>
                                      </a:cubicBezTo>
                                      <a:cubicBezTo>
                                        <a:pt x="25" y="127"/>
                                        <a:pt x="16" y="133"/>
                                        <a:pt x="10" y="141"/>
                                      </a:cubicBezTo>
                                      <a:cubicBezTo>
                                        <a:pt x="5" y="148"/>
                                        <a:pt x="14" y="159"/>
                                        <a:pt x="22" y="156"/>
                                      </a:cubicBezTo>
                                      <a:cubicBezTo>
                                        <a:pt x="45" y="146"/>
                                        <a:pt x="59" y="130"/>
                                        <a:pt x="70" y="107"/>
                                      </a:cubicBezTo>
                                      <a:cubicBezTo>
                                        <a:pt x="81" y="85"/>
                                        <a:pt x="92" y="55"/>
                                        <a:pt x="113" y="40"/>
                                      </a:cubicBezTo>
                                      <a:cubicBezTo>
                                        <a:pt x="109" y="55"/>
                                        <a:pt x="102" y="70"/>
                                        <a:pt x="97" y="84"/>
                                      </a:cubicBezTo>
                                      <a:cubicBezTo>
                                        <a:pt x="94" y="94"/>
                                        <a:pt x="90" y="109"/>
                                        <a:pt x="84" y="123"/>
                                      </a:cubicBezTo>
                                      <a:cubicBezTo>
                                        <a:pt x="77" y="132"/>
                                        <a:pt x="69" y="142"/>
                                        <a:pt x="63" y="152"/>
                                      </a:cubicBezTo>
                                      <a:cubicBezTo>
                                        <a:pt x="59" y="161"/>
                                        <a:pt x="69" y="172"/>
                                        <a:pt x="77" y="166"/>
                                      </a:cubicBezTo>
                                      <a:cubicBezTo>
                                        <a:pt x="87" y="159"/>
                                        <a:pt x="94" y="148"/>
                                        <a:pt x="99" y="136"/>
                                      </a:cubicBezTo>
                                      <a:cubicBezTo>
                                        <a:pt x="109" y="124"/>
                                        <a:pt x="120" y="112"/>
                                        <a:pt x="130" y="98"/>
                                      </a:cubicBezTo>
                                      <a:cubicBezTo>
                                        <a:pt x="134" y="92"/>
                                        <a:pt x="139" y="86"/>
                                        <a:pt x="143" y="80"/>
                                      </a:cubicBezTo>
                                      <a:cubicBezTo>
                                        <a:pt x="142" y="81"/>
                                        <a:pt x="141" y="83"/>
                                        <a:pt x="140" y="85"/>
                                      </a:cubicBezTo>
                                      <a:cubicBezTo>
                                        <a:pt x="130" y="106"/>
                                        <a:pt x="124" y="130"/>
                                        <a:pt x="115" y="152"/>
                                      </a:cubicBezTo>
                                      <a:cubicBezTo>
                                        <a:pt x="112" y="160"/>
                                        <a:pt x="123" y="168"/>
                                        <a:pt x="130" y="163"/>
                                      </a:cubicBezTo>
                                      <a:cubicBezTo>
                                        <a:pt x="141" y="155"/>
                                        <a:pt x="149" y="145"/>
                                        <a:pt x="157" y="134"/>
                                      </a:cubicBezTo>
                                      <a:cubicBezTo>
                                        <a:pt x="165" y="121"/>
                                        <a:pt x="175" y="112"/>
                                        <a:pt x="185" y="102"/>
                                      </a:cubicBezTo>
                                      <a:cubicBezTo>
                                        <a:pt x="173" y="118"/>
                                        <a:pt x="159" y="133"/>
                                        <a:pt x="156" y="153"/>
                                      </a:cubicBezTo>
                                      <a:cubicBezTo>
                                        <a:pt x="154" y="161"/>
                                        <a:pt x="162" y="169"/>
                                        <a:pt x="171" y="164"/>
                                      </a:cubicBezTo>
                                      <a:cubicBezTo>
                                        <a:pt x="193" y="151"/>
                                        <a:pt x="208" y="128"/>
                                        <a:pt x="223" y="107"/>
                                      </a:cubicBezTo>
                                      <a:cubicBezTo>
                                        <a:pt x="232" y="94"/>
                                        <a:pt x="243" y="83"/>
                                        <a:pt x="254" y="72"/>
                                      </a:cubicBezTo>
                                      <a:cubicBezTo>
                                        <a:pt x="255" y="72"/>
                                        <a:pt x="255" y="72"/>
                                        <a:pt x="256" y="71"/>
                                      </a:cubicBezTo>
                                      <a:cubicBezTo>
                                        <a:pt x="251" y="79"/>
                                        <a:pt x="246" y="87"/>
                                        <a:pt x="241" y="94"/>
                                      </a:cubicBezTo>
                                      <a:cubicBezTo>
                                        <a:pt x="229" y="112"/>
                                        <a:pt x="220" y="130"/>
                                        <a:pt x="211" y="148"/>
                                      </a:cubicBezTo>
                                      <a:cubicBezTo>
                                        <a:pt x="210" y="150"/>
                                        <a:pt x="208" y="152"/>
                                        <a:pt x="207" y="154"/>
                                      </a:cubicBezTo>
                                      <a:cubicBezTo>
                                        <a:pt x="202" y="165"/>
                                        <a:pt x="218" y="176"/>
                                        <a:pt x="225" y="164"/>
                                      </a:cubicBezTo>
                                      <a:cubicBezTo>
                                        <a:pt x="226" y="162"/>
                                        <a:pt x="227" y="160"/>
                                        <a:pt x="228" y="159"/>
                                      </a:cubicBezTo>
                                      <a:cubicBezTo>
                                        <a:pt x="234" y="148"/>
                                        <a:pt x="244" y="140"/>
                                        <a:pt x="252" y="131"/>
                                      </a:cubicBezTo>
                                      <a:cubicBezTo>
                                        <a:pt x="256" y="127"/>
                                        <a:pt x="260" y="121"/>
                                        <a:pt x="263" y="115"/>
                                      </a:cubicBezTo>
                                      <a:cubicBezTo>
                                        <a:pt x="260" y="127"/>
                                        <a:pt x="261" y="140"/>
                                        <a:pt x="258" y="152"/>
                                      </a:cubicBezTo>
                                      <a:cubicBezTo>
                                        <a:pt x="255" y="164"/>
                                        <a:pt x="273" y="169"/>
                                        <a:pt x="277" y="157"/>
                                      </a:cubicBezTo>
                                      <a:cubicBezTo>
                                        <a:pt x="278" y="153"/>
                                        <a:pt x="280" y="150"/>
                                        <a:pt x="282" y="146"/>
                                      </a:cubicBezTo>
                                      <a:cubicBezTo>
                                        <a:pt x="286" y="139"/>
                                        <a:pt x="287" y="135"/>
                                        <a:pt x="290" y="144"/>
                                      </a:cubicBezTo>
                                      <a:cubicBezTo>
                                        <a:pt x="293" y="151"/>
                                        <a:pt x="296" y="157"/>
                                        <a:pt x="303" y="162"/>
                                      </a:cubicBezTo>
                                      <a:cubicBezTo>
                                        <a:pt x="314" y="168"/>
                                        <a:pt x="324" y="151"/>
                                        <a:pt x="314" y="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>
                                  <a:noFill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64" tIns="45732" rIns="91464" bIns="45732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11" name="Freeform 6"/>
                              <wps:cNvSpPr>
                                <a:spLocks/>
                              </wps:cNvSpPr>
                              <wps:spPr bwMode="auto">
                                <a:xfrm>
                                  <a:off x="138852" y="1103385"/>
                                  <a:ext cx="854075" cy="98425"/>
                                </a:xfrm>
                                <a:custGeom>
                                  <a:avLst/>
                                  <a:gdLst>
                                    <a:gd name="T0" fmla="*/ 220 w 226"/>
                                    <a:gd name="T1" fmla="*/ 13 h 26"/>
                                    <a:gd name="T2" fmla="*/ 174 w 226"/>
                                    <a:gd name="T3" fmla="*/ 11 h 26"/>
                                    <a:gd name="T4" fmla="*/ 108 w 226"/>
                                    <a:gd name="T5" fmla="*/ 5 h 26"/>
                                    <a:gd name="T6" fmla="*/ 7 w 226"/>
                                    <a:gd name="T7" fmla="*/ 10 h 26"/>
                                    <a:gd name="T8" fmla="*/ 7 w 226"/>
                                    <a:gd name="T9" fmla="*/ 22 h 26"/>
                                    <a:gd name="T10" fmla="*/ 9 w 226"/>
                                    <a:gd name="T11" fmla="*/ 22 h 26"/>
                                    <a:gd name="T12" fmla="*/ 218 w 226"/>
                                    <a:gd name="T13" fmla="*/ 24 h 26"/>
                                    <a:gd name="T14" fmla="*/ 220 w 226"/>
                                    <a:gd name="T15" fmla="*/ 13 h 2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</a:cxnLst>
                                  <a:rect l="0" t="0" r="r" b="b"/>
                                  <a:pathLst>
                                    <a:path w="226" h="26">
                                      <a:moveTo>
                                        <a:pt x="220" y="13"/>
                                      </a:moveTo>
                                      <a:cubicBezTo>
                                        <a:pt x="205" y="10"/>
                                        <a:pt x="189" y="11"/>
                                        <a:pt x="174" y="11"/>
                                      </a:cubicBezTo>
                                      <a:cubicBezTo>
                                        <a:pt x="152" y="11"/>
                                        <a:pt x="130" y="7"/>
                                        <a:pt x="108" y="5"/>
                                      </a:cubicBezTo>
                                      <a:cubicBezTo>
                                        <a:pt x="75" y="2"/>
                                        <a:pt x="40" y="0"/>
                                        <a:pt x="7" y="10"/>
                                      </a:cubicBezTo>
                                      <a:cubicBezTo>
                                        <a:pt x="0" y="11"/>
                                        <a:pt x="0" y="21"/>
                                        <a:pt x="7" y="22"/>
                                      </a:cubicBezTo>
                                      <a:cubicBezTo>
                                        <a:pt x="7" y="22"/>
                                        <a:pt x="8" y="22"/>
                                        <a:pt x="9" y="22"/>
                                      </a:cubicBezTo>
                                      <a:cubicBezTo>
                                        <a:pt x="78" y="22"/>
                                        <a:pt x="148" y="26"/>
                                        <a:pt x="218" y="24"/>
                                      </a:cubicBezTo>
                                      <a:cubicBezTo>
                                        <a:pt x="225" y="24"/>
                                        <a:pt x="226" y="14"/>
                                        <a:pt x="220" y="13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>
                                  <a:noFill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64" tIns="45732" rIns="91464" bIns="45732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12" name="Freeform 7"/>
                              <wps:cNvSpPr>
                                <a:spLocks/>
                              </wps:cNvSpPr>
                              <wps:spPr bwMode="auto">
                                <a:xfrm>
                                  <a:off x="207114" y="1739972"/>
                                  <a:ext cx="1117600" cy="93663"/>
                                </a:xfrm>
                                <a:custGeom>
                                  <a:avLst/>
                                  <a:gdLst>
                                    <a:gd name="T0" fmla="*/ 9 w 296"/>
                                    <a:gd name="T1" fmla="*/ 13 h 25"/>
                                    <a:gd name="T2" fmla="*/ 68 w 296"/>
                                    <a:gd name="T3" fmla="*/ 15 h 25"/>
                                    <a:gd name="T4" fmla="*/ 155 w 296"/>
                                    <a:gd name="T5" fmla="*/ 21 h 25"/>
                                    <a:gd name="T6" fmla="*/ 287 w 296"/>
                                    <a:gd name="T7" fmla="*/ 16 h 25"/>
                                    <a:gd name="T8" fmla="*/ 287 w 296"/>
                                    <a:gd name="T9" fmla="*/ 4 h 25"/>
                                    <a:gd name="T10" fmla="*/ 285 w 296"/>
                                    <a:gd name="T11" fmla="*/ 4 h 25"/>
                                    <a:gd name="T12" fmla="*/ 11 w 296"/>
                                    <a:gd name="T13" fmla="*/ 2 h 25"/>
                                    <a:gd name="T14" fmla="*/ 9 w 296"/>
                                    <a:gd name="T15" fmla="*/ 13 h 25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</a:cxnLst>
                                  <a:rect l="0" t="0" r="r" b="b"/>
                                  <a:pathLst>
                                    <a:path w="296" h="25">
                                      <a:moveTo>
                                        <a:pt x="9" y="13"/>
                                      </a:moveTo>
                                      <a:cubicBezTo>
                                        <a:pt x="28" y="16"/>
                                        <a:pt x="49" y="15"/>
                                        <a:pt x="68" y="15"/>
                                      </a:cubicBezTo>
                                      <a:cubicBezTo>
                                        <a:pt x="98" y="15"/>
                                        <a:pt x="126" y="19"/>
                                        <a:pt x="155" y="21"/>
                                      </a:cubicBezTo>
                                      <a:cubicBezTo>
                                        <a:pt x="199" y="24"/>
                                        <a:pt x="244" y="25"/>
                                        <a:pt x="287" y="16"/>
                                      </a:cubicBezTo>
                                      <a:cubicBezTo>
                                        <a:pt x="296" y="15"/>
                                        <a:pt x="296" y="4"/>
                                        <a:pt x="287" y="4"/>
                                      </a:cubicBezTo>
                                      <a:cubicBezTo>
                                        <a:pt x="287" y="4"/>
                                        <a:pt x="286" y="4"/>
                                        <a:pt x="285" y="4"/>
                                      </a:cubicBezTo>
                                      <a:cubicBezTo>
                                        <a:pt x="194" y="4"/>
                                        <a:pt x="103" y="0"/>
                                        <a:pt x="11" y="2"/>
                                      </a:cubicBezTo>
                                      <a:cubicBezTo>
                                        <a:pt x="3" y="2"/>
                                        <a:pt x="0" y="12"/>
                                        <a:pt x="9" y="13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>
                                  <a:noFill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64" tIns="45732" rIns="91464" bIns="45732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13" name="Freeform 8"/>
                              <wps:cNvSpPr>
                                <a:spLocks/>
                              </wps:cNvSpPr>
                              <wps:spPr bwMode="auto">
                                <a:xfrm>
                                  <a:off x="29314" y="1193872"/>
                                  <a:ext cx="79375" cy="485775"/>
                                </a:xfrm>
                                <a:custGeom>
                                  <a:avLst/>
                                  <a:gdLst>
                                    <a:gd name="T0" fmla="*/ 10 w 21"/>
                                    <a:gd name="T1" fmla="*/ 4 h 129"/>
                                    <a:gd name="T2" fmla="*/ 9 w 21"/>
                                    <a:gd name="T3" fmla="*/ 30 h 129"/>
                                    <a:gd name="T4" fmla="*/ 4 w 21"/>
                                    <a:gd name="T5" fmla="*/ 67 h 129"/>
                                    <a:gd name="T6" fmla="*/ 8 w 21"/>
                                    <a:gd name="T7" fmla="*/ 125 h 129"/>
                                    <a:gd name="T8" fmla="*/ 18 w 21"/>
                                    <a:gd name="T9" fmla="*/ 125 h 129"/>
                                    <a:gd name="T10" fmla="*/ 18 w 21"/>
                                    <a:gd name="T11" fmla="*/ 124 h 129"/>
                                    <a:gd name="T12" fmla="*/ 20 w 21"/>
                                    <a:gd name="T13" fmla="*/ 5 h 129"/>
                                    <a:gd name="T14" fmla="*/ 10 w 21"/>
                                    <a:gd name="T15" fmla="*/ 4 h 129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</a:cxnLst>
                                  <a:rect l="0" t="0" r="r" b="b"/>
                                  <a:pathLst>
                                    <a:path w="21" h="129">
                                      <a:moveTo>
                                        <a:pt x="10" y="4"/>
                                      </a:moveTo>
                                      <a:cubicBezTo>
                                        <a:pt x="8" y="12"/>
                                        <a:pt x="9" y="21"/>
                                        <a:pt x="9" y="30"/>
                                      </a:cubicBezTo>
                                      <a:cubicBezTo>
                                        <a:pt x="9" y="43"/>
                                        <a:pt x="6" y="55"/>
                                        <a:pt x="4" y="67"/>
                                      </a:cubicBezTo>
                                      <a:cubicBezTo>
                                        <a:pt x="1" y="87"/>
                                        <a:pt x="0" y="106"/>
                                        <a:pt x="8" y="125"/>
                                      </a:cubicBezTo>
                                      <a:cubicBezTo>
                                        <a:pt x="8" y="129"/>
                                        <a:pt x="17" y="129"/>
                                        <a:pt x="18" y="125"/>
                                      </a:cubicBezTo>
                                      <a:cubicBezTo>
                                        <a:pt x="18" y="125"/>
                                        <a:pt x="18" y="124"/>
                                        <a:pt x="18" y="124"/>
                                      </a:cubicBezTo>
                                      <a:cubicBezTo>
                                        <a:pt x="18" y="84"/>
                                        <a:pt x="21" y="45"/>
                                        <a:pt x="20" y="5"/>
                                      </a:cubicBezTo>
                                      <a:cubicBezTo>
                                        <a:pt x="20" y="1"/>
                                        <a:pt x="11" y="0"/>
                                        <a:pt x="10" y="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>
                                  <a:noFill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64" tIns="45732" rIns="91464" bIns="45732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14" name="Freeform 9"/>
                              <wps:cNvSpPr>
                                <a:spLocks/>
                              </wps:cNvSpPr>
                              <wps:spPr bwMode="auto">
                                <a:xfrm>
                                  <a:off x="1234227" y="1344685"/>
                                  <a:ext cx="76200" cy="376238"/>
                                </a:xfrm>
                                <a:custGeom>
                                  <a:avLst/>
                                  <a:gdLst>
                                    <a:gd name="T0" fmla="*/ 10 w 20"/>
                                    <a:gd name="T1" fmla="*/ 4 h 100"/>
                                    <a:gd name="T2" fmla="*/ 11 w 20"/>
                                    <a:gd name="T3" fmla="*/ 23 h 100"/>
                                    <a:gd name="T4" fmla="*/ 16 w 20"/>
                                    <a:gd name="T5" fmla="*/ 53 h 100"/>
                                    <a:gd name="T6" fmla="*/ 12 w 20"/>
                                    <a:gd name="T7" fmla="*/ 97 h 100"/>
                                    <a:gd name="T8" fmla="*/ 3 w 20"/>
                                    <a:gd name="T9" fmla="*/ 97 h 100"/>
                                    <a:gd name="T10" fmla="*/ 3 w 20"/>
                                    <a:gd name="T11" fmla="*/ 96 h 100"/>
                                    <a:gd name="T12" fmla="*/ 1 w 20"/>
                                    <a:gd name="T13" fmla="*/ 4 h 100"/>
                                    <a:gd name="T14" fmla="*/ 10 w 20"/>
                                    <a:gd name="T15" fmla="*/ 4 h 10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</a:cxnLst>
                                  <a:rect l="0" t="0" r="r" b="b"/>
                                  <a:pathLst>
                                    <a:path w="20" h="100">
                                      <a:moveTo>
                                        <a:pt x="10" y="4"/>
                                      </a:moveTo>
                                      <a:cubicBezTo>
                                        <a:pt x="13" y="10"/>
                                        <a:pt x="11" y="17"/>
                                        <a:pt x="11" y="23"/>
                                      </a:cubicBezTo>
                                      <a:cubicBezTo>
                                        <a:pt x="11" y="33"/>
                                        <a:pt x="15" y="43"/>
                                        <a:pt x="16" y="53"/>
                                      </a:cubicBezTo>
                                      <a:cubicBezTo>
                                        <a:pt x="19" y="67"/>
                                        <a:pt x="20" y="83"/>
                                        <a:pt x="12" y="97"/>
                                      </a:cubicBezTo>
                                      <a:cubicBezTo>
                                        <a:pt x="12" y="100"/>
                                        <a:pt x="4" y="100"/>
                                        <a:pt x="3" y="97"/>
                                      </a:cubicBezTo>
                                      <a:cubicBezTo>
                                        <a:pt x="3" y="97"/>
                                        <a:pt x="3" y="97"/>
                                        <a:pt x="3" y="96"/>
                                      </a:cubicBezTo>
                                      <a:cubicBezTo>
                                        <a:pt x="3" y="66"/>
                                        <a:pt x="0" y="35"/>
                                        <a:pt x="1" y="4"/>
                                      </a:cubicBezTo>
                                      <a:cubicBezTo>
                                        <a:pt x="2" y="1"/>
                                        <a:pt x="9" y="0"/>
                                        <a:pt x="10" y="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>
                                  <a:noFill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64" tIns="45732" rIns="91464" bIns="45732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15" name="Freeform 10"/>
                              <wps:cNvSpPr>
                                <a:spLocks/>
                              </wps:cNvSpPr>
                              <wps:spPr bwMode="auto">
                                <a:xfrm>
                                  <a:off x="18202" y="973210"/>
                                  <a:ext cx="1317625" cy="976313"/>
                                </a:xfrm>
                                <a:custGeom>
                                  <a:avLst/>
                                  <a:gdLst>
                                    <a:gd name="T0" fmla="*/ 343 w 349"/>
                                    <a:gd name="T1" fmla="*/ 6 h 260"/>
                                    <a:gd name="T2" fmla="*/ 323 w 349"/>
                                    <a:gd name="T3" fmla="*/ 6 h 260"/>
                                    <a:gd name="T4" fmla="*/ 282 w 349"/>
                                    <a:gd name="T5" fmla="*/ 20 h 260"/>
                                    <a:gd name="T6" fmla="*/ 280 w 349"/>
                                    <a:gd name="T7" fmla="*/ 21 h 260"/>
                                    <a:gd name="T8" fmla="*/ 279 w 349"/>
                                    <a:gd name="T9" fmla="*/ 23 h 260"/>
                                    <a:gd name="T10" fmla="*/ 281 w 349"/>
                                    <a:gd name="T11" fmla="*/ 25 h 260"/>
                                    <a:gd name="T12" fmla="*/ 313 w 349"/>
                                    <a:gd name="T13" fmla="*/ 20 h 260"/>
                                    <a:gd name="T14" fmla="*/ 323 w 349"/>
                                    <a:gd name="T15" fmla="*/ 22 h 260"/>
                                    <a:gd name="T16" fmla="*/ 273 w 349"/>
                                    <a:gd name="T17" fmla="*/ 80 h 260"/>
                                    <a:gd name="T18" fmla="*/ 243 w 349"/>
                                    <a:gd name="T19" fmla="*/ 115 h 260"/>
                                    <a:gd name="T20" fmla="*/ 216 w 349"/>
                                    <a:gd name="T21" fmla="*/ 99 h 260"/>
                                    <a:gd name="T22" fmla="*/ 183 w 349"/>
                                    <a:gd name="T23" fmla="*/ 87 h 260"/>
                                    <a:gd name="T24" fmla="*/ 142 w 349"/>
                                    <a:gd name="T25" fmla="*/ 138 h 260"/>
                                    <a:gd name="T26" fmla="*/ 127 w 349"/>
                                    <a:gd name="T27" fmla="*/ 149 h 260"/>
                                    <a:gd name="T28" fmla="*/ 121 w 349"/>
                                    <a:gd name="T29" fmla="*/ 136 h 260"/>
                                    <a:gd name="T30" fmla="*/ 105 w 349"/>
                                    <a:gd name="T31" fmla="*/ 116 h 260"/>
                                    <a:gd name="T32" fmla="*/ 74 w 349"/>
                                    <a:gd name="T33" fmla="*/ 135 h 260"/>
                                    <a:gd name="T34" fmla="*/ 25 w 349"/>
                                    <a:gd name="T35" fmla="*/ 197 h 260"/>
                                    <a:gd name="T36" fmla="*/ 1 w 349"/>
                                    <a:gd name="T37" fmla="*/ 253 h 260"/>
                                    <a:gd name="T38" fmla="*/ 12 w 349"/>
                                    <a:gd name="T39" fmla="*/ 256 h 260"/>
                                    <a:gd name="T40" fmla="*/ 39 w 349"/>
                                    <a:gd name="T41" fmla="*/ 219 h 260"/>
                                    <a:gd name="T42" fmla="*/ 94 w 349"/>
                                    <a:gd name="T43" fmla="*/ 152 h 260"/>
                                    <a:gd name="T44" fmla="*/ 122 w 349"/>
                                    <a:gd name="T45" fmla="*/ 180 h 260"/>
                                    <a:gd name="T46" fmla="*/ 159 w 349"/>
                                    <a:gd name="T47" fmla="*/ 149 h 260"/>
                                    <a:gd name="T48" fmla="*/ 182 w 349"/>
                                    <a:gd name="T49" fmla="*/ 121 h 260"/>
                                    <a:gd name="T50" fmla="*/ 202 w 349"/>
                                    <a:gd name="T51" fmla="*/ 117 h 260"/>
                                    <a:gd name="T52" fmla="*/ 216 w 349"/>
                                    <a:gd name="T53" fmla="*/ 135 h 260"/>
                                    <a:gd name="T54" fmla="*/ 257 w 349"/>
                                    <a:gd name="T55" fmla="*/ 120 h 260"/>
                                    <a:gd name="T56" fmla="*/ 259 w 349"/>
                                    <a:gd name="T57" fmla="*/ 116 h 260"/>
                                    <a:gd name="T58" fmla="*/ 262 w 349"/>
                                    <a:gd name="T59" fmla="*/ 112 h 260"/>
                                    <a:gd name="T60" fmla="*/ 290 w 349"/>
                                    <a:gd name="T61" fmla="*/ 79 h 260"/>
                                    <a:gd name="T62" fmla="*/ 325 w 349"/>
                                    <a:gd name="T63" fmla="*/ 40 h 260"/>
                                    <a:gd name="T64" fmla="*/ 325 w 349"/>
                                    <a:gd name="T65" fmla="*/ 59 h 260"/>
                                    <a:gd name="T66" fmla="*/ 326 w 349"/>
                                    <a:gd name="T67" fmla="*/ 81 h 260"/>
                                    <a:gd name="T68" fmla="*/ 338 w 349"/>
                                    <a:gd name="T69" fmla="*/ 76 h 260"/>
                                    <a:gd name="T70" fmla="*/ 346 w 349"/>
                                    <a:gd name="T71" fmla="*/ 41 h 260"/>
                                    <a:gd name="T72" fmla="*/ 343 w 349"/>
                                    <a:gd name="T73" fmla="*/ 6 h 26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</a:cxnLst>
                                  <a:rect l="0" t="0" r="r" b="b"/>
                                  <a:pathLst>
                                    <a:path w="349" h="260">
                                      <a:moveTo>
                                        <a:pt x="343" y="6"/>
                                      </a:moveTo>
                                      <a:cubicBezTo>
                                        <a:pt x="339" y="0"/>
                                        <a:pt x="328" y="4"/>
                                        <a:pt x="323" y="6"/>
                                      </a:cubicBezTo>
                                      <a:cubicBezTo>
                                        <a:pt x="309" y="9"/>
                                        <a:pt x="295" y="14"/>
                                        <a:pt x="282" y="20"/>
                                      </a:cubicBezTo>
                                      <a:cubicBezTo>
                                        <a:pt x="282" y="20"/>
                                        <a:pt x="281" y="20"/>
                                        <a:pt x="280" y="21"/>
                                      </a:cubicBezTo>
                                      <a:cubicBezTo>
                                        <a:pt x="280" y="21"/>
                                        <a:pt x="280" y="22"/>
                                        <a:pt x="279" y="23"/>
                                      </a:cubicBezTo>
                                      <a:cubicBezTo>
                                        <a:pt x="279" y="24"/>
                                        <a:pt x="280" y="25"/>
                                        <a:pt x="281" y="25"/>
                                      </a:cubicBezTo>
                                      <a:cubicBezTo>
                                        <a:pt x="292" y="26"/>
                                        <a:pt x="303" y="23"/>
                                        <a:pt x="313" y="20"/>
                                      </a:cubicBezTo>
                                      <a:cubicBezTo>
                                        <a:pt x="317" y="20"/>
                                        <a:pt x="321" y="20"/>
                                        <a:pt x="323" y="22"/>
                                      </a:cubicBezTo>
                                      <a:cubicBezTo>
                                        <a:pt x="309" y="44"/>
                                        <a:pt x="290" y="61"/>
                                        <a:pt x="273" y="80"/>
                                      </a:cubicBezTo>
                                      <a:cubicBezTo>
                                        <a:pt x="263" y="92"/>
                                        <a:pt x="254" y="104"/>
                                        <a:pt x="243" y="115"/>
                                      </a:cubicBezTo>
                                      <a:cubicBezTo>
                                        <a:pt x="232" y="127"/>
                                        <a:pt x="223" y="107"/>
                                        <a:pt x="216" y="99"/>
                                      </a:cubicBezTo>
                                      <a:cubicBezTo>
                                        <a:pt x="205" y="88"/>
                                        <a:pt x="197" y="74"/>
                                        <a:pt x="183" y="87"/>
                                      </a:cubicBezTo>
                                      <a:cubicBezTo>
                                        <a:pt x="167" y="102"/>
                                        <a:pt x="154" y="120"/>
                                        <a:pt x="142" y="138"/>
                                      </a:cubicBezTo>
                                      <a:cubicBezTo>
                                        <a:pt x="141" y="139"/>
                                        <a:pt x="131" y="154"/>
                                        <a:pt x="127" y="149"/>
                                      </a:cubicBezTo>
                                      <a:cubicBezTo>
                                        <a:pt x="125" y="147"/>
                                        <a:pt x="123" y="140"/>
                                        <a:pt x="121" y="136"/>
                                      </a:cubicBezTo>
                                      <a:cubicBezTo>
                                        <a:pt x="118" y="129"/>
                                        <a:pt x="112" y="119"/>
                                        <a:pt x="105" y="116"/>
                                      </a:cubicBezTo>
                                      <a:cubicBezTo>
                                        <a:pt x="88" y="107"/>
                                        <a:pt x="83" y="124"/>
                                        <a:pt x="74" y="135"/>
                                      </a:cubicBezTo>
                                      <a:cubicBezTo>
                                        <a:pt x="56" y="155"/>
                                        <a:pt x="41" y="176"/>
                                        <a:pt x="25" y="197"/>
                                      </a:cubicBezTo>
                                      <a:cubicBezTo>
                                        <a:pt x="11" y="216"/>
                                        <a:pt x="0" y="229"/>
                                        <a:pt x="1" y="253"/>
                                      </a:cubicBezTo>
                                      <a:cubicBezTo>
                                        <a:pt x="1" y="259"/>
                                        <a:pt x="9" y="260"/>
                                        <a:pt x="12" y="256"/>
                                      </a:cubicBezTo>
                                      <a:cubicBezTo>
                                        <a:pt x="27" y="249"/>
                                        <a:pt x="31" y="233"/>
                                        <a:pt x="39" y="219"/>
                                      </a:cubicBezTo>
                                      <a:cubicBezTo>
                                        <a:pt x="53" y="194"/>
                                        <a:pt x="74" y="172"/>
                                        <a:pt x="94" y="152"/>
                                      </a:cubicBezTo>
                                      <a:cubicBezTo>
                                        <a:pt x="103" y="162"/>
                                        <a:pt x="108" y="176"/>
                                        <a:pt x="122" y="180"/>
                                      </a:cubicBezTo>
                                      <a:cubicBezTo>
                                        <a:pt x="138" y="186"/>
                                        <a:pt x="153" y="160"/>
                                        <a:pt x="159" y="149"/>
                                      </a:cubicBezTo>
                                      <a:cubicBezTo>
                                        <a:pt x="166" y="139"/>
                                        <a:pt x="175" y="130"/>
                                        <a:pt x="182" y="121"/>
                                      </a:cubicBezTo>
                                      <a:cubicBezTo>
                                        <a:pt x="189" y="111"/>
                                        <a:pt x="192" y="107"/>
                                        <a:pt x="202" y="117"/>
                                      </a:cubicBezTo>
                                      <a:cubicBezTo>
                                        <a:pt x="207" y="123"/>
                                        <a:pt x="211" y="130"/>
                                        <a:pt x="216" y="135"/>
                                      </a:cubicBezTo>
                                      <a:cubicBezTo>
                                        <a:pt x="232" y="151"/>
                                        <a:pt x="247" y="130"/>
                                        <a:pt x="257" y="120"/>
                                      </a:cubicBezTo>
                                      <a:cubicBezTo>
                                        <a:pt x="259" y="119"/>
                                        <a:pt x="259" y="117"/>
                                        <a:pt x="259" y="116"/>
                                      </a:cubicBezTo>
                                      <a:cubicBezTo>
                                        <a:pt x="260" y="114"/>
                                        <a:pt x="261" y="113"/>
                                        <a:pt x="262" y="112"/>
                                      </a:cubicBezTo>
                                      <a:cubicBezTo>
                                        <a:pt x="272" y="101"/>
                                        <a:pt x="280" y="90"/>
                                        <a:pt x="290" y="79"/>
                                      </a:cubicBezTo>
                                      <a:cubicBezTo>
                                        <a:pt x="302" y="66"/>
                                        <a:pt x="315" y="54"/>
                                        <a:pt x="325" y="40"/>
                                      </a:cubicBezTo>
                                      <a:cubicBezTo>
                                        <a:pt x="325" y="46"/>
                                        <a:pt x="325" y="53"/>
                                        <a:pt x="325" y="59"/>
                                      </a:cubicBezTo>
                                      <a:cubicBezTo>
                                        <a:pt x="325" y="65"/>
                                        <a:pt x="321" y="77"/>
                                        <a:pt x="326" y="81"/>
                                      </a:cubicBezTo>
                                      <a:cubicBezTo>
                                        <a:pt x="331" y="86"/>
                                        <a:pt x="335" y="81"/>
                                        <a:pt x="338" y="76"/>
                                      </a:cubicBezTo>
                                      <a:cubicBezTo>
                                        <a:pt x="343" y="65"/>
                                        <a:pt x="344" y="53"/>
                                        <a:pt x="346" y="41"/>
                                      </a:cubicBezTo>
                                      <a:cubicBezTo>
                                        <a:pt x="347" y="30"/>
                                        <a:pt x="349" y="17"/>
                                        <a:pt x="343" y="6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>
                                  <a:noFill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64" tIns="45732" rIns="91464" bIns="45732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1E2321F" id="Group 50" o:spid="_x0000_s1026" style="position:absolute;margin-left:4pt;margin-top:43.65pt;width:86.75pt;height:59.1pt;z-index:251661312" coordorigin="182,9732" coordsize="13176,97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">
                      <v:shape id="Freeform 5" o:spid="_x0000_s1027" style="position:absolute;left:832;top:11271;width:12224;height:6604;visibility:visible;mso-wrap-style:square;v-text-anchor:top" coordsize="324,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" path="m314,144v-12,-7,-8,-33,-29,-27c284,117,283,117,283,117v3,-9,8,-18,11,-26c299,79,297,63,283,62v4,-8,7,-17,10,-25c297,27,283,19,276,27v-8,10,-20,18,-31,26c239,59,233,65,227,71,237,53,248,36,256,17,259,7,246,,239,7v-9,9,-17,19,-23,31c208,52,194,64,183,76v-10,10,-20,19,-30,29c157,95,162,86,167,77,178,60,190,47,193,25v1,-9,-11,-12,-17,-7c157,35,139,51,125,71v5,-16,10,-32,10,-49c135,16,129,11,122,13,111,17,102,23,94,31v,-2,,-3,1,-5c96,16,80,12,76,21,69,34,65,48,58,61,54,69,48,74,41,79,46,62,50,44,54,27,56,19,47,10,39,15,29,23,18,33,9,42,,51,14,65,23,56v2,-1,3,-3,5,-5c24,67,20,83,15,99v-3,8,7,16,15,11c32,109,34,107,36,106v-2,4,-4,8,-6,12c25,127,16,133,10,141v-5,7,4,18,12,15c45,146,59,130,70,107,81,85,92,55,113,40,109,55,102,70,97,84v-3,10,-7,25,-13,39c77,132,69,142,63,152v-4,9,6,20,14,14c87,159,94,148,99,136v10,-12,21,-24,31,-38c134,92,139,86,143,80v-1,1,-2,3,-3,5c130,106,124,130,115,152v-3,8,8,16,15,11c141,155,149,145,157,134v8,-13,18,-22,28,-32c173,118,159,133,156,153v-2,8,6,16,15,11c193,151,208,128,223,107v9,-13,20,-24,31,-35c255,72,255,72,256,71v-5,8,-10,16,-15,23c229,112,220,130,211,148v-1,2,-3,4,-4,6c202,165,218,176,225,164v1,-2,2,-4,3,-5c234,148,244,140,252,131v4,-4,8,-10,11,-16c260,127,261,140,258,152v-3,12,15,17,19,5c278,153,280,150,282,146v4,-7,5,-11,8,-2c293,151,296,157,303,162v11,6,21,-11,11,-18xe" fillcolor="#ffc000 [3207]" stroked="f">
                        <v:path arrowok="t" o:connecttype="custom" o:connectlocs="1075237,439016;1109192,341457;1105419,138834;924327,198870;965827,63789;814917,142586;577233,393989;728143,93807;471595,266411;460277,48780;358412,97559;218820,228889;203729,101311;33955,157595;105637,191366;113183,412750;113183,442768;83001,585355;426322,150091;316912,461530;290503,622877;490459,367723;528187,318943;490459,611620;697961,382732;645142,615373;958282,270164;909236,352714;780962,577850;860190,596611;992236,431511;1045055,589107;1094101,540327;1184647,540327" o:connectangles="0,0,0,0,0,0,0,0,0,0,0,0,0,0,0,0,0,0,0,0,0,0,0,0,0,0,0,0,0,0,0,0,0,0"/>
                      </v:shape>
                      <v:shape id="Freeform 6" o:spid="_x0000_s1028" style="position:absolute;left:1388;top:11033;width:8541;height:985;visibility:visible;mso-wrap-style:square;v-text-anchor:top" coordsize="226,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" path="m220,13c205,10,189,11,174,11,152,11,130,7,108,5,75,2,40,,7,10,,11,,21,7,22v,,1,,2,c78,22,148,26,218,24v7,,8,-10,2,-11xe" fillcolor="#70ad47 [3209]" stroked="f">
                        <v:path arrowok="t" o:connecttype="custom" o:connectlocs="831400,49213;657562,41641;408142,18928;26454,37856;26454,83283;34012,83283;823842,90854;831400,49213" o:connectangles="0,0,0,0,0,0,0,0"/>
                      </v:shape>
                      <v:shape id="Freeform 7" o:spid="_x0000_s1029" style="position:absolute;left:2071;top:17399;width:11176;height:937;visibility:visible;mso-wrap-style:square;v-text-anchor:top" coordsize="296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" path="m9,13v19,3,40,2,59,2c98,15,126,19,155,21v44,3,89,4,132,-5c296,15,296,4,287,4v,,-1,,-2,c194,4,103,,11,2,3,2,,12,9,13xe" fillcolor="#70ad47 [3209]" stroked="f">
                        <v:path arrowok="t" o:connecttype="custom" o:connectlocs="33981,48705;256746,56198;585230,78677;1083619,59944;1083619,14986;1076068,14986;41532,7493;33981,48705" o:connectangles="0,0,0,0,0,0,0,0"/>
                      </v:shape>
                      <v:shape id="Freeform 8" o:spid="_x0000_s1030" style="position:absolute;left:293;top:11938;width:793;height:4858;visibility:visible;mso-wrap-style:square;v-text-anchor:top" coordsize="21,1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" path="m10,4c8,12,9,21,9,30,9,43,6,55,4,67,1,87,,106,8,125v,4,9,4,10,c18,125,18,124,18,124,18,84,21,45,20,5,20,1,11,,10,4xe" fillcolor="#70ad47 [3209]" stroked="f">
                        <v:path arrowok="t" o:connecttype="custom" o:connectlocs="37798,15063;34018,112971;15119,252302;30238,470712;68036,470712;68036,466947;75595,18828;37798,15063" o:connectangles="0,0,0,0,0,0,0,0"/>
                      </v:shape>
                      <v:shape id="Freeform 9" o:spid="_x0000_s1031" style="position:absolute;left:12342;top:13446;width:762;height:3763;visibility:visible;mso-wrap-style:square;v-text-anchor:top" coordsize="20,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" path="m10,4v3,6,1,13,1,19c11,33,15,43,16,53v3,14,4,30,-4,44c12,100,4,100,3,97v,,,,,-1c3,66,,35,1,4,2,1,9,,10,4xe" fillcolor="#70ad47 [3209]" stroked="f">
                        <v:path arrowok="t" o:connecttype="custom" o:connectlocs="38100,15050;41910,86535;60960,199406;45720,364951;11430,364951;11430,361188;3810,15050;38100,15050" o:connectangles="0,0,0,0,0,0,0,0"/>
                      </v:shape>
                      <v:shape id="Freeform 10" o:spid="_x0000_s1032" style="position:absolute;left:182;top:9732;width:13176;height:9763;visibility:visible;mso-wrap-style:square;v-text-anchor:top" coordsize="349,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" path="m343,6c339,,328,4,323,6v-14,3,-28,8,-41,14c282,20,281,20,280,21v,,,1,-1,2c279,24,280,25,281,25v11,1,22,-2,32,-5c317,20,321,20,323,22,309,44,290,61,273,80v-10,12,-19,24,-30,35c232,127,223,107,216,99,205,88,197,74,183,87v-16,15,-29,33,-41,51c141,139,131,154,127,149v-2,-2,-4,-9,-6,-13c118,129,112,119,105,116v-17,-9,-22,8,-31,19c56,155,41,176,25,197,11,216,,229,1,253v,6,8,7,11,3c27,249,31,233,39,219,53,194,74,172,94,152v9,10,14,24,28,28c138,186,153,160,159,149v7,-10,16,-19,23,-28c189,111,192,107,202,117v5,6,9,13,14,18c232,151,247,130,257,120v2,-1,2,-3,2,-4c260,114,261,113,262,112v10,-11,18,-22,28,-33c302,66,315,54,325,40v,6,,13,,19c325,65,321,77,326,81v5,5,9,,12,-5c343,65,344,53,346,41v1,-11,3,-24,-3,-35xe" fillcolor="#70ad47 [3209]" stroked="f">
                        <v:path arrowok="t" o:connecttype="custom" o:connectlocs="1294972,22530;1219464,22530;1064671,75101;1057120,78856;1053345,86366;1060896,93876;1181710,75101;1219464,82611;1030692,300404;917429,431831;815493,371750;690904,326689;536111,518197;479480,559502;456827,510687;396420,435586;279382,506932;94386,739745;3775,950028;45305,961293;147242,822356;354890,570768;460602,675909;600293,559502;687128,454361;762637,439341;815493,506932;970285,450606;977836,435586;989163,420566;1094875,296649;1227015,150202;1227015,221548;1230790,304159;1276095,285384;1306299,153957;1294972,22530" o:connectangles="0,0,0,0,0,0,0,0,0,0,0,0,0,0,0,0,0,0,0,0,0,0,0,0,0,0,0,0,0,0,0,0,0,0,0,0,0"/>
                      </v:shape>
                    </v:group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5D354376" wp14:editId="5F69E0E7">
                      <wp:simplePos x="0" y="0"/>
                      <wp:positionH relativeFrom="column">
                        <wp:posOffset>557530</wp:posOffset>
                      </wp:positionH>
                      <wp:positionV relativeFrom="paragraph">
                        <wp:posOffset>94067</wp:posOffset>
                      </wp:positionV>
                      <wp:extent cx="321733" cy="418841"/>
                      <wp:effectExtent l="0" t="0" r="2540" b="0"/>
                      <wp:wrapNone/>
                      <wp:docPr id="33" name="Freeform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321733" cy="418841"/>
                              </a:xfrm>
                              <a:custGeom>
                                <a:avLst/>
                                <a:gdLst>
                                  <a:gd name="T0" fmla="*/ 63 w 90"/>
                                  <a:gd name="T1" fmla="*/ 48 h 128"/>
                                  <a:gd name="T2" fmla="*/ 31 w 90"/>
                                  <a:gd name="T3" fmla="*/ 36 h 128"/>
                                  <a:gd name="T4" fmla="*/ 63 w 90"/>
                                  <a:gd name="T5" fmla="*/ 13 h 128"/>
                                  <a:gd name="T6" fmla="*/ 63 w 90"/>
                                  <a:gd name="T7" fmla="*/ 1 h 128"/>
                                  <a:gd name="T8" fmla="*/ 19 w 90"/>
                                  <a:gd name="T9" fmla="*/ 48 h 128"/>
                                  <a:gd name="T10" fmla="*/ 54 w 90"/>
                                  <a:gd name="T11" fmla="*/ 59 h 128"/>
                                  <a:gd name="T12" fmla="*/ 70 w 90"/>
                                  <a:gd name="T13" fmla="*/ 93 h 128"/>
                                  <a:gd name="T14" fmla="*/ 14 w 90"/>
                                  <a:gd name="T15" fmla="*/ 87 h 128"/>
                                  <a:gd name="T16" fmla="*/ 2 w 90"/>
                                  <a:gd name="T17" fmla="*/ 90 h 128"/>
                                  <a:gd name="T18" fmla="*/ 88 w 90"/>
                                  <a:gd name="T19" fmla="*/ 82 h 128"/>
                                  <a:gd name="T20" fmla="*/ 63 w 90"/>
                                  <a:gd name="T21" fmla="*/ 48 h 128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</a:cxnLst>
                                <a:rect l="0" t="0" r="r" b="b"/>
                                <a:pathLst>
                                  <a:path w="90" h="128">
                                    <a:moveTo>
                                      <a:pt x="63" y="48"/>
                                    </a:moveTo>
                                    <a:cubicBezTo>
                                      <a:pt x="55" y="47"/>
                                      <a:pt x="25" y="50"/>
                                      <a:pt x="31" y="36"/>
                                    </a:cubicBezTo>
                                    <a:cubicBezTo>
                                      <a:pt x="36" y="25"/>
                                      <a:pt x="52" y="14"/>
                                      <a:pt x="63" y="13"/>
                                    </a:cubicBezTo>
                                    <a:cubicBezTo>
                                      <a:pt x="71" y="12"/>
                                      <a:pt x="71" y="0"/>
                                      <a:pt x="63" y="1"/>
                                    </a:cubicBezTo>
                                    <a:cubicBezTo>
                                      <a:pt x="48" y="3"/>
                                      <a:pt x="5" y="28"/>
                                      <a:pt x="19" y="48"/>
                                    </a:cubicBezTo>
                                    <a:cubicBezTo>
                                      <a:pt x="28" y="59"/>
                                      <a:pt x="41" y="59"/>
                                      <a:pt x="54" y="59"/>
                                    </a:cubicBezTo>
                                    <a:cubicBezTo>
                                      <a:pt x="74" y="60"/>
                                      <a:pt x="83" y="77"/>
                                      <a:pt x="70" y="93"/>
                                    </a:cubicBezTo>
                                    <a:cubicBezTo>
                                      <a:pt x="60" y="107"/>
                                      <a:pt x="18" y="106"/>
                                      <a:pt x="14" y="87"/>
                                    </a:cubicBezTo>
                                    <a:cubicBezTo>
                                      <a:pt x="12" y="79"/>
                                      <a:pt x="0" y="82"/>
                                      <a:pt x="2" y="90"/>
                                    </a:cubicBezTo>
                                    <a:cubicBezTo>
                                      <a:pt x="11" y="128"/>
                                      <a:pt x="84" y="121"/>
                                      <a:pt x="88" y="82"/>
                                    </a:cubicBezTo>
                                    <a:cubicBezTo>
                                      <a:pt x="90" y="65"/>
                                      <a:pt x="80" y="50"/>
                                      <a:pt x="63" y="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75000"/>
                                </a:schemeClr>
                              </a:solidFill>
                              <a:ln w="9525">
                                <a:noFill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64" tIns="45732" rIns="91464" bIns="45732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B64C7A8" id="Freeform 5" o:spid="_x0000_s1026" style="position:absolute;margin-left:43.9pt;margin-top:7.4pt;width:25.35pt;height:33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90,1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" path="m63,48c55,47,25,50,31,36,36,25,52,14,63,13,71,12,71,,63,1,48,3,5,28,19,48v9,11,22,11,35,11c74,60,83,77,70,93,60,107,18,106,14,87,12,79,,82,2,90v9,38,82,31,86,-8c90,65,80,50,63,48xe" fillcolor="#538135 [2409]" stroked="f">
                      <v:path arrowok="t" o:connecttype="custom" o:connectlocs="225213,157065;110819,117799;225213,42539;225213,3272;67921,157065;193040,193060;250237,304314;50047,284681;7150,294498;314583,268320;225213,157065" o:connectangles="0,0,0,0,0,0,0,0,0,0,0"/>
                    </v:shape>
                  </w:pict>
                </mc:Fallback>
              </mc:AlternateContent>
            </w:r>
          </w:p>
        </w:tc>
        <w:tc>
          <w:tcPr>
            <w:tcW w:w="2337" w:type="dxa"/>
          </w:tcPr>
          <w:p w14:paraId="6792E2C0" w14:textId="77777777" w:rsidR="00A02C0C" w:rsidRDefault="00A02C0C" w:rsidP="00204EE1"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60288" behindDoc="0" locked="0" layoutInCell="1" allowOverlap="1" wp14:anchorId="7BE5F25A" wp14:editId="3F8F713D">
                      <wp:simplePos x="0" y="0"/>
                      <wp:positionH relativeFrom="column">
                        <wp:posOffset>111760</wp:posOffset>
                      </wp:positionH>
                      <wp:positionV relativeFrom="paragraph">
                        <wp:posOffset>426698</wp:posOffset>
                      </wp:positionV>
                      <wp:extent cx="1101483" cy="839677"/>
                      <wp:effectExtent l="0" t="0" r="3810" b="0"/>
                      <wp:wrapNone/>
                      <wp:docPr id="69" name="Group 6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101483" cy="839677"/>
                                <a:chOff x="2459758" y="887920"/>
                                <a:chExt cx="1317625" cy="1092460"/>
                              </a:xfrm>
                            </wpg:grpSpPr>
                            <wps:wsp>
                              <wps:cNvPr id="2" name="Freeform 5"/>
                              <wps:cNvSpPr>
                                <a:spLocks/>
                              </wps:cNvSpPr>
                              <wps:spPr bwMode="auto">
                                <a:xfrm flipV="1">
                                  <a:off x="2524845" y="1069110"/>
                                  <a:ext cx="1222375" cy="738964"/>
                                </a:xfrm>
                                <a:custGeom>
                                  <a:avLst/>
                                  <a:gdLst>
                                    <a:gd name="T0" fmla="*/ 285 w 324"/>
                                    <a:gd name="T1" fmla="*/ 117 h 176"/>
                                    <a:gd name="T2" fmla="*/ 294 w 324"/>
                                    <a:gd name="T3" fmla="*/ 91 h 176"/>
                                    <a:gd name="T4" fmla="*/ 293 w 324"/>
                                    <a:gd name="T5" fmla="*/ 37 h 176"/>
                                    <a:gd name="T6" fmla="*/ 245 w 324"/>
                                    <a:gd name="T7" fmla="*/ 53 h 176"/>
                                    <a:gd name="T8" fmla="*/ 256 w 324"/>
                                    <a:gd name="T9" fmla="*/ 17 h 176"/>
                                    <a:gd name="T10" fmla="*/ 216 w 324"/>
                                    <a:gd name="T11" fmla="*/ 38 h 176"/>
                                    <a:gd name="T12" fmla="*/ 153 w 324"/>
                                    <a:gd name="T13" fmla="*/ 105 h 176"/>
                                    <a:gd name="T14" fmla="*/ 193 w 324"/>
                                    <a:gd name="T15" fmla="*/ 25 h 176"/>
                                    <a:gd name="T16" fmla="*/ 125 w 324"/>
                                    <a:gd name="T17" fmla="*/ 71 h 176"/>
                                    <a:gd name="T18" fmla="*/ 122 w 324"/>
                                    <a:gd name="T19" fmla="*/ 13 h 176"/>
                                    <a:gd name="T20" fmla="*/ 95 w 324"/>
                                    <a:gd name="T21" fmla="*/ 26 h 176"/>
                                    <a:gd name="T22" fmla="*/ 58 w 324"/>
                                    <a:gd name="T23" fmla="*/ 61 h 176"/>
                                    <a:gd name="T24" fmla="*/ 54 w 324"/>
                                    <a:gd name="T25" fmla="*/ 27 h 176"/>
                                    <a:gd name="T26" fmla="*/ 9 w 324"/>
                                    <a:gd name="T27" fmla="*/ 42 h 176"/>
                                    <a:gd name="T28" fmla="*/ 28 w 324"/>
                                    <a:gd name="T29" fmla="*/ 51 h 176"/>
                                    <a:gd name="T30" fmla="*/ 30 w 324"/>
                                    <a:gd name="T31" fmla="*/ 110 h 176"/>
                                    <a:gd name="T32" fmla="*/ 30 w 324"/>
                                    <a:gd name="T33" fmla="*/ 118 h 176"/>
                                    <a:gd name="T34" fmla="*/ 22 w 324"/>
                                    <a:gd name="T35" fmla="*/ 156 h 176"/>
                                    <a:gd name="T36" fmla="*/ 113 w 324"/>
                                    <a:gd name="T37" fmla="*/ 40 h 176"/>
                                    <a:gd name="T38" fmla="*/ 84 w 324"/>
                                    <a:gd name="T39" fmla="*/ 123 h 176"/>
                                    <a:gd name="T40" fmla="*/ 77 w 324"/>
                                    <a:gd name="T41" fmla="*/ 166 h 176"/>
                                    <a:gd name="T42" fmla="*/ 130 w 324"/>
                                    <a:gd name="T43" fmla="*/ 98 h 176"/>
                                    <a:gd name="T44" fmla="*/ 140 w 324"/>
                                    <a:gd name="T45" fmla="*/ 85 h 176"/>
                                    <a:gd name="T46" fmla="*/ 130 w 324"/>
                                    <a:gd name="T47" fmla="*/ 163 h 176"/>
                                    <a:gd name="T48" fmla="*/ 185 w 324"/>
                                    <a:gd name="T49" fmla="*/ 102 h 176"/>
                                    <a:gd name="T50" fmla="*/ 171 w 324"/>
                                    <a:gd name="T51" fmla="*/ 164 h 176"/>
                                    <a:gd name="T52" fmla="*/ 254 w 324"/>
                                    <a:gd name="T53" fmla="*/ 72 h 176"/>
                                    <a:gd name="T54" fmla="*/ 241 w 324"/>
                                    <a:gd name="T55" fmla="*/ 94 h 176"/>
                                    <a:gd name="T56" fmla="*/ 207 w 324"/>
                                    <a:gd name="T57" fmla="*/ 154 h 176"/>
                                    <a:gd name="T58" fmla="*/ 228 w 324"/>
                                    <a:gd name="T59" fmla="*/ 159 h 176"/>
                                    <a:gd name="T60" fmla="*/ 263 w 324"/>
                                    <a:gd name="T61" fmla="*/ 115 h 176"/>
                                    <a:gd name="T62" fmla="*/ 277 w 324"/>
                                    <a:gd name="T63" fmla="*/ 157 h 176"/>
                                    <a:gd name="T64" fmla="*/ 290 w 324"/>
                                    <a:gd name="T65" fmla="*/ 144 h 176"/>
                                    <a:gd name="T66" fmla="*/ 314 w 324"/>
                                    <a:gd name="T67" fmla="*/ 144 h 17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</a:cxnLst>
                                  <a:rect l="0" t="0" r="r" b="b"/>
                                  <a:pathLst>
                                    <a:path w="324" h="176">
                                      <a:moveTo>
                                        <a:pt x="314" y="144"/>
                                      </a:moveTo>
                                      <a:cubicBezTo>
                                        <a:pt x="302" y="137"/>
                                        <a:pt x="306" y="111"/>
                                        <a:pt x="285" y="117"/>
                                      </a:cubicBezTo>
                                      <a:cubicBezTo>
                                        <a:pt x="284" y="117"/>
                                        <a:pt x="283" y="117"/>
                                        <a:pt x="283" y="117"/>
                                      </a:cubicBezTo>
                                      <a:cubicBezTo>
                                        <a:pt x="286" y="108"/>
                                        <a:pt x="291" y="99"/>
                                        <a:pt x="294" y="91"/>
                                      </a:cubicBezTo>
                                      <a:cubicBezTo>
                                        <a:pt x="299" y="79"/>
                                        <a:pt x="297" y="63"/>
                                        <a:pt x="283" y="62"/>
                                      </a:cubicBezTo>
                                      <a:cubicBezTo>
                                        <a:pt x="287" y="54"/>
                                        <a:pt x="290" y="45"/>
                                        <a:pt x="293" y="37"/>
                                      </a:cubicBezTo>
                                      <a:cubicBezTo>
                                        <a:pt x="297" y="27"/>
                                        <a:pt x="283" y="19"/>
                                        <a:pt x="276" y="27"/>
                                      </a:cubicBezTo>
                                      <a:cubicBezTo>
                                        <a:pt x="268" y="37"/>
                                        <a:pt x="256" y="45"/>
                                        <a:pt x="245" y="53"/>
                                      </a:cubicBezTo>
                                      <a:cubicBezTo>
                                        <a:pt x="239" y="59"/>
                                        <a:pt x="233" y="65"/>
                                        <a:pt x="227" y="71"/>
                                      </a:cubicBezTo>
                                      <a:cubicBezTo>
                                        <a:pt x="237" y="53"/>
                                        <a:pt x="248" y="36"/>
                                        <a:pt x="256" y="17"/>
                                      </a:cubicBezTo>
                                      <a:cubicBezTo>
                                        <a:pt x="259" y="7"/>
                                        <a:pt x="246" y="0"/>
                                        <a:pt x="239" y="7"/>
                                      </a:cubicBezTo>
                                      <a:cubicBezTo>
                                        <a:pt x="230" y="16"/>
                                        <a:pt x="222" y="26"/>
                                        <a:pt x="216" y="38"/>
                                      </a:cubicBezTo>
                                      <a:cubicBezTo>
                                        <a:pt x="208" y="52"/>
                                        <a:pt x="194" y="64"/>
                                        <a:pt x="183" y="76"/>
                                      </a:cubicBezTo>
                                      <a:cubicBezTo>
                                        <a:pt x="173" y="86"/>
                                        <a:pt x="163" y="95"/>
                                        <a:pt x="153" y="105"/>
                                      </a:cubicBezTo>
                                      <a:cubicBezTo>
                                        <a:pt x="157" y="95"/>
                                        <a:pt x="162" y="86"/>
                                        <a:pt x="167" y="77"/>
                                      </a:cubicBezTo>
                                      <a:cubicBezTo>
                                        <a:pt x="178" y="60"/>
                                        <a:pt x="190" y="47"/>
                                        <a:pt x="193" y="25"/>
                                      </a:cubicBezTo>
                                      <a:cubicBezTo>
                                        <a:pt x="194" y="16"/>
                                        <a:pt x="182" y="13"/>
                                        <a:pt x="176" y="18"/>
                                      </a:cubicBezTo>
                                      <a:cubicBezTo>
                                        <a:pt x="157" y="35"/>
                                        <a:pt x="139" y="51"/>
                                        <a:pt x="125" y="71"/>
                                      </a:cubicBezTo>
                                      <a:cubicBezTo>
                                        <a:pt x="130" y="55"/>
                                        <a:pt x="135" y="39"/>
                                        <a:pt x="135" y="22"/>
                                      </a:cubicBezTo>
                                      <a:cubicBezTo>
                                        <a:pt x="135" y="16"/>
                                        <a:pt x="129" y="11"/>
                                        <a:pt x="122" y="13"/>
                                      </a:cubicBezTo>
                                      <a:cubicBezTo>
                                        <a:pt x="111" y="17"/>
                                        <a:pt x="102" y="23"/>
                                        <a:pt x="94" y="31"/>
                                      </a:cubicBezTo>
                                      <a:cubicBezTo>
                                        <a:pt x="94" y="29"/>
                                        <a:pt x="94" y="28"/>
                                        <a:pt x="95" y="26"/>
                                      </a:cubicBezTo>
                                      <a:cubicBezTo>
                                        <a:pt x="96" y="16"/>
                                        <a:pt x="80" y="12"/>
                                        <a:pt x="76" y="21"/>
                                      </a:cubicBezTo>
                                      <a:cubicBezTo>
                                        <a:pt x="69" y="34"/>
                                        <a:pt x="65" y="48"/>
                                        <a:pt x="58" y="61"/>
                                      </a:cubicBezTo>
                                      <a:cubicBezTo>
                                        <a:pt x="54" y="69"/>
                                        <a:pt x="48" y="74"/>
                                        <a:pt x="41" y="79"/>
                                      </a:cubicBezTo>
                                      <a:cubicBezTo>
                                        <a:pt x="46" y="62"/>
                                        <a:pt x="50" y="44"/>
                                        <a:pt x="54" y="27"/>
                                      </a:cubicBezTo>
                                      <a:cubicBezTo>
                                        <a:pt x="56" y="19"/>
                                        <a:pt x="47" y="10"/>
                                        <a:pt x="39" y="15"/>
                                      </a:cubicBezTo>
                                      <a:cubicBezTo>
                                        <a:pt x="29" y="23"/>
                                        <a:pt x="18" y="33"/>
                                        <a:pt x="9" y="42"/>
                                      </a:cubicBezTo>
                                      <a:cubicBezTo>
                                        <a:pt x="0" y="51"/>
                                        <a:pt x="14" y="65"/>
                                        <a:pt x="23" y="56"/>
                                      </a:cubicBezTo>
                                      <a:cubicBezTo>
                                        <a:pt x="25" y="55"/>
                                        <a:pt x="26" y="53"/>
                                        <a:pt x="28" y="51"/>
                                      </a:cubicBezTo>
                                      <a:cubicBezTo>
                                        <a:pt x="24" y="67"/>
                                        <a:pt x="20" y="83"/>
                                        <a:pt x="15" y="99"/>
                                      </a:cubicBezTo>
                                      <a:cubicBezTo>
                                        <a:pt x="12" y="107"/>
                                        <a:pt x="22" y="115"/>
                                        <a:pt x="30" y="110"/>
                                      </a:cubicBezTo>
                                      <a:cubicBezTo>
                                        <a:pt x="32" y="109"/>
                                        <a:pt x="34" y="107"/>
                                        <a:pt x="36" y="106"/>
                                      </a:cubicBezTo>
                                      <a:cubicBezTo>
                                        <a:pt x="34" y="110"/>
                                        <a:pt x="32" y="114"/>
                                        <a:pt x="30" y="118"/>
                                      </a:cubicBezTo>
                                      <a:cubicBezTo>
                                        <a:pt x="25" y="127"/>
                                        <a:pt x="16" y="133"/>
                                        <a:pt x="10" y="141"/>
                                      </a:cubicBezTo>
                                      <a:cubicBezTo>
                                        <a:pt x="5" y="148"/>
                                        <a:pt x="14" y="159"/>
                                        <a:pt x="22" y="156"/>
                                      </a:cubicBezTo>
                                      <a:cubicBezTo>
                                        <a:pt x="45" y="146"/>
                                        <a:pt x="59" y="130"/>
                                        <a:pt x="70" y="107"/>
                                      </a:cubicBezTo>
                                      <a:cubicBezTo>
                                        <a:pt x="81" y="85"/>
                                        <a:pt x="92" y="55"/>
                                        <a:pt x="113" y="40"/>
                                      </a:cubicBezTo>
                                      <a:cubicBezTo>
                                        <a:pt x="109" y="55"/>
                                        <a:pt x="102" y="70"/>
                                        <a:pt x="97" y="84"/>
                                      </a:cubicBezTo>
                                      <a:cubicBezTo>
                                        <a:pt x="94" y="94"/>
                                        <a:pt x="90" y="109"/>
                                        <a:pt x="84" y="123"/>
                                      </a:cubicBezTo>
                                      <a:cubicBezTo>
                                        <a:pt x="77" y="132"/>
                                        <a:pt x="69" y="142"/>
                                        <a:pt x="63" y="152"/>
                                      </a:cubicBezTo>
                                      <a:cubicBezTo>
                                        <a:pt x="59" y="161"/>
                                        <a:pt x="69" y="172"/>
                                        <a:pt x="77" y="166"/>
                                      </a:cubicBezTo>
                                      <a:cubicBezTo>
                                        <a:pt x="87" y="159"/>
                                        <a:pt x="94" y="148"/>
                                        <a:pt x="99" y="136"/>
                                      </a:cubicBezTo>
                                      <a:cubicBezTo>
                                        <a:pt x="109" y="124"/>
                                        <a:pt x="120" y="112"/>
                                        <a:pt x="130" y="98"/>
                                      </a:cubicBezTo>
                                      <a:cubicBezTo>
                                        <a:pt x="134" y="92"/>
                                        <a:pt x="139" y="86"/>
                                        <a:pt x="143" y="80"/>
                                      </a:cubicBezTo>
                                      <a:cubicBezTo>
                                        <a:pt x="142" y="81"/>
                                        <a:pt x="141" y="83"/>
                                        <a:pt x="140" y="85"/>
                                      </a:cubicBezTo>
                                      <a:cubicBezTo>
                                        <a:pt x="130" y="106"/>
                                        <a:pt x="124" y="130"/>
                                        <a:pt x="115" y="152"/>
                                      </a:cubicBezTo>
                                      <a:cubicBezTo>
                                        <a:pt x="112" y="160"/>
                                        <a:pt x="123" y="168"/>
                                        <a:pt x="130" y="163"/>
                                      </a:cubicBezTo>
                                      <a:cubicBezTo>
                                        <a:pt x="141" y="155"/>
                                        <a:pt x="149" y="145"/>
                                        <a:pt x="157" y="134"/>
                                      </a:cubicBezTo>
                                      <a:cubicBezTo>
                                        <a:pt x="165" y="121"/>
                                        <a:pt x="175" y="112"/>
                                        <a:pt x="185" y="102"/>
                                      </a:cubicBezTo>
                                      <a:cubicBezTo>
                                        <a:pt x="173" y="118"/>
                                        <a:pt x="159" y="133"/>
                                        <a:pt x="156" y="153"/>
                                      </a:cubicBezTo>
                                      <a:cubicBezTo>
                                        <a:pt x="154" y="161"/>
                                        <a:pt x="162" y="169"/>
                                        <a:pt x="171" y="164"/>
                                      </a:cubicBezTo>
                                      <a:cubicBezTo>
                                        <a:pt x="193" y="151"/>
                                        <a:pt x="208" y="128"/>
                                        <a:pt x="223" y="107"/>
                                      </a:cubicBezTo>
                                      <a:cubicBezTo>
                                        <a:pt x="232" y="94"/>
                                        <a:pt x="243" y="83"/>
                                        <a:pt x="254" y="72"/>
                                      </a:cubicBezTo>
                                      <a:cubicBezTo>
                                        <a:pt x="255" y="72"/>
                                        <a:pt x="255" y="72"/>
                                        <a:pt x="256" y="71"/>
                                      </a:cubicBezTo>
                                      <a:cubicBezTo>
                                        <a:pt x="251" y="79"/>
                                        <a:pt x="246" y="87"/>
                                        <a:pt x="241" y="94"/>
                                      </a:cubicBezTo>
                                      <a:cubicBezTo>
                                        <a:pt x="229" y="112"/>
                                        <a:pt x="220" y="130"/>
                                        <a:pt x="211" y="148"/>
                                      </a:cubicBezTo>
                                      <a:cubicBezTo>
                                        <a:pt x="210" y="150"/>
                                        <a:pt x="208" y="152"/>
                                        <a:pt x="207" y="154"/>
                                      </a:cubicBezTo>
                                      <a:cubicBezTo>
                                        <a:pt x="202" y="165"/>
                                        <a:pt x="218" y="176"/>
                                        <a:pt x="225" y="164"/>
                                      </a:cubicBezTo>
                                      <a:cubicBezTo>
                                        <a:pt x="226" y="162"/>
                                        <a:pt x="227" y="160"/>
                                        <a:pt x="228" y="159"/>
                                      </a:cubicBezTo>
                                      <a:cubicBezTo>
                                        <a:pt x="234" y="148"/>
                                        <a:pt x="244" y="140"/>
                                        <a:pt x="252" y="131"/>
                                      </a:cubicBezTo>
                                      <a:cubicBezTo>
                                        <a:pt x="256" y="127"/>
                                        <a:pt x="260" y="121"/>
                                        <a:pt x="263" y="115"/>
                                      </a:cubicBezTo>
                                      <a:cubicBezTo>
                                        <a:pt x="260" y="127"/>
                                        <a:pt x="261" y="140"/>
                                        <a:pt x="258" y="152"/>
                                      </a:cubicBezTo>
                                      <a:cubicBezTo>
                                        <a:pt x="255" y="164"/>
                                        <a:pt x="273" y="169"/>
                                        <a:pt x="277" y="157"/>
                                      </a:cubicBezTo>
                                      <a:cubicBezTo>
                                        <a:pt x="278" y="153"/>
                                        <a:pt x="280" y="150"/>
                                        <a:pt x="282" y="146"/>
                                      </a:cubicBezTo>
                                      <a:cubicBezTo>
                                        <a:pt x="286" y="139"/>
                                        <a:pt x="287" y="135"/>
                                        <a:pt x="290" y="144"/>
                                      </a:cubicBezTo>
                                      <a:cubicBezTo>
                                        <a:pt x="293" y="151"/>
                                        <a:pt x="296" y="157"/>
                                        <a:pt x="303" y="162"/>
                                      </a:cubicBezTo>
                                      <a:cubicBezTo>
                                        <a:pt x="314" y="168"/>
                                        <a:pt x="324" y="151"/>
                                        <a:pt x="314" y="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>
                                  <a:noFill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64" tIns="45732" rIns="91464" bIns="45732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3" name="Freeform 6"/>
                              <wps:cNvSpPr>
                                <a:spLocks/>
                              </wps:cNvSpPr>
                              <wps:spPr bwMode="auto">
                                <a:xfrm flipV="1">
                                  <a:off x="2580408" y="1724585"/>
                                  <a:ext cx="854075" cy="110134"/>
                                </a:xfrm>
                                <a:custGeom>
                                  <a:avLst/>
                                  <a:gdLst>
                                    <a:gd name="T0" fmla="*/ 220 w 226"/>
                                    <a:gd name="T1" fmla="*/ 13 h 26"/>
                                    <a:gd name="T2" fmla="*/ 174 w 226"/>
                                    <a:gd name="T3" fmla="*/ 11 h 26"/>
                                    <a:gd name="T4" fmla="*/ 108 w 226"/>
                                    <a:gd name="T5" fmla="*/ 5 h 26"/>
                                    <a:gd name="T6" fmla="*/ 7 w 226"/>
                                    <a:gd name="T7" fmla="*/ 10 h 26"/>
                                    <a:gd name="T8" fmla="*/ 7 w 226"/>
                                    <a:gd name="T9" fmla="*/ 22 h 26"/>
                                    <a:gd name="T10" fmla="*/ 9 w 226"/>
                                    <a:gd name="T11" fmla="*/ 22 h 26"/>
                                    <a:gd name="T12" fmla="*/ 218 w 226"/>
                                    <a:gd name="T13" fmla="*/ 24 h 26"/>
                                    <a:gd name="T14" fmla="*/ 220 w 226"/>
                                    <a:gd name="T15" fmla="*/ 13 h 2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</a:cxnLst>
                                  <a:rect l="0" t="0" r="r" b="b"/>
                                  <a:pathLst>
                                    <a:path w="226" h="26">
                                      <a:moveTo>
                                        <a:pt x="220" y="13"/>
                                      </a:moveTo>
                                      <a:cubicBezTo>
                                        <a:pt x="205" y="10"/>
                                        <a:pt x="189" y="11"/>
                                        <a:pt x="174" y="11"/>
                                      </a:cubicBezTo>
                                      <a:cubicBezTo>
                                        <a:pt x="152" y="11"/>
                                        <a:pt x="130" y="7"/>
                                        <a:pt x="108" y="5"/>
                                      </a:cubicBezTo>
                                      <a:cubicBezTo>
                                        <a:pt x="75" y="2"/>
                                        <a:pt x="40" y="0"/>
                                        <a:pt x="7" y="10"/>
                                      </a:cubicBezTo>
                                      <a:cubicBezTo>
                                        <a:pt x="0" y="11"/>
                                        <a:pt x="0" y="21"/>
                                        <a:pt x="7" y="22"/>
                                      </a:cubicBezTo>
                                      <a:cubicBezTo>
                                        <a:pt x="7" y="22"/>
                                        <a:pt x="8" y="22"/>
                                        <a:pt x="9" y="22"/>
                                      </a:cubicBezTo>
                                      <a:cubicBezTo>
                                        <a:pt x="78" y="22"/>
                                        <a:pt x="148" y="26"/>
                                        <a:pt x="218" y="24"/>
                                      </a:cubicBezTo>
                                      <a:cubicBezTo>
                                        <a:pt x="225" y="24"/>
                                        <a:pt x="226" y="14"/>
                                        <a:pt x="220" y="13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>
                                  <a:noFill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64" tIns="45732" rIns="91464" bIns="45732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" name="Freeform 7"/>
                              <wps:cNvSpPr>
                                <a:spLocks/>
                              </wps:cNvSpPr>
                              <wps:spPr bwMode="auto">
                                <a:xfrm flipV="1">
                                  <a:off x="2648670" y="1017595"/>
                                  <a:ext cx="1117600" cy="104806"/>
                                </a:xfrm>
                                <a:custGeom>
                                  <a:avLst/>
                                  <a:gdLst>
                                    <a:gd name="T0" fmla="*/ 9 w 296"/>
                                    <a:gd name="T1" fmla="*/ 13 h 25"/>
                                    <a:gd name="T2" fmla="*/ 68 w 296"/>
                                    <a:gd name="T3" fmla="*/ 15 h 25"/>
                                    <a:gd name="T4" fmla="*/ 155 w 296"/>
                                    <a:gd name="T5" fmla="*/ 21 h 25"/>
                                    <a:gd name="T6" fmla="*/ 287 w 296"/>
                                    <a:gd name="T7" fmla="*/ 16 h 25"/>
                                    <a:gd name="T8" fmla="*/ 287 w 296"/>
                                    <a:gd name="T9" fmla="*/ 4 h 25"/>
                                    <a:gd name="T10" fmla="*/ 285 w 296"/>
                                    <a:gd name="T11" fmla="*/ 4 h 25"/>
                                    <a:gd name="T12" fmla="*/ 11 w 296"/>
                                    <a:gd name="T13" fmla="*/ 2 h 25"/>
                                    <a:gd name="T14" fmla="*/ 9 w 296"/>
                                    <a:gd name="T15" fmla="*/ 13 h 25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</a:cxnLst>
                                  <a:rect l="0" t="0" r="r" b="b"/>
                                  <a:pathLst>
                                    <a:path w="296" h="25">
                                      <a:moveTo>
                                        <a:pt x="9" y="13"/>
                                      </a:moveTo>
                                      <a:cubicBezTo>
                                        <a:pt x="28" y="16"/>
                                        <a:pt x="49" y="15"/>
                                        <a:pt x="68" y="15"/>
                                      </a:cubicBezTo>
                                      <a:cubicBezTo>
                                        <a:pt x="98" y="15"/>
                                        <a:pt x="126" y="19"/>
                                        <a:pt x="155" y="21"/>
                                      </a:cubicBezTo>
                                      <a:cubicBezTo>
                                        <a:pt x="199" y="24"/>
                                        <a:pt x="244" y="25"/>
                                        <a:pt x="287" y="16"/>
                                      </a:cubicBezTo>
                                      <a:cubicBezTo>
                                        <a:pt x="296" y="15"/>
                                        <a:pt x="296" y="4"/>
                                        <a:pt x="287" y="4"/>
                                      </a:cubicBezTo>
                                      <a:cubicBezTo>
                                        <a:pt x="287" y="4"/>
                                        <a:pt x="286" y="4"/>
                                        <a:pt x="285" y="4"/>
                                      </a:cubicBezTo>
                                      <a:cubicBezTo>
                                        <a:pt x="194" y="4"/>
                                        <a:pt x="103" y="0"/>
                                        <a:pt x="11" y="2"/>
                                      </a:cubicBezTo>
                                      <a:cubicBezTo>
                                        <a:pt x="3" y="2"/>
                                        <a:pt x="0" y="12"/>
                                        <a:pt x="9" y="13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>
                                  <a:noFill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64" tIns="45732" rIns="91464" bIns="45732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5" name="Freeform 8"/>
                              <wps:cNvSpPr>
                                <a:spLocks/>
                              </wps:cNvSpPr>
                              <wps:spPr bwMode="auto">
                                <a:xfrm flipV="1">
                                  <a:off x="2470870" y="1189902"/>
                                  <a:ext cx="79375" cy="543565"/>
                                </a:xfrm>
                                <a:custGeom>
                                  <a:avLst/>
                                  <a:gdLst>
                                    <a:gd name="T0" fmla="*/ 10 w 21"/>
                                    <a:gd name="T1" fmla="*/ 4 h 129"/>
                                    <a:gd name="T2" fmla="*/ 9 w 21"/>
                                    <a:gd name="T3" fmla="*/ 30 h 129"/>
                                    <a:gd name="T4" fmla="*/ 4 w 21"/>
                                    <a:gd name="T5" fmla="*/ 67 h 129"/>
                                    <a:gd name="T6" fmla="*/ 8 w 21"/>
                                    <a:gd name="T7" fmla="*/ 125 h 129"/>
                                    <a:gd name="T8" fmla="*/ 18 w 21"/>
                                    <a:gd name="T9" fmla="*/ 125 h 129"/>
                                    <a:gd name="T10" fmla="*/ 18 w 21"/>
                                    <a:gd name="T11" fmla="*/ 124 h 129"/>
                                    <a:gd name="T12" fmla="*/ 20 w 21"/>
                                    <a:gd name="T13" fmla="*/ 5 h 129"/>
                                    <a:gd name="T14" fmla="*/ 10 w 21"/>
                                    <a:gd name="T15" fmla="*/ 4 h 129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</a:cxnLst>
                                  <a:rect l="0" t="0" r="r" b="b"/>
                                  <a:pathLst>
                                    <a:path w="21" h="129">
                                      <a:moveTo>
                                        <a:pt x="10" y="4"/>
                                      </a:moveTo>
                                      <a:cubicBezTo>
                                        <a:pt x="8" y="12"/>
                                        <a:pt x="9" y="21"/>
                                        <a:pt x="9" y="30"/>
                                      </a:cubicBezTo>
                                      <a:cubicBezTo>
                                        <a:pt x="9" y="43"/>
                                        <a:pt x="6" y="55"/>
                                        <a:pt x="4" y="67"/>
                                      </a:cubicBezTo>
                                      <a:cubicBezTo>
                                        <a:pt x="1" y="87"/>
                                        <a:pt x="0" y="106"/>
                                        <a:pt x="8" y="125"/>
                                      </a:cubicBezTo>
                                      <a:cubicBezTo>
                                        <a:pt x="8" y="129"/>
                                        <a:pt x="17" y="129"/>
                                        <a:pt x="18" y="125"/>
                                      </a:cubicBezTo>
                                      <a:cubicBezTo>
                                        <a:pt x="18" y="125"/>
                                        <a:pt x="18" y="124"/>
                                        <a:pt x="18" y="124"/>
                                      </a:cubicBezTo>
                                      <a:cubicBezTo>
                                        <a:pt x="18" y="84"/>
                                        <a:pt x="21" y="45"/>
                                        <a:pt x="20" y="5"/>
                                      </a:cubicBezTo>
                                      <a:cubicBezTo>
                                        <a:pt x="20" y="1"/>
                                        <a:pt x="11" y="0"/>
                                        <a:pt x="10" y="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>
                                  <a:noFill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64" tIns="45732" rIns="91464" bIns="45732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6" name="Freeform 9"/>
                              <wps:cNvSpPr>
                                <a:spLocks/>
                              </wps:cNvSpPr>
                              <wps:spPr bwMode="auto">
                                <a:xfrm flipV="1">
                                  <a:off x="3675783" y="1143715"/>
                                  <a:ext cx="76200" cy="420997"/>
                                </a:xfrm>
                                <a:custGeom>
                                  <a:avLst/>
                                  <a:gdLst>
                                    <a:gd name="T0" fmla="*/ 10 w 20"/>
                                    <a:gd name="T1" fmla="*/ 4 h 100"/>
                                    <a:gd name="T2" fmla="*/ 11 w 20"/>
                                    <a:gd name="T3" fmla="*/ 23 h 100"/>
                                    <a:gd name="T4" fmla="*/ 16 w 20"/>
                                    <a:gd name="T5" fmla="*/ 53 h 100"/>
                                    <a:gd name="T6" fmla="*/ 12 w 20"/>
                                    <a:gd name="T7" fmla="*/ 97 h 100"/>
                                    <a:gd name="T8" fmla="*/ 3 w 20"/>
                                    <a:gd name="T9" fmla="*/ 97 h 100"/>
                                    <a:gd name="T10" fmla="*/ 3 w 20"/>
                                    <a:gd name="T11" fmla="*/ 96 h 100"/>
                                    <a:gd name="T12" fmla="*/ 1 w 20"/>
                                    <a:gd name="T13" fmla="*/ 4 h 100"/>
                                    <a:gd name="T14" fmla="*/ 10 w 20"/>
                                    <a:gd name="T15" fmla="*/ 4 h 10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</a:cxnLst>
                                  <a:rect l="0" t="0" r="r" b="b"/>
                                  <a:pathLst>
                                    <a:path w="20" h="100">
                                      <a:moveTo>
                                        <a:pt x="10" y="4"/>
                                      </a:moveTo>
                                      <a:cubicBezTo>
                                        <a:pt x="13" y="10"/>
                                        <a:pt x="11" y="17"/>
                                        <a:pt x="11" y="23"/>
                                      </a:cubicBezTo>
                                      <a:cubicBezTo>
                                        <a:pt x="11" y="33"/>
                                        <a:pt x="15" y="43"/>
                                        <a:pt x="16" y="53"/>
                                      </a:cubicBezTo>
                                      <a:cubicBezTo>
                                        <a:pt x="19" y="67"/>
                                        <a:pt x="20" y="83"/>
                                        <a:pt x="12" y="97"/>
                                      </a:cubicBezTo>
                                      <a:cubicBezTo>
                                        <a:pt x="12" y="100"/>
                                        <a:pt x="4" y="100"/>
                                        <a:pt x="3" y="97"/>
                                      </a:cubicBezTo>
                                      <a:cubicBezTo>
                                        <a:pt x="3" y="97"/>
                                        <a:pt x="3" y="97"/>
                                        <a:pt x="3" y="96"/>
                                      </a:cubicBezTo>
                                      <a:cubicBezTo>
                                        <a:pt x="3" y="66"/>
                                        <a:pt x="0" y="35"/>
                                        <a:pt x="1" y="4"/>
                                      </a:cubicBezTo>
                                      <a:cubicBezTo>
                                        <a:pt x="2" y="1"/>
                                        <a:pt x="9" y="0"/>
                                        <a:pt x="10" y="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>
                                  <a:noFill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64" tIns="45732" rIns="91464" bIns="45732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7" name="Freeform 10"/>
                              <wps:cNvSpPr>
                                <a:spLocks/>
                              </wps:cNvSpPr>
                              <wps:spPr bwMode="auto">
                                <a:xfrm flipV="1">
                                  <a:off x="2459758" y="887920"/>
                                  <a:ext cx="1317625" cy="1092460"/>
                                </a:xfrm>
                                <a:custGeom>
                                  <a:avLst/>
                                  <a:gdLst>
                                    <a:gd name="T0" fmla="*/ 343 w 349"/>
                                    <a:gd name="T1" fmla="*/ 6 h 260"/>
                                    <a:gd name="T2" fmla="*/ 323 w 349"/>
                                    <a:gd name="T3" fmla="*/ 6 h 260"/>
                                    <a:gd name="T4" fmla="*/ 282 w 349"/>
                                    <a:gd name="T5" fmla="*/ 20 h 260"/>
                                    <a:gd name="T6" fmla="*/ 280 w 349"/>
                                    <a:gd name="T7" fmla="*/ 21 h 260"/>
                                    <a:gd name="T8" fmla="*/ 279 w 349"/>
                                    <a:gd name="T9" fmla="*/ 23 h 260"/>
                                    <a:gd name="T10" fmla="*/ 281 w 349"/>
                                    <a:gd name="T11" fmla="*/ 25 h 260"/>
                                    <a:gd name="T12" fmla="*/ 313 w 349"/>
                                    <a:gd name="T13" fmla="*/ 20 h 260"/>
                                    <a:gd name="T14" fmla="*/ 323 w 349"/>
                                    <a:gd name="T15" fmla="*/ 22 h 260"/>
                                    <a:gd name="T16" fmla="*/ 273 w 349"/>
                                    <a:gd name="T17" fmla="*/ 80 h 260"/>
                                    <a:gd name="T18" fmla="*/ 243 w 349"/>
                                    <a:gd name="T19" fmla="*/ 115 h 260"/>
                                    <a:gd name="T20" fmla="*/ 216 w 349"/>
                                    <a:gd name="T21" fmla="*/ 99 h 260"/>
                                    <a:gd name="T22" fmla="*/ 183 w 349"/>
                                    <a:gd name="T23" fmla="*/ 87 h 260"/>
                                    <a:gd name="T24" fmla="*/ 142 w 349"/>
                                    <a:gd name="T25" fmla="*/ 138 h 260"/>
                                    <a:gd name="T26" fmla="*/ 127 w 349"/>
                                    <a:gd name="T27" fmla="*/ 149 h 260"/>
                                    <a:gd name="T28" fmla="*/ 121 w 349"/>
                                    <a:gd name="T29" fmla="*/ 136 h 260"/>
                                    <a:gd name="T30" fmla="*/ 105 w 349"/>
                                    <a:gd name="T31" fmla="*/ 116 h 260"/>
                                    <a:gd name="T32" fmla="*/ 74 w 349"/>
                                    <a:gd name="T33" fmla="*/ 135 h 260"/>
                                    <a:gd name="T34" fmla="*/ 25 w 349"/>
                                    <a:gd name="T35" fmla="*/ 197 h 260"/>
                                    <a:gd name="T36" fmla="*/ 1 w 349"/>
                                    <a:gd name="T37" fmla="*/ 253 h 260"/>
                                    <a:gd name="T38" fmla="*/ 12 w 349"/>
                                    <a:gd name="T39" fmla="*/ 256 h 260"/>
                                    <a:gd name="T40" fmla="*/ 39 w 349"/>
                                    <a:gd name="T41" fmla="*/ 219 h 260"/>
                                    <a:gd name="T42" fmla="*/ 94 w 349"/>
                                    <a:gd name="T43" fmla="*/ 152 h 260"/>
                                    <a:gd name="T44" fmla="*/ 122 w 349"/>
                                    <a:gd name="T45" fmla="*/ 180 h 260"/>
                                    <a:gd name="T46" fmla="*/ 159 w 349"/>
                                    <a:gd name="T47" fmla="*/ 149 h 260"/>
                                    <a:gd name="T48" fmla="*/ 182 w 349"/>
                                    <a:gd name="T49" fmla="*/ 121 h 260"/>
                                    <a:gd name="T50" fmla="*/ 202 w 349"/>
                                    <a:gd name="T51" fmla="*/ 117 h 260"/>
                                    <a:gd name="T52" fmla="*/ 216 w 349"/>
                                    <a:gd name="T53" fmla="*/ 135 h 260"/>
                                    <a:gd name="T54" fmla="*/ 257 w 349"/>
                                    <a:gd name="T55" fmla="*/ 120 h 260"/>
                                    <a:gd name="T56" fmla="*/ 259 w 349"/>
                                    <a:gd name="T57" fmla="*/ 116 h 260"/>
                                    <a:gd name="T58" fmla="*/ 262 w 349"/>
                                    <a:gd name="T59" fmla="*/ 112 h 260"/>
                                    <a:gd name="T60" fmla="*/ 290 w 349"/>
                                    <a:gd name="T61" fmla="*/ 79 h 260"/>
                                    <a:gd name="T62" fmla="*/ 325 w 349"/>
                                    <a:gd name="T63" fmla="*/ 40 h 260"/>
                                    <a:gd name="T64" fmla="*/ 325 w 349"/>
                                    <a:gd name="T65" fmla="*/ 59 h 260"/>
                                    <a:gd name="T66" fmla="*/ 326 w 349"/>
                                    <a:gd name="T67" fmla="*/ 81 h 260"/>
                                    <a:gd name="T68" fmla="*/ 338 w 349"/>
                                    <a:gd name="T69" fmla="*/ 76 h 260"/>
                                    <a:gd name="T70" fmla="*/ 346 w 349"/>
                                    <a:gd name="T71" fmla="*/ 41 h 260"/>
                                    <a:gd name="T72" fmla="*/ 343 w 349"/>
                                    <a:gd name="T73" fmla="*/ 6 h 26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</a:cxnLst>
                                  <a:rect l="0" t="0" r="r" b="b"/>
                                  <a:pathLst>
                                    <a:path w="349" h="260">
                                      <a:moveTo>
                                        <a:pt x="343" y="6"/>
                                      </a:moveTo>
                                      <a:cubicBezTo>
                                        <a:pt x="339" y="0"/>
                                        <a:pt x="328" y="4"/>
                                        <a:pt x="323" y="6"/>
                                      </a:cubicBezTo>
                                      <a:cubicBezTo>
                                        <a:pt x="309" y="9"/>
                                        <a:pt x="295" y="14"/>
                                        <a:pt x="282" y="20"/>
                                      </a:cubicBezTo>
                                      <a:cubicBezTo>
                                        <a:pt x="282" y="20"/>
                                        <a:pt x="281" y="20"/>
                                        <a:pt x="280" y="21"/>
                                      </a:cubicBezTo>
                                      <a:cubicBezTo>
                                        <a:pt x="280" y="21"/>
                                        <a:pt x="280" y="22"/>
                                        <a:pt x="279" y="23"/>
                                      </a:cubicBezTo>
                                      <a:cubicBezTo>
                                        <a:pt x="279" y="24"/>
                                        <a:pt x="280" y="25"/>
                                        <a:pt x="281" y="25"/>
                                      </a:cubicBezTo>
                                      <a:cubicBezTo>
                                        <a:pt x="292" y="26"/>
                                        <a:pt x="303" y="23"/>
                                        <a:pt x="313" y="20"/>
                                      </a:cubicBezTo>
                                      <a:cubicBezTo>
                                        <a:pt x="317" y="20"/>
                                        <a:pt x="321" y="20"/>
                                        <a:pt x="323" y="22"/>
                                      </a:cubicBezTo>
                                      <a:cubicBezTo>
                                        <a:pt x="309" y="44"/>
                                        <a:pt x="290" y="61"/>
                                        <a:pt x="273" y="80"/>
                                      </a:cubicBezTo>
                                      <a:cubicBezTo>
                                        <a:pt x="263" y="92"/>
                                        <a:pt x="254" y="104"/>
                                        <a:pt x="243" y="115"/>
                                      </a:cubicBezTo>
                                      <a:cubicBezTo>
                                        <a:pt x="232" y="127"/>
                                        <a:pt x="223" y="107"/>
                                        <a:pt x="216" y="99"/>
                                      </a:cubicBezTo>
                                      <a:cubicBezTo>
                                        <a:pt x="205" y="88"/>
                                        <a:pt x="197" y="74"/>
                                        <a:pt x="183" y="87"/>
                                      </a:cubicBezTo>
                                      <a:cubicBezTo>
                                        <a:pt x="167" y="102"/>
                                        <a:pt x="154" y="120"/>
                                        <a:pt x="142" y="138"/>
                                      </a:cubicBezTo>
                                      <a:cubicBezTo>
                                        <a:pt x="141" y="139"/>
                                        <a:pt x="131" y="154"/>
                                        <a:pt x="127" y="149"/>
                                      </a:cubicBezTo>
                                      <a:cubicBezTo>
                                        <a:pt x="125" y="147"/>
                                        <a:pt x="123" y="140"/>
                                        <a:pt x="121" y="136"/>
                                      </a:cubicBezTo>
                                      <a:cubicBezTo>
                                        <a:pt x="118" y="129"/>
                                        <a:pt x="112" y="119"/>
                                        <a:pt x="105" y="116"/>
                                      </a:cubicBezTo>
                                      <a:cubicBezTo>
                                        <a:pt x="88" y="107"/>
                                        <a:pt x="83" y="124"/>
                                        <a:pt x="74" y="135"/>
                                      </a:cubicBezTo>
                                      <a:cubicBezTo>
                                        <a:pt x="56" y="155"/>
                                        <a:pt x="41" y="176"/>
                                        <a:pt x="25" y="197"/>
                                      </a:cubicBezTo>
                                      <a:cubicBezTo>
                                        <a:pt x="11" y="216"/>
                                        <a:pt x="0" y="229"/>
                                        <a:pt x="1" y="253"/>
                                      </a:cubicBezTo>
                                      <a:cubicBezTo>
                                        <a:pt x="1" y="259"/>
                                        <a:pt x="9" y="260"/>
                                        <a:pt x="12" y="256"/>
                                      </a:cubicBezTo>
                                      <a:cubicBezTo>
                                        <a:pt x="27" y="249"/>
                                        <a:pt x="31" y="233"/>
                                        <a:pt x="39" y="219"/>
                                      </a:cubicBezTo>
                                      <a:cubicBezTo>
                                        <a:pt x="53" y="194"/>
                                        <a:pt x="74" y="172"/>
                                        <a:pt x="94" y="152"/>
                                      </a:cubicBezTo>
                                      <a:cubicBezTo>
                                        <a:pt x="103" y="162"/>
                                        <a:pt x="108" y="176"/>
                                        <a:pt x="122" y="180"/>
                                      </a:cubicBezTo>
                                      <a:cubicBezTo>
                                        <a:pt x="138" y="186"/>
                                        <a:pt x="153" y="160"/>
                                        <a:pt x="159" y="149"/>
                                      </a:cubicBezTo>
                                      <a:cubicBezTo>
                                        <a:pt x="166" y="139"/>
                                        <a:pt x="175" y="130"/>
                                        <a:pt x="182" y="121"/>
                                      </a:cubicBezTo>
                                      <a:cubicBezTo>
                                        <a:pt x="189" y="111"/>
                                        <a:pt x="192" y="107"/>
                                        <a:pt x="202" y="117"/>
                                      </a:cubicBezTo>
                                      <a:cubicBezTo>
                                        <a:pt x="207" y="123"/>
                                        <a:pt x="211" y="130"/>
                                        <a:pt x="216" y="135"/>
                                      </a:cubicBezTo>
                                      <a:cubicBezTo>
                                        <a:pt x="232" y="151"/>
                                        <a:pt x="247" y="130"/>
                                        <a:pt x="257" y="120"/>
                                      </a:cubicBezTo>
                                      <a:cubicBezTo>
                                        <a:pt x="259" y="119"/>
                                        <a:pt x="259" y="117"/>
                                        <a:pt x="259" y="116"/>
                                      </a:cubicBezTo>
                                      <a:cubicBezTo>
                                        <a:pt x="260" y="114"/>
                                        <a:pt x="261" y="113"/>
                                        <a:pt x="262" y="112"/>
                                      </a:cubicBezTo>
                                      <a:cubicBezTo>
                                        <a:pt x="272" y="101"/>
                                        <a:pt x="280" y="90"/>
                                        <a:pt x="290" y="79"/>
                                      </a:cubicBezTo>
                                      <a:cubicBezTo>
                                        <a:pt x="302" y="66"/>
                                        <a:pt x="315" y="54"/>
                                        <a:pt x="325" y="40"/>
                                      </a:cubicBezTo>
                                      <a:cubicBezTo>
                                        <a:pt x="325" y="46"/>
                                        <a:pt x="325" y="53"/>
                                        <a:pt x="325" y="59"/>
                                      </a:cubicBezTo>
                                      <a:cubicBezTo>
                                        <a:pt x="325" y="65"/>
                                        <a:pt x="321" y="77"/>
                                        <a:pt x="326" y="81"/>
                                      </a:cubicBezTo>
                                      <a:cubicBezTo>
                                        <a:pt x="331" y="86"/>
                                        <a:pt x="335" y="81"/>
                                        <a:pt x="338" y="76"/>
                                      </a:cubicBezTo>
                                      <a:cubicBezTo>
                                        <a:pt x="343" y="65"/>
                                        <a:pt x="344" y="53"/>
                                        <a:pt x="346" y="41"/>
                                      </a:cubicBezTo>
                                      <a:cubicBezTo>
                                        <a:pt x="347" y="30"/>
                                        <a:pt x="349" y="17"/>
                                        <a:pt x="343" y="6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>
                                  <a:noFill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64" tIns="45732" rIns="91464" bIns="45732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0FF3FD3D" id="Group 68" o:spid="_x0000_s1026" style="position:absolute;margin-left:8.8pt;margin-top:33.6pt;width:86.75pt;height:66.1pt;z-index:251660288" coordorigin="24597,8879" coordsize="13176,109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">
                      <v:shape id="Freeform 5" o:spid="_x0000_s1027" style="position:absolute;left:25248;top:10691;width:12224;height:7389;flip:y;visibility:visible;mso-wrap-style:square;v-text-anchor:top" coordsize="324,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" path="m314,144v-12,-7,-8,-33,-29,-27c284,117,283,117,283,117v3,-9,8,-18,11,-26c299,79,297,63,283,62v4,-8,7,-17,10,-25c297,27,283,19,276,27v-8,10,-20,18,-31,26c239,59,233,65,227,71,237,53,248,36,256,17,259,7,246,,239,7v-9,9,-17,19,-23,31c208,52,194,64,183,76v-10,10,-20,19,-30,29c157,95,162,86,167,77,178,60,190,47,193,25v1,-9,-11,-12,-17,-7c157,35,139,51,125,71v5,-16,10,-32,10,-49c135,16,129,11,122,13,111,17,102,23,94,31v,-2,,-3,1,-5c96,16,80,12,76,21,69,34,65,48,58,61,54,69,48,74,41,79,46,62,50,44,54,27,56,19,47,10,39,15,29,23,18,33,9,42,,51,14,65,23,56v2,-1,3,-3,5,-5c24,67,20,83,15,99v-3,8,7,16,15,11c32,109,34,107,36,106v-2,4,-4,8,-6,12c25,127,16,133,10,141v-5,7,4,18,12,15c45,146,59,130,70,107,81,85,92,55,113,40,109,55,102,70,97,84v-3,10,-7,25,-13,39c77,132,69,142,63,152v-4,9,6,20,14,14c87,159,94,148,99,136v10,-12,21,-24,31,-38c134,92,139,86,143,80v-1,1,-2,3,-3,5c130,106,124,130,115,152v-3,8,8,16,15,11c141,155,149,145,157,134v8,-13,18,-22,28,-32c173,118,159,133,156,153v-2,8,6,16,15,11c193,151,208,128,223,107v9,-13,20,-24,31,-35c255,72,255,72,256,71v-5,8,-10,16,-15,23c229,112,220,130,211,148v-1,2,-3,4,-4,6c202,165,218,176,225,164v1,-2,2,-4,3,-5c234,148,244,140,252,131v4,-4,8,-10,11,-16c260,127,261,140,258,152v-3,12,15,17,19,5c278,153,280,150,282,146v4,-7,5,-11,8,-2c293,151,296,157,303,162v11,6,21,-11,11,-18xe" fillcolor="#ffc000 [3207]" stroked="f">
                        <v:path arrowok="t" o:connecttype="custom" o:connectlocs="1075237,491243;1109192,382078;1105419,155350;924327,222529;965827,71377;814917,159549;577233,440859;728143,104966;471595,298105;460277,54583;358412,109165;218820,256118;203729,113364;33955,176344;105637,214132;113183,461853;113183,495442;83001,654991;426322,167946;316912,516435;290503,696977;490459,411469;528187,356886;490459,684381;697961,428263;645142,688580;958282,302303;909236,394674;780962,646594;860190,667587;992236,482846;1045055,659189;1094101,604607;1184647,604607" o:connectangles="0,0,0,0,0,0,0,0,0,0,0,0,0,0,0,0,0,0,0,0,0,0,0,0,0,0,0,0,0,0,0,0,0,0"/>
                      </v:shape>
                      <v:shape id="Freeform 6" o:spid="_x0000_s1028" style="position:absolute;left:25804;top:17245;width:8540;height:1102;flip:y;visibility:visible;mso-wrap-style:square;v-text-anchor:top" coordsize="226,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" path="m220,13c205,10,189,11,174,11,152,11,130,7,108,5,75,2,40,,7,10,,11,,21,7,22v,,1,,2,c78,22,148,26,218,24v7,,8,-10,2,-11xe" fillcolor="#70ad47 [3209]" stroked="f">
                        <v:path arrowok="t" o:connecttype="custom" o:connectlocs="831400,55067;657562,46595;408142,21180;26454,42359;26454,93190;34012,93190;823842,101662;831400,55067" o:connectangles="0,0,0,0,0,0,0,0"/>
                      </v:shape>
                      <v:shape id="Freeform 7" o:spid="_x0000_s1029" style="position:absolute;left:26486;top:10175;width:11176;height:1049;flip:y;visibility:visible;mso-wrap-style:square;v-text-anchor:top" coordsize="296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" path="m9,13v19,3,40,2,59,2c98,15,126,19,155,21v44,3,89,4,132,-5c296,15,296,4,287,4v,,-1,,-2,c194,4,103,,11,2,3,2,,12,9,13xe" fillcolor="#70ad47 [3209]" stroked="f">
                        <v:path arrowok="t" o:connecttype="custom" o:connectlocs="33981,54499;256746,62884;585230,88037;1083619,67076;1083619,16769;1076068,16769;41532,8384;33981,54499" o:connectangles="0,0,0,0,0,0,0,0"/>
                      </v:shape>
                      <v:shape id="Freeform 8" o:spid="_x0000_s1030" style="position:absolute;left:24708;top:11899;width:794;height:5435;flip:y;visibility:visible;mso-wrap-style:square;v-text-anchor:top" coordsize="21,1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" path="m10,4c8,12,9,21,9,30,9,43,6,55,4,67,1,87,,106,8,125v,4,9,4,10,c18,125,18,124,18,124,18,84,21,45,20,5,20,1,11,,10,4xe" fillcolor="#70ad47 [3209]" stroked="f">
                        <v:path arrowok="t" o:connecttype="custom" o:connectlocs="37798,16855;34018,126410;15119,282317;30238,526710;68036,526710;68036,522497;75595,21068;37798,16855" o:connectangles="0,0,0,0,0,0,0,0"/>
                      </v:shape>
                      <v:shape id="Freeform 9" o:spid="_x0000_s1031" style="position:absolute;left:36757;top:11437;width:762;height:4210;flip:y;visibility:visible;mso-wrap-style:square;v-text-anchor:top" coordsize="20,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" path="m10,4v3,6,1,13,1,19c11,33,15,43,16,53v3,14,4,30,-4,44c12,100,4,100,3,97v,,,,,-1c3,66,,35,1,4,2,1,9,,10,4xe" fillcolor="#70ad47 [3209]" stroked="f">
                        <v:path arrowok="t" o:connecttype="custom" o:connectlocs="38100,16840;41910,96829;60960,223128;45720,408367;11430,408367;11430,404157;3810,16840;38100,16840" o:connectangles="0,0,0,0,0,0,0,0"/>
                      </v:shape>
                      <v:shape id="Freeform 10" o:spid="_x0000_s1032" style="position:absolute;left:24597;top:8879;width:13176;height:10924;flip:y;visibility:visible;mso-wrap-style:square;v-text-anchor:top" coordsize="349,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" path="m343,6c339,,328,4,323,6v-14,3,-28,8,-41,14c282,20,281,20,280,21v,,,1,-1,2c279,24,280,25,281,25v11,1,22,-2,32,-5c317,20,321,20,323,22,309,44,290,61,273,80v-10,12,-19,24,-30,35c232,127,223,107,216,99,205,88,197,74,183,87v-16,15,-29,33,-41,51c141,139,131,154,127,149v-2,-2,-4,-9,-6,-13c118,129,112,119,105,116v-17,-9,-22,8,-31,19c56,155,41,176,25,197,11,216,,229,1,253v,6,8,7,11,3c27,249,31,233,39,219,53,194,74,172,94,152v9,10,14,24,28,28c138,186,153,160,159,149v7,-10,16,-19,23,-28c189,111,192,107,202,117v5,6,9,13,14,18c232,151,247,130,257,120v2,-1,2,-3,2,-4c260,114,261,113,262,112v10,-11,18,-22,28,-33c302,66,315,54,325,40v,6,,13,,19c325,65,321,77,326,81v5,5,9,,12,-5c343,65,344,53,346,41v1,-11,3,-24,-3,-35xe" fillcolor="#70ad47 [3209]" stroked="f">
                        <v:path arrowok="t" o:connecttype="custom" o:connectlocs="1294972,25211;1219464,25211;1064671,84035;1057120,88237;1053345,96641;1060896,105044;1181710,84035;1219464,92439;1030692,336142;917429,483203;815493,415975;690904,365554;536111,579844;479480,626064;456827,571441;396420,487405;279382,567239;94386,827749;3775,1063048;45305,1075653;147242,920187;354890,638669;460602,756318;600293,626064;687128,508414;762637,491607;815493,567239;970285,504212;977836,487405;989163,470598;1094875,331940;1227015,168071;1227015,247904;1230790,340343;1276095,319334;1306299,172273;1294972,25211" o:connectangles="0,0,0,0,0,0,0,0,0,0,0,0,0,0,0,0,0,0,0,0,0,0,0,0,0,0,0,0,0,0,0,0,0,0,0,0,0"/>
                      </v:shape>
                    </v:group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7CF80573" wp14:editId="51F61A3E">
                      <wp:simplePos x="0" y="0"/>
                      <wp:positionH relativeFrom="column">
                        <wp:posOffset>393856</wp:posOffset>
                      </wp:positionH>
                      <wp:positionV relativeFrom="paragraph">
                        <wp:posOffset>89644</wp:posOffset>
                      </wp:positionV>
                      <wp:extent cx="420783" cy="334408"/>
                      <wp:effectExtent l="0" t="0" r="0" b="8890"/>
                      <wp:wrapNone/>
                      <wp:docPr id="34" name="Freeform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420783" cy="334408"/>
                              </a:xfrm>
                              <a:custGeom>
                                <a:avLst/>
                                <a:gdLst>
                                  <a:gd name="T0" fmla="*/ 104 w 118"/>
                                  <a:gd name="T1" fmla="*/ 8 h 102"/>
                                  <a:gd name="T2" fmla="*/ 80 w 118"/>
                                  <a:gd name="T3" fmla="*/ 78 h 102"/>
                                  <a:gd name="T4" fmla="*/ 61 w 118"/>
                                  <a:gd name="T5" fmla="*/ 50 h 102"/>
                                  <a:gd name="T6" fmla="*/ 52 w 118"/>
                                  <a:gd name="T7" fmla="*/ 50 h 102"/>
                                  <a:gd name="T8" fmla="*/ 36 w 118"/>
                                  <a:gd name="T9" fmla="*/ 76 h 102"/>
                                  <a:gd name="T10" fmla="*/ 14 w 118"/>
                                  <a:gd name="T11" fmla="*/ 8 h 102"/>
                                  <a:gd name="T12" fmla="*/ 3 w 118"/>
                                  <a:gd name="T13" fmla="*/ 11 h 102"/>
                                  <a:gd name="T14" fmla="*/ 29 w 118"/>
                                  <a:gd name="T15" fmla="*/ 96 h 102"/>
                                  <a:gd name="T16" fmla="*/ 40 w 118"/>
                                  <a:gd name="T17" fmla="*/ 98 h 102"/>
                                  <a:gd name="T18" fmla="*/ 56 w 118"/>
                                  <a:gd name="T19" fmla="*/ 63 h 102"/>
                                  <a:gd name="T20" fmla="*/ 76 w 118"/>
                                  <a:gd name="T21" fmla="*/ 97 h 102"/>
                                  <a:gd name="T22" fmla="*/ 87 w 118"/>
                                  <a:gd name="T23" fmla="*/ 96 h 102"/>
                                  <a:gd name="T24" fmla="*/ 115 w 118"/>
                                  <a:gd name="T25" fmla="*/ 14 h 102"/>
                                  <a:gd name="T26" fmla="*/ 104 w 118"/>
                                  <a:gd name="T27" fmla="*/ 8 h 10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</a:cxnLst>
                                <a:rect l="0" t="0" r="r" b="b"/>
                                <a:pathLst>
                                  <a:path w="118" h="102">
                                    <a:moveTo>
                                      <a:pt x="104" y="8"/>
                                    </a:moveTo>
                                    <a:cubicBezTo>
                                      <a:pt x="94" y="31"/>
                                      <a:pt x="88" y="55"/>
                                      <a:pt x="80" y="78"/>
                                    </a:cubicBezTo>
                                    <a:cubicBezTo>
                                      <a:pt x="75" y="68"/>
                                      <a:pt x="68" y="59"/>
                                      <a:pt x="61" y="50"/>
                                    </a:cubicBezTo>
                                    <a:cubicBezTo>
                                      <a:pt x="58" y="48"/>
                                      <a:pt x="55" y="48"/>
                                      <a:pt x="52" y="50"/>
                                    </a:cubicBezTo>
                                    <a:cubicBezTo>
                                      <a:pt x="44" y="57"/>
                                      <a:pt x="40" y="66"/>
                                      <a:pt x="36" y="76"/>
                                    </a:cubicBezTo>
                                    <a:cubicBezTo>
                                      <a:pt x="29" y="53"/>
                                      <a:pt x="21" y="31"/>
                                      <a:pt x="14" y="8"/>
                                    </a:cubicBezTo>
                                    <a:cubicBezTo>
                                      <a:pt x="12" y="0"/>
                                      <a:pt x="0" y="3"/>
                                      <a:pt x="3" y="11"/>
                                    </a:cubicBezTo>
                                    <a:cubicBezTo>
                                      <a:pt x="11" y="40"/>
                                      <a:pt x="22" y="67"/>
                                      <a:pt x="29" y="96"/>
                                    </a:cubicBezTo>
                                    <a:cubicBezTo>
                                      <a:pt x="30" y="101"/>
                                      <a:pt x="37" y="102"/>
                                      <a:pt x="40" y="98"/>
                                    </a:cubicBezTo>
                                    <a:cubicBezTo>
                                      <a:pt x="45" y="86"/>
                                      <a:pt x="48" y="73"/>
                                      <a:pt x="56" y="63"/>
                                    </a:cubicBezTo>
                                    <a:cubicBezTo>
                                      <a:pt x="64" y="74"/>
                                      <a:pt x="71" y="85"/>
                                      <a:pt x="76" y="97"/>
                                    </a:cubicBezTo>
                                    <a:cubicBezTo>
                                      <a:pt x="78" y="102"/>
                                      <a:pt x="85" y="100"/>
                                      <a:pt x="87" y="96"/>
                                    </a:cubicBezTo>
                                    <a:cubicBezTo>
                                      <a:pt x="97" y="69"/>
                                      <a:pt x="103" y="41"/>
                                      <a:pt x="115" y="14"/>
                                    </a:cubicBezTo>
                                    <a:cubicBezTo>
                                      <a:pt x="118" y="7"/>
                                      <a:pt x="108" y="1"/>
                                      <a:pt x="104" y="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75000"/>
                                </a:schemeClr>
                              </a:solidFill>
                              <a:ln w="9525">
                                <a:noFill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64" tIns="45732" rIns="91464" bIns="45732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E416997" id="Freeform 6" o:spid="_x0000_s1026" style="position:absolute;margin-left:31pt;margin-top:7.05pt;width:33.15pt;height:26.3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18,1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" path="m104,8c94,31,88,55,80,78,75,68,68,59,61,50v-3,-2,-6,-2,-9,c44,57,40,66,36,76,29,53,21,31,14,8,12,,,3,3,11v8,29,19,56,26,85c30,101,37,102,40,98,45,86,48,73,56,63v8,11,15,22,20,34c78,102,85,100,87,96,97,69,103,41,115,14,118,7,108,1,104,8xe" fillcolor="#538135 [2409]" stroked="f">
                      <v:path arrowok="t" o:connecttype="custom" o:connectlocs="370860,26228;285277,255724;217523,163925;185430,163925;128374,249167;49923,26228;10698,36064;103413,314737;142638,321294;199694,206546;271013,318015;310238,314737;410085,45899;370860,26228" o:connectangles="0,0,0,0,0,0,0,0,0,0,0,0,0,0"/>
                    </v:shape>
                  </w:pict>
                </mc:Fallback>
              </mc:AlternateContent>
            </w:r>
          </w:p>
        </w:tc>
        <w:tc>
          <w:tcPr>
            <w:tcW w:w="2338" w:type="dxa"/>
          </w:tcPr>
          <w:p w14:paraId="0911CDC0" w14:textId="77777777" w:rsidR="00A02C0C" w:rsidRDefault="00A02C0C" w:rsidP="00204EE1"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59264" behindDoc="0" locked="0" layoutInCell="1" allowOverlap="1" wp14:anchorId="695993F6" wp14:editId="2C8E4399">
                      <wp:simplePos x="0" y="0"/>
                      <wp:positionH relativeFrom="column">
                        <wp:posOffset>258335</wp:posOffset>
                      </wp:positionH>
                      <wp:positionV relativeFrom="paragraph">
                        <wp:posOffset>442581</wp:posOffset>
                      </wp:positionV>
                      <wp:extent cx="920734" cy="796796"/>
                      <wp:effectExtent l="0" t="0" r="0" b="0"/>
                      <wp:wrapNone/>
                      <wp:docPr id="61" name="Group 6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920734" cy="796796"/>
                                <a:chOff x="5041698" y="929040"/>
                                <a:chExt cx="1314450" cy="1236663"/>
                              </a:xfrm>
                            </wpg:grpSpPr>
                            <wps:wsp>
                              <wps:cNvPr id="18" name="Freeform 11"/>
                              <wps:cNvSpPr>
                                <a:spLocks/>
                              </wps:cNvSpPr>
                              <wps:spPr bwMode="auto">
                                <a:xfrm>
                                  <a:off x="5238548" y="929040"/>
                                  <a:ext cx="950913" cy="1071563"/>
                                </a:xfrm>
                                <a:custGeom>
                                  <a:avLst/>
                                  <a:gdLst>
                                    <a:gd name="T0" fmla="*/ 233 w 252"/>
                                    <a:gd name="T1" fmla="*/ 134 h 285"/>
                                    <a:gd name="T2" fmla="*/ 233 w 252"/>
                                    <a:gd name="T3" fmla="*/ 134 h 285"/>
                                    <a:gd name="T4" fmla="*/ 186 w 252"/>
                                    <a:gd name="T5" fmla="*/ 162 h 285"/>
                                    <a:gd name="T6" fmla="*/ 119 w 252"/>
                                    <a:gd name="T7" fmla="*/ 193 h 285"/>
                                    <a:gd name="T8" fmla="*/ 157 w 252"/>
                                    <a:gd name="T9" fmla="*/ 167 h 285"/>
                                    <a:gd name="T10" fmla="*/ 179 w 252"/>
                                    <a:gd name="T11" fmla="*/ 121 h 285"/>
                                    <a:gd name="T12" fmla="*/ 112 w 252"/>
                                    <a:gd name="T13" fmla="*/ 158 h 285"/>
                                    <a:gd name="T14" fmla="*/ 156 w 252"/>
                                    <a:gd name="T15" fmla="*/ 108 h 285"/>
                                    <a:gd name="T16" fmla="*/ 94 w 252"/>
                                    <a:gd name="T17" fmla="*/ 129 h 285"/>
                                    <a:gd name="T18" fmla="*/ 105 w 252"/>
                                    <a:gd name="T19" fmla="*/ 117 h 285"/>
                                    <a:gd name="T20" fmla="*/ 134 w 252"/>
                                    <a:gd name="T21" fmla="*/ 71 h 285"/>
                                    <a:gd name="T22" fmla="*/ 131 w 252"/>
                                    <a:gd name="T23" fmla="*/ 60 h 285"/>
                                    <a:gd name="T24" fmla="*/ 118 w 252"/>
                                    <a:gd name="T25" fmla="*/ 49 h 285"/>
                                    <a:gd name="T26" fmla="*/ 135 w 252"/>
                                    <a:gd name="T27" fmla="*/ 21 h 285"/>
                                    <a:gd name="T28" fmla="*/ 70 w 252"/>
                                    <a:gd name="T29" fmla="*/ 77 h 285"/>
                                    <a:gd name="T30" fmla="*/ 8 w 252"/>
                                    <a:gd name="T31" fmla="*/ 143 h 285"/>
                                    <a:gd name="T32" fmla="*/ 71 w 252"/>
                                    <a:gd name="T33" fmla="*/ 118 h 285"/>
                                    <a:gd name="T34" fmla="*/ 109 w 252"/>
                                    <a:gd name="T35" fmla="*/ 80 h 285"/>
                                    <a:gd name="T36" fmla="*/ 77 w 252"/>
                                    <a:gd name="T37" fmla="*/ 117 h 285"/>
                                    <a:gd name="T38" fmla="*/ 48 w 252"/>
                                    <a:gd name="T39" fmla="*/ 177 h 285"/>
                                    <a:gd name="T40" fmla="*/ 52 w 252"/>
                                    <a:gd name="T41" fmla="*/ 195 h 285"/>
                                    <a:gd name="T42" fmla="*/ 78 w 252"/>
                                    <a:gd name="T43" fmla="*/ 201 h 285"/>
                                    <a:gd name="T44" fmla="*/ 46 w 252"/>
                                    <a:gd name="T45" fmla="*/ 259 h 285"/>
                                    <a:gd name="T46" fmla="*/ 64 w 252"/>
                                    <a:gd name="T47" fmla="*/ 258 h 285"/>
                                    <a:gd name="T48" fmla="*/ 92 w 252"/>
                                    <a:gd name="T49" fmla="*/ 232 h 285"/>
                                    <a:gd name="T50" fmla="*/ 127 w 252"/>
                                    <a:gd name="T51" fmla="*/ 210 h 285"/>
                                    <a:gd name="T52" fmla="*/ 116 w 252"/>
                                    <a:gd name="T53" fmla="*/ 225 h 285"/>
                                    <a:gd name="T54" fmla="*/ 84 w 252"/>
                                    <a:gd name="T55" fmla="*/ 245 h 285"/>
                                    <a:gd name="T56" fmla="*/ 67 w 252"/>
                                    <a:gd name="T57" fmla="*/ 261 h 285"/>
                                    <a:gd name="T58" fmla="*/ 135 w 252"/>
                                    <a:gd name="T59" fmla="*/ 245 h 285"/>
                                    <a:gd name="T60" fmla="*/ 174 w 252"/>
                                    <a:gd name="T61" fmla="*/ 256 h 285"/>
                                    <a:gd name="T62" fmla="*/ 192 w 252"/>
                                    <a:gd name="T63" fmla="*/ 275 h 285"/>
                                    <a:gd name="T64" fmla="*/ 202 w 252"/>
                                    <a:gd name="T65" fmla="*/ 248 h 285"/>
                                    <a:gd name="T66" fmla="*/ 183 w 252"/>
                                    <a:gd name="T67" fmla="*/ 204 h 285"/>
                                    <a:gd name="T68" fmla="*/ 195 w 252"/>
                                    <a:gd name="T69" fmla="*/ 187 h 285"/>
                                    <a:gd name="T70" fmla="*/ 243 w 252"/>
                                    <a:gd name="T71" fmla="*/ 152 h 285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</a:cxnLst>
                                  <a:rect l="0" t="0" r="r" b="b"/>
                                  <a:pathLst>
                                    <a:path w="252" h="285">
                                      <a:moveTo>
                                        <a:pt x="236" y="133"/>
                                      </a:moveTo>
                                      <a:cubicBezTo>
                                        <a:pt x="235" y="134"/>
                                        <a:pt x="234" y="134"/>
                                        <a:pt x="233" y="134"/>
                                      </a:cubicBezTo>
                                      <a:cubicBezTo>
                                        <a:pt x="233" y="134"/>
                                        <a:pt x="233" y="134"/>
                                        <a:pt x="233" y="134"/>
                                      </a:cubicBezTo>
                                      <a:cubicBezTo>
                                        <a:pt x="233" y="134"/>
                                        <a:pt x="233" y="134"/>
                                        <a:pt x="233" y="134"/>
                                      </a:cubicBezTo>
                                      <a:cubicBezTo>
                                        <a:pt x="222" y="139"/>
                                        <a:pt x="212" y="145"/>
                                        <a:pt x="203" y="153"/>
                                      </a:cubicBezTo>
                                      <a:cubicBezTo>
                                        <a:pt x="197" y="156"/>
                                        <a:pt x="192" y="159"/>
                                        <a:pt x="186" y="162"/>
                                      </a:cubicBezTo>
                                      <a:cubicBezTo>
                                        <a:pt x="167" y="172"/>
                                        <a:pt x="151" y="186"/>
                                        <a:pt x="130" y="190"/>
                                      </a:cubicBezTo>
                                      <a:cubicBezTo>
                                        <a:pt x="126" y="190"/>
                                        <a:pt x="122" y="192"/>
                                        <a:pt x="119" y="193"/>
                                      </a:cubicBezTo>
                                      <a:cubicBezTo>
                                        <a:pt x="119" y="193"/>
                                        <a:pt x="119" y="193"/>
                                        <a:pt x="119" y="193"/>
                                      </a:cubicBezTo>
                                      <a:cubicBezTo>
                                        <a:pt x="131" y="183"/>
                                        <a:pt x="145" y="176"/>
                                        <a:pt x="157" y="167"/>
                                      </a:cubicBezTo>
                                      <a:cubicBezTo>
                                        <a:pt x="169" y="158"/>
                                        <a:pt x="180" y="147"/>
                                        <a:pt x="191" y="137"/>
                                      </a:cubicBezTo>
                                      <a:cubicBezTo>
                                        <a:pt x="199" y="128"/>
                                        <a:pt x="188" y="116"/>
                                        <a:pt x="179" y="121"/>
                                      </a:cubicBezTo>
                                      <a:cubicBezTo>
                                        <a:pt x="159" y="130"/>
                                        <a:pt x="139" y="141"/>
                                        <a:pt x="121" y="153"/>
                                      </a:cubicBezTo>
                                      <a:cubicBezTo>
                                        <a:pt x="118" y="155"/>
                                        <a:pt x="115" y="157"/>
                                        <a:pt x="112" y="158"/>
                                      </a:cubicBezTo>
                                      <a:cubicBezTo>
                                        <a:pt x="113" y="158"/>
                                        <a:pt x="113" y="158"/>
                                        <a:pt x="113" y="157"/>
                                      </a:cubicBezTo>
                                      <a:cubicBezTo>
                                        <a:pt x="125" y="138"/>
                                        <a:pt x="148" y="129"/>
                                        <a:pt x="156" y="108"/>
                                      </a:cubicBezTo>
                                      <a:cubicBezTo>
                                        <a:pt x="159" y="99"/>
                                        <a:pt x="148" y="93"/>
                                        <a:pt x="141" y="96"/>
                                      </a:cubicBezTo>
                                      <a:cubicBezTo>
                                        <a:pt x="124" y="106"/>
                                        <a:pt x="109" y="117"/>
                                        <a:pt x="94" y="129"/>
                                      </a:cubicBezTo>
                                      <a:cubicBezTo>
                                        <a:pt x="96" y="125"/>
                                        <a:pt x="98" y="122"/>
                                        <a:pt x="101" y="119"/>
                                      </a:cubicBezTo>
                                      <a:cubicBezTo>
                                        <a:pt x="102" y="119"/>
                                        <a:pt x="104" y="118"/>
                                        <a:pt x="105" y="117"/>
                                      </a:cubicBezTo>
                                      <a:cubicBezTo>
                                        <a:pt x="115" y="106"/>
                                        <a:pt x="124" y="95"/>
                                        <a:pt x="133" y="84"/>
                                      </a:cubicBezTo>
                                      <a:cubicBezTo>
                                        <a:pt x="137" y="80"/>
                                        <a:pt x="136" y="74"/>
                                        <a:pt x="134" y="71"/>
                                      </a:cubicBezTo>
                                      <a:cubicBezTo>
                                        <a:pt x="134" y="70"/>
                                        <a:pt x="134" y="70"/>
                                        <a:pt x="134" y="70"/>
                                      </a:cubicBezTo>
                                      <a:cubicBezTo>
                                        <a:pt x="135" y="66"/>
                                        <a:pt x="134" y="63"/>
                                        <a:pt x="131" y="60"/>
                                      </a:cubicBezTo>
                                      <a:cubicBezTo>
                                        <a:pt x="131" y="59"/>
                                        <a:pt x="131" y="57"/>
                                        <a:pt x="131" y="56"/>
                                      </a:cubicBezTo>
                                      <a:cubicBezTo>
                                        <a:pt x="130" y="51"/>
                                        <a:pt x="123" y="47"/>
                                        <a:pt x="118" y="49"/>
                                      </a:cubicBezTo>
                                      <a:cubicBezTo>
                                        <a:pt x="118" y="49"/>
                                        <a:pt x="117" y="49"/>
                                        <a:pt x="116" y="49"/>
                                      </a:cubicBezTo>
                                      <a:cubicBezTo>
                                        <a:pt x="123" y="41"/>
                                        <a:pt x="130" y="32"/>
                                        <a:pt x="135" y="21"/>
                                      </a:cubicBezTo>
                                      <a:cubicBezTo>
                                        <a:pt x="140" y="10"/>
                                        <a:pt x="123" y="0"/>
                                        <a:pt x="118" y="11"/>
                                      </a:cubicBezTo>
                                      <a:cubicBezTo>
                                        <a:pt x="107" y="35"/>
                                        <a:pt x="86" y="57"/>
                                        <a:pt x="70" y="77"/>
                                      </a:cubicBezTo>
                                      <a:cubicBezTo>
                                        <a:pt x="61" y="88"/>
                                        <a:pt x="49" y="97"/>
                                        <a:pt x="39" y="106"/>
                                      </a:cubicBezTo>
                                      <a:cubicBezTo>
                                        <a:pt x="27" y="117"/>
                                        <a:pt x="19" y="131"/>
                                        <a:pt x="8" y="143"/>
                                      </a:cubicBezTo>
                                      <a:cubicBezTo>
                                        <a:pt x="0" y="151"/>
                                        <a:pt x="10" y="164"/>
                                        <a:pt x="20" y="158"/>
                                      </a:cubicBezTo>
                                      <a:cubicBezTo>
                                        <a:pt x="40" y="147"/>
                                        <a:pt x="55" y="135"/>
                                        <a:pt x="71" y="118"/>
                                      </a:cubicBezTo>
                                      <a:cubicBezTo>
                                        <a:pt x="79" y="110"/>
                                        <a:pt x="87" y="102"/>
                                        <a:pt x="95" y="94"/>
                                      </a:cubicBezTo>
                                      <a:cubicBezTo>
                                        <a:pt x="99" y="91"/>
                                        <a:pt x="104" y="85"/>
                                        <a:pt x="109" y="80"/>
                                      </a:cubicBezTo>
                                      <a:cubicBezTo>
                                        <a:pt x="108" y="80"/>
                                        <a:pt x="108" y="81"/>
                                        <a:pt x="108" y="82"/>
                                      </a:cubicBezTo>
                                      <a:cubicBezTo>
                                        <a:pt x="97" y="93"/>
                                        <a:pt x="87" y="105"/>
                                        <a:pt x="77" y="117"/>
                                      </a:cubicBezTo>
                                      <a:cubicBezTo>
                                        <a:pt x="65" y="133"/>
                                        <a:pt x="48" y="145"/>
                                        <a:pt x="36" y="162"/>
                                      </a:cubicBezTo>
                                      <a:cubicBezTo>
                                        <a:pt x="32" y="169"/>
                                        <a:pt x="40" y="179"/>
                                        <a:pt x="48" y="177"/>
                                      </a:cubicBezTo>
                                      <a:cubicBezTo>
                                        <a:pt x="62" y="172"/>
                                        <a:pt x="75" y="164"/>
                                        <a:pt x="88" y="156"/>
                                      </a:cubicBezTo>
                                      <a:cubicBezTo>
                                        <a:pt x="76" y="169"/>
                                        <a:pt x="63" y="181"/>
                                        <a:pt x="52" y="195"/>
                                      </a:cubicBezTo>
                                      <a:cubicBezTo>
                                        <a:pt x="45" y="203"/>
                                        <a:pt x="54" y="217"/>
                                        <a:pt x="64" y="210"/>
                                      </a:cubicBezTo>
                                      <a:cubicBezTo>
                                        <a:pt x="69" y="207"/>
                                        <a:pt x="73" y="204"/>
                                        <a:pt x="78" y="201"/>
                                      </a:cubicBezTo>
                                      <a:cubicBezTo>
                                        <a:pt x="63" y="214"/>
                                        <a:pt x="47" y="227"/>
                                        <a:pt x="40" y="244"/>
                                      </a:cubicBezTo>
                                      <a:cubicBezTo>
                                        <a:pt x="38" y="249"/>
                                        <a:pt x="39" y="257"/>
                                        <a:pt x="46" y="259"/>
                                      </a:cubicBezTo>
                                      <a:cubicBezTo>
                                        <a:pt x="53" y="260"/>
                                        <a:pt x="59" y="260"/>
                                        <a:pt x="64" y="258"/>
                                      </a:cubicBezTo>
                                      <a:cubicBezTo>
                                        <a:pt x="64" y="258"/>
                                        <a:pt x="64" y="258"/>
                                        <a:pt x="64" y="258"/>
                                      </a:cubicBezTo>
                                      <a:cubicBezTo>
                                        <a:pt x="67" y="252"/>
                                        <a:pt x="71" y="249"/>
                                        <a:pt x="76" y="245"/>
                                      </a:cubicBezTo>
                                      <a:cubicBezTo>
                                        <a:pt x="82" y="241"/>
                                        <a:pt x="86" y="236"/>
                                        <a:pt x="92" y="232"/>
                                      </a:cubicBezTo>
                                      <a:cubicBezTo>
                                        <a:pt x="99" y="227"/>
                                        <a:pt x="109" y="226"/>
                                        <a:pt x="115" y="219"/>
                                      </a:cubicBezTo>
                                      <a:cubicBezTo>
                                        <a:pt x="119" y="216"/>
                                        <a:pt x="122" y="212"/>
                                        <a:pt x="127" y="210"/>
                                      </a:cubicBezTo>
                                      <a:cubicBezTo>
                                        <a:pt x="129" y="209"/>
                                        <a:pt x="131" y="213"/>
                                        <a:pt x="129" y="214"/>
                                      </a:cubicBezTo>
                                      <a:cubicBezTo>
                                        <a:pt x="123" y="217"/>
                                        <a:pt x="121" y="222"/>
                                        <a:pt x="116" y="225"/>
                                      </a:cubicBezTo>
                                      <a:cubicBezTo>
                                        <a:pt x="111" y="228"/>
                                        <a:pt x="105" y="229"/>
                                        <a:pt x="100" y="232"/>
                                      </a:cubicBezTo>
                                      <a:cubicBezTo>
                                        <a:pt x="94" y="235"/>
                                        <a:pt x="90" y="241"/>
                                        <a:pt x="84" y="245"/>
                                      </a:cubicBezTo>
                                      <a:cubicBezTo>
                                        <a:pt x="78" y="250"/>
                                        <a:pt x="72" y="253"/>
                                        <a:pt x="68" y="260"/>
                                      </a:cubicBezTo>
                                      <a:cubicBezTo>
                                        <a:pt x="68" y="261"/>
                                        <a:pt x="67" y="261"/>
                                        <a:pt x="67" y="261"/>
                                      </a:cubicBezTo>
                                      <a:cubicBezTo>
                                        <a:pt x="66" y="268"/>
                                        <a:pt x="75" y="276"/>
                                        <a:pt x="82" y="271"/>
                                      </a:cubicBezTo>
                                      <a:cubicBezTo>
                                        <a:pt x="99" y="260"/>
                                        <a:pt x="115" y="251"/>
                                        <a:pt x="135" y="245"/>
                                      </a:cubicBezTo>
                                      <a:cubicBezTo>
                                        <a:pt x="151" y="241"/>
                                        <a:pt x="158" y="232"/>
                                        <a:pt x="169" y="223"/>
                                      </a:cubicBezTo>
                                      <a:cubicBezTo>
                                        <a:pt x="172" y="234"/>
                                        <a:pt x="173" y="245"/>
                                        <a:pt x="174" y="256"/>
                                      </a:cubicBezTo>
                                      <a:cubicBezTo>
                                        <a:pt x="174" y="262"/>
                                        <a:pt x="180" y="267"/>
                                        <a:pt x="186" y="265"/>
                                      </a:cubicBezTo>
                                      <a:cubicBezTo>
                                        <a:pt x="187" y="269"/>
                                        <a:pt x="189" y="272"/>
                                        <a:pt x="192" y="275"/>
                                      </a:cubicBezTo>
                                      <a:cubicBezTo>
                                        <a:pt x="199" y="285"/>
                                        <a:pt x="217" y="275"/>
                                        <a:pt x="209" y="265"/>
                                      </a:cubicBezTo>
                                      <a:cubicBezTo>
                                        <a:pt x="205" y="259"/>
                                        <a:pt x="203" y="254"/>
                                        <a:pt x="202" y="248"/>
                                      </a:cubicBezTo>
                                      <a:cubicBezTo>
                                        <a:pt x="201" y="243"/>
                                        <a:pt x="197" y="241"/>
                                        <a:pt x="193" y="240"/>
                                      </a:cubicBezTo>
                                      <a:cubicBezTo>
                                        <a:pt x="191" y="228"/>
                                        <a:pt x="188" y="216"/>
                                        <a:pt x="183" y="204"/>
                                      </a:cubicBezTo>
                                      <a:cubicBezTo>
                                        <a:pt x="182" y="202"/>
                                        <a:pt x="180" y="200"/>
                                        <a:pt x="178" y="198"/>
                                      </a:cubicBezTo>
                                      <a:cubicBezTo>
                                        <a:pt x="184" y="195"/>
                                        <a:pt x="190" y="191"/>
                                        <a:pt x="195" y="187"/>
                                      </a:cubicBezTo>
                                      <a:cubicBezTo>
                                        <a:pt x="202" y="181"/>
                                        <a:pt x="208" y="175"/>
                                        <a:pt x="214" y="170"/>
                                      </a:cubicBezTo>
                                      <a:cubicBezTo>
                                        <a:pt x="224" y="164"/>
                                        <a:pt x="234" y="159"/>
                                        <a:pt x="243" y="152"/>
                                      </a:cubicBezTo>
                                      <a:cubicBezTo>
                                        <a:pt x="252" y="145"/>
                                        <a:pt x="247" y="129"/>
                                        <a:pt x="236" y="133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>
                                  <a:noFill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64" tIns="45732" rIns="91464" bIns="45732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19" name="Freeform 12"/>
                              <wps:cNvSpPr>
                                <a:spLocks/>
                              </wps:cNvSpPr>
                              <wps:spPr bwMode="auto">
                                <a:xfrm>
                                  <a:off x="5041698" y="1049690"/>
                                  <a:ext cx="1314450" cy="1116013"/>
                                </a:xfrm>
                                <a:custGeom>
                                  <a:avLst/>
                                  <a:gdLst>
                                    <a:gd name="T0" fmla="*/ 331 w 348"/>
                                    <a:gd name="T1" fmla="*/ 87 h 297"/>
                                    <a:gd name="T2" fmla="*/ 296 w 348"/>
                                    <a:gd name="T3" fmla="*/ 80 h 297"/>
                                    <a:gd name="T4" fmla="*/ 223 w 348"/>
                                    <a:gd name="T5" fmla="*/ 70 h 297"/>
                                    <a:gd name="T6" fmla="*/ 222 w 348"/>
                                    <a:gd name="T7" fmla="*/ 70 h 297"/>
                                    <a:gd name="T8" fmla="*/ 206 w 348"/>
                                    <a:gd name="T9" fmla="*/ 39 h 297"/>
                                    <a:gd name="T10" fmla="*/ 196 w 348"/>
                                    <a:gd name="T11" fmla="*/ 21 h 297"/>
                                    <a:gd name="T12" fmla="*/ 191 w 348"/>
                                    <a:gd name="T13" fmla="*/ 9 h 297"/>
                                    <a:gd name="T14" fmla="*/ 184 w 348"/>
                                    <a:gd name="T15" fmla="*/ 11 h 297"/>
                                    <a:gd name="T16" fmla="*/ 187 w 348"/>
                                    <a:gd name="T17" fmla="*/ 21 h 297"/>
                                    <a:gd name="T18" fmla="*/ 204 w 348"/>
                                    <a:gd name="T19" fmla="*/ 57 h 297"/>
                                    <a:gd name="T20" fmla="*/ 221 w 348"/>
                                    <a:gd name="T21" fmla="*/ 82 h 297"/>
                                    <a:gd name="T22" fmla="*/ 274 w 348"/>
                                    <a:gd name="T23" fmla="*/ 91 h 297"/>
                                    <a:gd name="T24" fmla="*/ 296 w 348"/>
                                    <a:gd name="T25" fmla="*/ 112 h 297"/>
                                    <a:gd name="T26" fmla="*/ 273 w 348"/>
                                    <a:gd name="T27" fmla="*/ 133 h 297"/>
                                    <a:gd name="T28" fmla="*/ 271 w 348"/>
                                    <a:gd name="T29" fmla="*/ 134 h 297"/>
                                    <a:gd name="T30" fmla="*/ 269 w 348"/>
                                    <a:gd name="T31" fmla="*/ 136 h 297"/>
                                    <a:gd name="T32" fmla="*/ 268 w 348"/>
                                    <a:gd name="T33" fmla="*/ 140 h 297"/>
                                    <a:gd name="T34" fmla="*/ 240 w 348"/>
                                    <a:gd name="T35" fmla="*/ 177 h 297"/>
                                    <a:gd name="T36" fmla="*/ 248 w 348"/>
                                    <a:gd name="T37" fmla="*/ 215 h 297"/>
                                    <a:gd name="T38" fmla="*/ 249 w 348"/>
                                    <a:gd name="T39" fmla="*/ 235 h 297"/>
                                    <a:gd name="T40" fmla="*/ 233 w 348"/>
                                    <a:gd name="T41" fmla="*/ 240 h 297"/>
                                    <a:gd name="T42" fmla="*/ 166 w 348"/>
                                    <a:gd name="T43" fmla="*/ 218 h 297"/>
                                    <a:gd name="T44" fmla="*/ 135 w 348"/>
                                    <a:gd name="T45" fmla="*/ 229 h 297"/>
                                    <a:gd name="T46" fmla="*/ 97 w 348"/>
                                    <a:gd name="T47" fmla="*/ 246 h 297"/>
                                    <a:gd name="T48" fmla="*/ 102 w 348"/>
                                    <a:gd name="T49" fmla="*/ 163 h 297"/>
                                    <a:gd name="T50" fmla="*/ 48 w 348"/>
                                    <a:gd name="T51" fmla="*/ 104 h 297"/>
                                    <a:gd name="T52" fmla="*/ 80 w 348"/>
                                    <a:gd name="T53" fmla="*/ 104 h 297"/>
                                    <a:gd name="T54" fmla="*/ 108 w 348"/>
                                    <a:gd name="T55" fmla="*/ 100 h 297"/>
                                    <a:gd name="T56" fmla="*/ 141 w 348"/>
                                    <a:gd name="T57" fmla="*/ 73 h 297"/>
                                    <a:gd name="T58" fmla="*/ 141 w 348"/>
                                    <a:gd name="T59" fmla="*/ 70 h 297"/>
                                    <a:gd name="T60" fmla="*/ 154 w 348"/>
                                    <a:gd name="T61" fmla="*/ 37 h 297"/>
                                    <a:gd name="T62" fmla="*/ 165 w 348"/>
                                    <a:gd name="T63" fmla="*/ 8 h 297"/>
                                    <a:gd name="T64" fmla="*/ 161 w 348"/>
                                    <a:gd name="T65" fmla="*/ 1 h 297"/>
                                    <a:gd name="T66" fmla="*/ 124 w 348"/>
                                    <a:gd name="T67" fmla="*/ 46 h 297"/>
                                    <a:gd name="T68" fmla="*/ 103 w 348"/>
                                    <a:gd name="T69" fmla="*/ 68 h 297"/>
                                    <a:gd name="T70" fmla="*/ 73 w 348"/>
                                    <a:gd name="T71" fmla="*/ 67 h 297"/>
                                    <a:gd name="T72" fmla="*/ 23 w 348"/>
                                    <a:gd name="T73" fmla="*/ 78 h 297"/>
                                    <a:gd name="T74" fmla="*/ 11 w 348"/>
                                    <a:gd name="T75" fmla="*/ 112 h 297"/>
                                    <a:gd name="T76" fmla="*/ 42 w 348"/>
                                    <a:gd name="T77" fmla="*/ 139 h 297"/>
                                    <a:gd name="T78" fmla="*/ 76 w 348"/>
                                    <a:gd name="T79" fmla="*/ 173 h 297"/>
                                    <a:gd name="T80" fmla="*/ 76 w 348"/>
                                    <a:gd name="T81" fmla="*/ 175 h 297"/>
                                    <a:gd name="T82" fmla="*/ 65 w 348"/>
                                    <a:gd name="T83" fmla="*/ 271 h 297"/>
                                    <a:gd name="T84" fmla="*/ 108 w 348"/>
                                    <a:gd name="T85" fmla="*/ 274 h 297"/>
                                    <a:gd name="T86" fmla="*/ 150 w 348"/>
                                    <a:gd name="T87" fmla="*/ 248 h 297"/>
                                    <a:gd name="T88" fmla="*/ 224 w 348"/>
                                    <a:gd name="T89" fmla="*/ 272 h 297"/>
                                    <a:gd name="T90" fmla="*/ 272 w 348"/>
                                    <a:gd name="T91" fmla="*/ 282 h 297"/>
                                    <a:gd name="T92" fmla="*/ 271 w 348"/>
                                    <a:gd name="T93" fmla="*/ 227 h 297"/>
                                    <a:gd name="T94" fmla="*/ 263 w 348"/>
                                    <a:gd name="T95" fmla="*/ 183 h 297"/>
                                    <a:gd name="T96" fmla="*/ 305 w 348"/>
                                    <a:gd name="T97" fmla="*/ 134 h 297"/>
                                    <a:gd name="T98" fmla="*/ 331 w 348"/>
                                    <a:gd name="T99" fmla="*/ 87 h 297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</a:cxnLst>
                                  <a:rect l="0" t="0" r="r" b="b"/>
                                  <a:pathLst>
                                    <a:path w="348" h="297">
                                      <a:moveTo>
                                        <a:pt x="331" y="87"/>
                                      </a:moveTo>
                                      <a:cubicBezTo>
                                        <a:pt x="320" y="82"/>
                                        <a:pt x="308" y="81"/>
                                        <a:pt x="296" y="80"/>
                                      </a:cubicBezTo>
                                      <a:cubicBezTo>
                                        <a:pt x="271" y="77"/>
                                        <a:pt x="247" y="73"/>
                                        <a:pt x="223" y="70"/>
                                      </a:cubicBezTo>
                                      <a:cubicBezTo>
                                        <a:pt x="222" y="70"/>
                                        <a:pt x="222" y="70"/>
                                        <a:pt x="222" y="70"/>
                                      </a:cubicBezTo>
                                      <a:cubicBezTo>
                                        <a:pt x="214" y="60"/>
                                        <a:pt x="212" y="50"/>
                                        <a:pt x="206" y="39"/>
                                      </a:cubicBezTo>
                                      <a:cubicBezTo>
                                        <a:pt x="203" y="33"/>
                                        <a:pt x="199" y="27"/>
                                        <a:pt x="196" y="21"/>
                                      </a:cubicBezTo>
                                      <a:cubicBezTo>
                                        <a:pt x="194" y="17"/>
                                        <a:pt x="192" y="13"/>
                                        <a:pt x="191" y="9"/>
                                      </a:cubicBezTo>
                                      <a:cubicBezTo>
                                        <a:pt x="190" y="4"/>
                                        <a:pt x="183" y="6"/>
                                        <a:pt x="184" y="11"/>
                                      </a:cubicBezTo>
                                      <a:cubicBezTo>
                                        <a:pt x="184" y="15"/>
                                        <a:pt x="185" y="18"/>
                                        <a:pt x="187" y="21"/>
                                      </a:cubicBezTo>
                                      <a:cubicBezTo>
                                        <a:pt x="192" y="33"/>
                                        <a:pt x="200" y="45"/>
                                        <a:pt x="204" y="57"/>
                                      </a:cubicBezTo>
                                      <a:cubicBezTo>
                                        <a:pt x="207" y="66"/>
                                        <a:pt x="211" y="79"/>
                                        <a:pt x="221" y="82"/>
                                      </a:cubicBezTo>
                                      <a:cubicBezTo>
                                        <a:pt x="238" y="88"/>
                                        <a:pt x="257" y="88"/>
                                        <a:pt x="274" y="91"/>
                                      </a:cubicBezTo>
                                      <a:cubicBezTo>
                                        <a:pt x="282" y="93"/>
                                        <a:pt x="312" y="92"/>
                                        <a:pt x="296" y="112"/>
                                      </a:cubicBezTo>
                                      <a:cubicBezTo>
                                        <a:pt x="290" y="120"/>
                                        <a:pt x="281" y="127"/>
                                        <a:pt x="273" y="133"/>
                                      </a:cubicBezTo>
                                      <a:cubicBezTo>
                                        <a:pt x="272" y="133"/>
                                        <a:pt x="271" y="134"/>
                                        <a:pt x="271" y="134"/>
                                      </a:cubicBezTo>
                                      <a:cubicBezTo>
                                        <a:pt x="270" y="135"/>
                                        <a:pt x="270" y="135"/>
                                        <a:pt x="269" y="136"/>
                                      </a:cubicBezTo>
                                      <a:cubicBezTo>
                                        <a:pt x="268" y="137"/>
                                        <a:pt x="268" y="138"/>
                                        <a:pt x="268" y="140"/>
                                      </a:cubicBezTo>
                                      <a:cubicBezTo>
                                        <a:pt x="258" y="154"/>
                                        <a:pt x="241" y="157"/>
                                        <a:pt x="240" y="177"/>
                                      </a:cubicBezTo>
                                      <a:cubicBezTo>
                                        <a:pt x="240" y="189"/>
                                        <a:pt x="247" y="203"/>
                                        <a:pt x="248" y="215"/>
                                      </a:cubicBezTo>
                                      <a:cubicBezTo>
                                        <a:pt x="249" y="221"/>
                                        <a:pt x="249" y="228"/>
                                        <a:pt x="249" y="235"/>
                                      </a:cubicBezTo>
                                      <a:cubicBezTo>
                                        <a:pt x="250" y="253"/>
                                        <a:pt x="239" y="244"/>
                                        <a:pt x="233" y="240"/>
                                      </a:cubicBezTo>
                                      <a:cubicBezTo>
                                        <a:pt x="213" y="227"/>
                                        <a:pt x="190" y="219"/>
                                        <a:pt x="166" y="218"/>
                                      </a:cubicBezTo>
                                      <a:cubicBezTo>
                                        <a:pt x="154" y="218"/>
                                        <a:pt x="144" y="224"/>
                                        <a:pt x="135" y="229"/>
                                      </a:cubicBezTo>
                                      <a:cubicBezTo>
                                        <a:pt x="122" y="235"/>
                                        <a:pt x="109" y="239"/>
                                        <a:pt x="97" y="246"/>
                                      </a:cubicBezTo>
                                      <a:cubicBezTo>
                                        <a:pt x="95" y="218"/>
                                        <a:pt x="111" y="191"/>
                                        <a:pt x="102" y="163"/>
                                      </a:cubicBezTo>
                                      <a:cubicBezTo>
                                        <a:pt x="94" y="138"/>
                                        <a:pt x="64" y="124"/>
                                        <a:pt x="48" y="104"/>
                                      </a:cubicBezTo>
                                      <a:cubicBezTo>
                                        <a:pt x="58" y="101"/>
                                        <a:pt x="70" y="104"/>
                                        <a:pt x="80" y="104"/>
                                      </a:cubicBezTo>
                                      <a:cubicBezTo>
                                        <a:pt x="89" y="104"/>
                                        <a:pt x="99" y="102"/>
                                        <a:pt x="108" y="100"/>
                                      </a:cubicBezTo>
                                      <a:cubicBezTo>
                                        <a:pt x="123" y="96"/>
                                        <a:pt x="134" y="86"/>
                                        <a:pt x="141" y="73"/>
                                      </a:cubicBezTo>
                                      <a:cubicBezTo>
                                        <a:pt x="141" y="72"/>
                                        <a:pt x="141" y="71"/>
                                        <a:pt x="141" y="70"/>
                                      </a:cubicBezTo>
                                      <a:cubicBezTo>
                                        <a:pt x="147" y="60"/>
                                        <a:pt x="149" y="48"/>
                                        <a:pt x="154" y="37"/>
                                      </a:cubicBezTo>
                                      <a:cubicBezTo>
                                        <a:pt x="158" y="28"/>
                                        <a:pt x="163" y="19"/>
                                        <a:pt x="165" y="8"/>
                                      </a:cubicBezTo>
                                      <a:cubicBezTo>
                                        <a:pt x="168" y="6"/>
                                        <a:pt x="166" y="0"/>
                                        <a:pt x="161" y="1"/>
                                      </a:cubicBezTo>
                                      <a:cubicBezTo>
                                        <a:pt x="144" y="7"/>
                                        <a:pt x="132" y="30"/>
                                        <a:pt x="124" y="46"/>
                                      </a:cubicBezTo>
                                      <a:cubicBezTo>
                                        <a:pt x="120" y="57"/>
                                        <a:pt x="119" y="66"/>
                                        <a:pt x="103" y="68"/>
                                      </a:cubicBezTo>
                                      <a:cubicBezTo>
                                        <a:pt x="93" y="69"/>
                                        <a:pt x="82" y="67"/>
                                        <a:pt x="73" y="67"/>
                                      </a:cubicBezTo>
                                      <a:cubicBezTo>
                                        <a:pt x="55" y="68"/>
                                        <a:pt x="40" y="78"/>
                                        <a:pt x="23" y="78"/>
                                      </a:cubicBezTo>
                                      <a:cubicBezTo>
                                        <a:pt x="3" y="80"/>
                                        <a:pt x="0" y="97"/>
                                        <a:pt x="11" y="112"/>
                                      </a:cubicBezTo>
                                      <a:cubicBezTo>
                                        <a:pt x="18" y="123"/>
                                        <a:pt x="32" y="130"/>
                                        <a:pt x="42" y="139"/>
                                      </a:cubicBezTo>
                                      <a:cubicBezTo>
                                        <a:pt x="48" y="145"/>
                                        <a:pt x="72" y="163"/>
                                        <a:pt x="76" y="173"/>
                                      </a:cubicBezTo>
                                      <a:cubicBezTo>
                                        <a:pt x="76" y="174"/>
                                        <a:pt x="75" y="175"/>
                                        <a:pt x="76" y="175"/>
                                      </a:cubicBezTo>
                                      <a:cubicBezTo>
                                        <a:pt x="76" y="207"/>
                                        <a:pt x="60" y="239"/>
                                        <a:pt x="65" y="271"/>
                                      </a:cubicBezTo>
                                      <a:cubicBezTo>
                                        <a:pt x="68" y="295"/>
                                        <a:pt x="95" y="282"/>
                                        <a:pt x="108" y="274"/>
                                      </a:cubicBezTo>
                                      <a:cubicBezTo>
                                        <a:pt x="122" y="266"/>
                                        <a:pt x="136" y="256"/>
                                        <a:pt x="150" y="248"/>
                                      </a:cubicBezTo>
                                      <a:cubicBezTo>
                                        <a:pt x="178" y="234"/>
                                        <a:pt x="202" y="258"/>
                                        <a:pt x="224" y="272"/>
                                      </a:cubicBezTo>
                                      <a:cubicBezTo>
                                        <a:pt x="232" y="277"/>
                                        <a:pt x="264" y="297"/>
                                        <a:pt x="272" y="282"/>
                                      </a:cubicBezTo>
                                      <a:cubicBezTo>
                                        <a:pt x="281" y="266"/>
                                        <a:pt x="274" y="243"/>
                                        <a:pt x="271" y="227"/>
                                      </a:cubicBezTo>
                                      <a:cubicBezTo>
                                        <a:pt x="268" y="212"/>
                                        <a:pt x="263" y="197"/>
                                        <a:pt x="263" y="183"/>
                                      </a:cubicBezTo>
                                      <a:cubicBezTo>
                                        <a:pt x="262" y="163"/>
                                        <a:pt x="292" y="146"/>
                                        <a:pt x="305" y="134"/>
                                      </a:cubicBezTo>
                                      <a:cubicBezTo>
                                        <a:pt x="309" y="130"/>
                                        <a:pt x="348" y="96"/>
                                        <a:pt x="331" y="87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>
                                  <a:noFill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64" tIns="45732" rIns="91464" bIns="45732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15407AAD" id="Group 60" o:spid="_x0000_s1026" style="position:absolute;margin-left:20.35pt;margin-top:34.85pt;width:72.5pt;height:62.75pt;z-index:251659264" coordorigin="50416,9290" coordsize="13144,123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">
                      <v:shape id="Freeform 11" o:spid="_x0000_s1027" style="position:absolute;left:52385;top:9290;width:9509;height:10716;visibility:visible;mso-wrap-style:square;v-text-anchor:top" coordsize="252,2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" path="m236,133v-1,1,-2,1,-3,1c233,134,233,134,233,134v,,,,,c222,139,212,145,203,153v-6,3,-11,6,-17,9c167,172,151,186,130,190v-4,,-8,2,-11,3c119,193,119,193,119,193v12,-10,26,-17,38,-26c169,158,180,147,191,137v8,-9,-3,-21,-12,-16c159,130,139,141,121,153v-3,2,-6,4,-9,5c113,158,113,158,113,157v12,-19,35,-28,43,-49c159,99,148,93,141,96v-17,10,-32,21,-47,33c96,125,98,122,101,119v1,,3,-1,4,-2c115,106,124,95,133,84v4,-4,3,-10,1,-13c134,70,134,70,134,70v1,-4,,-7,-3,-10c131,59,131,57,131,56v-1,-5,-8,-9,-13,-7c118,49,117,49,116,49v7,-8,14,-17,19,-28c140,10,123,,118,11,107,35,86,57,70,77,61,88,49,97,39,106,27,117,19,131,8,143v-8,8,2,21,12,15c40,147,55,135,71,118v8,-8,16,-16,24,-24c99,91,104,85,109,80v-1,,-1,1,-1,2c97,93,87,105,77,117,65,133,48,145,36,162v-4,7,4,17,12,15c62,172,75,164,88,156,76,169,63,181,52,195v-7,8,2,22,12,15c69,207,73,204,78,201,63,214,47,227,40,244v-2,5,-1,13,6,15c53,260,59,260,64,258v,,,,,c67,252,71,249,76,245v6,-4,10,-9,16,-13c99,227,109,226,115,219v4,-3,7,-7,12,-9c129,209,131,213,129,214v-6,3,-8,8,-13,11c111,228,105,229,100,232v-6,3,-10,9,-16,13c78,250,72,253,68,260v,1,-1,1,-1,1c66,268,75,276,82,271v17,-11,33,-20,53,-26c151,241,158,232,169,223v3,11,4,22,5,33c174,262,180,267,186,265v1,4,3,7,6,10c199,285,217,275,209,265v-4,-6,-6,-11,-7,-17c201,243,197,241,193,240v-2,-12,-5,-24,-10,-36c182,202,180,200,178,198v6,-3,12,-7,17,-11c202,181,208,175,214,170v10,-6,20,-11,29,-18c252,145,247,129,236,133xe" fillcolor="#ffc000 [3207]" stroked="f">
                        <v:path arrowok="t" o:connecttype="custom" o:connectlocs="879217,503823;879217,503823;701864,609099;449042,725655;592434,627898;675450,454944;422628,594059;588660,406066;354706,485023;396214,439905;505644,266951;494324,225592;445269,184234;509418,78957;264143,289510;30188,537661;267916,443665;411308,300790;290557,439905;181126,665497;196220,733175;294330,755734;173579,973806;241502,970047;347159,872290;479230,789573;437722,845971;316971,921168;252822,981326;509418,921168;656583,962527;724505,1033964;762240,932448;690544,767014;735826,703096;916952,571500" o:connectangles="0,0,0,0,0,0,0,0,0,0,0,0,0,0,0,0,0,0,0,0,0,0,0,0,0,0,0,0,0,0,0,0,0,0,0,0"/>
                      </v:shape>
                      <v:shape id="Freeform 12" o:spid="_x0000_s1028" style="position:absolute;left:50416;top:10496;width:13145;height:11161;visibility:visible;mso-wrap-style:square;v-text-anchor:top" coordsize="348,2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" path="m331,87c320,82,308,81,296,80,271,77,247,73,223,70v-1,,-1,,-1,c214,60,212,50,206,39,203,33,199,27,196,21v-2,-4,-4,-8,-5,-12c190,4,183,6,184,11v,4,1,7,3,10c192,33,200,45,204,57v3,9,7,22,17,25c238,88,257,88,274,91v8,2,38,1,22,21c290,120,281,127,273,133v-1,,-2,1,-2,1c270,135,270,135,269,136v-1,1,-1,2,-1,4c258,154,241,157,240,177v,12,7,26,8,38c249,221,249,228,249,235v1,18,-10,9,-16,5c213,227,190,219,166,218v-12,,-22,6,-31,11c122,235,109,239,97,246v-2,-28,14,-55,5,-83c94,138,64,124,48,104v10,-3,22,,32,c89,104,99,102,108,100v15,-4,26,-14,33,-27c141,72,141,71,141,70v6,-10,8,-22,13,-33c158,28,163,19,165,8v3,-2,1,-8,-4,-7c144,7,132,30,124,46v-4,11,-5,20,-21,22c93,69,82,67,73,67,55,68,40,78,23,78,3,80,,97,11,112v7,11,21,18,31,27c48,145,72,163,76,173v,1,-1,2,,2c76,207,60,239,65,271v3,24,30,11,43,3c122,266,136,256,150,248v28,-14,52,10,74,24c232,277,264,297,272,282v9,-16,2,-39,-1,-55c268,212,263,197,263,183v-1,-20,29,-37,42,-49c309,130,348,96,331,87xe" fillcolor="#70ad47 [3209]" stroked="f">
                        <v:path arrowok="t" o:connecttype="custom" o:connectlocs="1250238,326913;1118038,300610;842306,263033;838528,263033;778094,146547;740322,78910;721437,33819;694997,41334;706328,78910;770540,214184;834751,308125;1034941,341943;1118038,420853;1031163,499763;1023609,503521;1016055,511036;1012278,526067;906517,665099;936734,807888;940512,883041;880077,901829;627008,819161;509916,860495;366384,924374;385270,612492;181303,390792;302172,390792;407933,375762;532579,274306;532579,263033;581682,139032;623231,30061;608122,3758;468367,172850;389047,255518;275732,251761;86875,293094;41549,420853;158641,522309;287064,650068;287064,657583;245515,1018315;407933,1029588;566573,931890;846083,1022073;1027386,1059649;1023609,852980;993392,687644;1152032,503521;1250238,326913" o:connectangles="0,0,0,0,0,0,0,0,0,0,0,0,0,0,0,0,0,0,0,0,0,0,0,0,0,0,0,0,0,0,0,0,0,0,0,0,0,0,0,0,0,0,0,0,0,0,0,0,0,0"/>
                      </v:shape>
                    </v:group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68C40864" wp14:editId="4382CCEE">
                      <wp:simplePos x="0" y="0"/>
                      <wp:positionH relativeFrom="column">
                        <wp:posOffset>545203</wp:posOffset>
                      </wp:positionH>
                      <wp:positionV relativeFrom="paragraph">
                        <wp:posOffset>-11211</wp:posOffset>
                      </wp:positionV>
                      <wp:extent cx="321733" cy="427152"/>
                      <wp:effectExtent l="0" t="0" r="0" b="0"/>
                      <wp:wrapNone/>
                      <wp:docPr id="35" name="Freeform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0" y="0"/>
                                <a:ext cx="321733" cy="427152"/>
                              </a:xfrm>
                              <a:custGeom>
                                <a:avLst/>
                                <a:gdLst>
                                  <a:gd name="T0" fmla="*/ 59 w 90"/>
                                  <a:gd name="T1" fmla="*/ 25 h 130"/>
                                  <a:gd name="T2" fmla="*/ 1 w 90"/>
                                  <a:gd name="T3" fmla="*/ 49 h 130"/>
                                  <a:gd name="T4" fmla="*/ 5 w 90"/>
                                  <a:gd name="T5" fmla="*/ 57 h 130"/>
                                  <a:gd name="T6" fmla="*/ 2 w 90"/>
                                  <a:gd name="T7" fmla="*/ 74 h 130"/>
                                  <a:gd name="T8" fmla="*/ 8 w 90"/>
                                  <a:gd name="T9" fmla="*/ 110 h 130"/>
                                  <a:gd name="T10" fmla="*/ 74 w 90"/>
                                  <a:gd name="T11" fmla="*/ 95 h 130"/>
                                  <a:gd name="T12" fmla="*/ 59 w 90"/>
                                  <a:gd name="T13" fmla="*/ 25 h 130"/>
                                  <a:gd name="T14" fmla="*/ 63 w 90"/>
                                  <a:gd name="T15" fmla="*/ 89 h 130"/>
                                  <a:gd name="T16" fmla="*/ 16 w 90"/>
                                  <a:gd name="T17" fmla="*/ 95 h 130"/>
                                  <a:gd name="T18" fmla="*/ 22 w 90"/>
                                  <a:gd name="T19" fmla="*/ 52 h 130"/>
                                  <a:gd name="T20" fmla="*/ 15 w 90"/>
                                  <a:gd name="T21" fmla="*/ 43 h 130"/>
                                  <a:gd name="T22" fmla="*/ 28 w 90"/>
                                  <a:gd name="T23" fmla="*/ 28 h 130"/>
                                  <a:gd name="T24" fmla="*/ 58 w 90"/>
                                  <a:gd name="T25" fmla="*/ 43 h 130"/>
                                  <a:gd name="T26" fmla="*/ 63 w 90"/>
                                  <a:gd name="T27" fmla="*/ 89 h 13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</a:cxnLst>
                                <a:rect l="0" t="0" r="r" b="b"/>
                                <a:pathLst>
                                  <a:path w="90" h="130">
                                    <a:moveTo>
                                      <a:pt x="59" y="25"/>
                                    </a:moveTo>
                                    <a:cubicBezTo>
                                      <a:pt x="36" y="0"/>
                                      <a:pt x="6" y="23"/>
                                      <a:pt x="1" y="49"/>
                                    </a:cubicBezTo>
                                    <a:cubicBezTo>
                                      <a:pt x="0" y="53"/>
                                      <a:pt x="2" y="56"/>
                                      <a:pt x="5" y="57"/>
                                    </a:cubicBezTo>
                                    <a:cubicBezTo>
                                      <a:pt x="3" y="62"/>
                                      <a:pt x="2" y="68"/>
                                      <a:pt x="2" y="74"/>
                                    </a:cubicBezTo>
                                    <a:cubicBezTo>
                                      <a:pt x="2" y="84"/>
                                      <a:pt x="1" y="101"/>
                                      <a:pt x="8" y="110"/>
                                    </a:cubicBezTo>
                                    <a:cubicBezTo>
                                      <a:pt x="24" y="130"/>
                                      <a:pt x="62" y="112"/>
                                      <a:pt x="74" y="95"/>
                                    </a:cubicBezTo>
                                    <a:cubicBezTo>
                                      <a:pt x="90" y="72"/>
                                      <a:pt x="75" y="42"/>
                                      <a:pt x="59" y="25"/>
                                    </a:cubicBezTo>
                                    <a:close/>
                                    <a:moveTo>
                                      <a:pt x="63" y="89"/>
                                    </a:moveTo>
                                    <a:cubicBezTo>
                                      <a:pt x="56" y="102"/>
                                      <a:pt x="18" y="117"/>
                                      <a:pt x="16" y="95"/>
                                    </a:cubicBezTo>
                                    <a:cubicBezTo>
                                      <a:pt x="14" y="81"/>
                                      <a:pt x="11" y="62"/>
                                      <a:pt x="22" y="52"/>
                                    </a:cubicBezTo>
                                    <a:cubicBezTo>
                                      <a:pt x="28" y="48"/>
                                      <a:pt x="21" y="40"/>
                                      <a:pt x="15" y="43"/>
                                    </a:cubicBezTo>
                                    <a:cubicBezTo>
                                      <a:pt x="18" y="37"/>
                                      <a:pt x="22" y="32"/>
                                      <a:pt x="28" y="28"/>
                                    </a:cubicBezTo>
                                    <a:cubicBezTo>
                                      <a:pt x="41" y="19"/>
                                      <a:pt x="53" y="35"/>
                                      <a:pt x="58" y="43"/>
                                    </a:cubicBezTo>
                                    <a:cubicBezTo>
                                      <a:pt x="68" y="57"/>
                                      <a:pt x="72" y="74"/>
                                      <a:pt x="63" y="8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75000"/>
                                </a:schemeClr>
                              </a:solidFill>
                              <a:ln w="9525">
                                <a:noFill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64" tIns="45732" rIns="91464" bIns="45732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0DF1EA3" id="Freeform 7" o:spid="_x0000_s1026" style="position:absolute;margin-left:42.95pt;margin-top:-.9pt;width:25.35pt;height:33.6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90,1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" path="m59,25c36,,6,23,1,49v-1,4,1,7,4,8c3,62,2,68,2,74v,10,-1,27,6,36c24,130,62,112,74,95,90,72,75,42,59,25xm63,89v-7,13,-45,28,-47,6c14,81,11,62,22,52,28,48,21,40,15,43,18,37,22,32,28,28v13,-9,25,7,30,15c68,57,72,74,63,89xe" fillcolor="#538135 [2409]" stroked="f">
                      <v:path arrowok="t" o:connecttype="custom" o:connectlocs="210914,82145;3575,161003;17874,187290;7150,243148;28598,361436;264536,312150;210914,82145;225213,292435;57197,312150;78646,170861;53622,141289;100095,92002;207339,141289;225213,292435" o:connectangles="0,0,0,0,0,0,0,0,0,0,0,0,0,0"/>
                      <o:lock v:ext="edit" verticies="t"/>
                    </v:shape>
                  </w:pict>
                </mc:Fallback>
              </mc:AlternateContent>
            </w:r>
          </w:p>
        </w:tc>
        <w:tc>
          <w:tcPr>
            <w:tcW w:w="2338" w:type="dxa"/>
          </w:tcPr>
          <w:p w14:paraId="0B0EE4BE" w14:textId="77777777" w:rsidR="00A02C0C" w:rsidRDefault="00A02C0C" w:rsidP="00204EE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0BFC8FD2" wp14:editId="73261818">
                      <wp:simplePos x="0" y="0"/>
                      <wp:positionH relativeFrom="column">
                        <wp:posOffset>539750</wp:posOffset>
                      </wp:positionH>
                      <wp:positionV relativeFrom="paragraph">
                        <wp:posOffset>91221</wp:posOffset>
                      </wp:positionV>
                      <wp:extent cx="395478" cy="370641"/>
                      <wp:effectExtent l="0" t="0" r="5080" b="0"/>
                      <wp:wrapNone/>
                      <wp:docPr id="36" name="Freeform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395478" cy="370641"/>
                              </a:xfrm>
                              <a:custGeom>
                                <a:avLst/>
                                <a:gdLst>
                                  <a:gd name="T0" fmla="*/ 104 w 111"/>
                                  <a:gd name="T1" fmla="*/ 3 h 113"/>
                                  <a:gd name="T2" fmla="*/ 61 w 111"/>
                                  <a:gd name="T3" fmla="*/ 6 h 113"/>
                                  <a:gd name="T4" fmla="*/ 49 w 111"/>
                                  <a:gd name="T5" fmla="*/ 8 h 113"/>
                                  <a:gd name="T6" fmla="*/ 6 w 111"/>
                                  <a:gd name="T7" fmla="*/ 23 h 113"/>
                                  <a:gd name="T8" fmla="*/ 13 w 111"/>
                                  <a:gd name="T9" fmla="*/ 34 h 113"/>
                                  <a:gd name="T10" fmla="*/ 49 w 111"/>
                                  <a:gd name="T11" fmla="*/ 20 h 113"/>
                                  <a:gd name="T12" fmla="*/ 47 w 111"/>
                                  <a:gd name="T13" fmla="*/ 85 h 113"/>
                                  <a:gd name="T14" fmla="*/ 59 w 111"/>
                                  <a:gd name="T15" fmla="*/ 110 h 113"/>
                                  <a:gd name="T16" fmla="*/ 60 w 111"/>
                                  <a:gd name="T17" fmla="*/ 99 h 113"/>
                                  <a:gd name="T18" fmla="*/ 59 w 111"/>
                                  <a:gd name="T19" fmla="*/ 95 h 113"/>
                                  <a:gd name="T20" fmla="*/ 59 w 111"/>
                                  <a:gd name="T21" fmla="*/ 85 h 113"/>
                                  <a:gd name="T22" fmla="*/ 59 w 111"/>
                                  <a:gd name="T23" fmla="*/ 67 h 113"/>
                                  <a:gd name="T24" fmla="*/ 61 w 111"/>
                                  <a:gd name="T25" fmla="*/ 18 h 113"/>
                                  <a:gd name="T26" fmla="*/ 104 w 111"/>
                                  <a:gd name="T27" fmla="*/ 15 h 113"/>
                                  <a:gd name="T28" fmla="*/ 104 w 111"/>
                                  <a:gd name="T29" fmla="*/ 3 h 113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</a:cxnLst>
                                <a:rect l="0" t="0" r="r" b="b"/>
                                <a:pathLst>
                                  <a:path w="111" h="113">
                                    <a:moveTo>
                                      <a:pt x="104" y="3"/>
                                    </a:moveTo>
                                    <a:cubicBezTo>
                                      <a:pt x="90" y="4"/>
                                      <a:pt x="75" y="4"/>
                                      <a:pt x="61" y="6"/>
                                    </a:cubicBezTo>
                                    <a:cubicBezTo>
                                      <a:pt x="59" y="0"/>
                                      <a:pt x="49" y="1"/>
                                      <a:pt x="49" y="8"/>
                                    </a:cubicBezTo>
                                    <a:cubicBezTo>
                                      <a:pt x="34" y="10"/>
                                      <a:pt x="19" y="15"/>
                                      <a:pt x="6" y="23"/>
                                    </a:cubicBezTo>
                                    <a:cubicBezTo>
                                      <a:pt x="0" y="27"/>
                                      <a:pt x="6" y="38"/>
                                      <a:pt x="13" y="34"/>
                                    </a:cubicBezTo>
                                    <a:cubicBezTo>
                                      <a:pt x="24" y="27"/>
                                      <a:pt x="36" y="22"/>
                                      <a:pt x="49" y="20"/>
                                    </a:cubicBezTo>
                                    <a:cubicBezTo>
                                      <a:pt x="48" y="42"/>
                                      <a:pt x="47" y="63"/>
                                      <a:pt x="47" y="85"/>
                                    </a:cubicBezTo>
                                    <a:cubicBezTo>
                                      <a:pt x="47" y="93"/>
                                      <a:pt x="46" y="113"/>
                                      <a:pt x="59" y="110"/>
                                    </a:cubicBezTo>
                                    <a:cubicBezTo>
                                      <a:pt x="65" y="108"/>
                                      <a:pt x="64" y="101"/>
                                      <a:pt x="60" y="99"/>
                                    </a:cubicBezTo>
                                    <a:cubicBezTo>
                                      <a:pt x="60" y="98"/>
                                      <a:pt x="60" y="97"/>
                                      <a:pt x="59" y="95"/>
                                    </a:cubicBezTo>
                                    <a:cubicBezTo>
                                      <a:pt x="59" y="92"/>
                                      <a:pt x="59" y="89"/>
                                      <a:pt x="59" y="85"/>
                                    </a:cubicBezTo>
                                    <a:cubicBezTo>
                                      <a:pt x="59" y="79"/>
                                      <a:pt x="59" y="73"/>
                                      <a:pt x="59" y="67"/>
                                    </a:cubicBezTo>
                                    <a:cubicBezTo>
                                      <a:pt x="60" y="51"/>
                                      <a:pt x="61" y="34"/>
                                      <a:pt x="61" y="18"/>
                                    </a:cubicBezTo>
                                    <a:cubicBezTo>
                                      <a:pt x="75" y="16"/>
                                      <a:pt x="90" y="16"/>
                                      <a:pt x="104" y="15"/>
                                    </a:cubicBezTo>
                                    <a:cubicBezTo>
                                      <a:pt x="111" y="15"/>
                                      <a:pt x="111" y="3"/>
                                      <a:pt x="104" y="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75000"/>
                                </a:schemeClr>
                              </a:solidFill>
                              <a:ln w="9525">
                                <a:noFill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64" tIns="45732" rIns="91464" bIns="45732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896D73A" id="Freeform 8" o:spid="_x0000_s1026" style="position:absolute;margin-left:42.5pt;margin-top:7.2pt;width:31.15pt;height:29.2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11,1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" path="m104,3c90,4,75,4,61,6,59,,49,1,49,8,34,10,19,15,6,23v-6,4,,15,7,11c24,27,36,22,49,20,48,42,47,63,47,85v,8,-1,28,12,25c65,108,64,101,60,99v,-1,,-2,-1,-4c59,92,59,89,59,85v,-6,,-12,,-18c60,51,61,34,61,18v14,-2,29,-2,43,-3c111,15,111,3,104,3xe" fillcolor="#538135 [2409]" stroked="f">
                      <v:path arrowok="t" o:connecttype="custom" o:connectlocs="370538,9840;217335,19680;174580,26240;21377,75440;46317,111520;174580,65600;167455,278801;210209,360801;213772,324721;210209,311601;210209,278801;210209,219761;217335,59040;370538,49200;370538,9840" o:connectangles="0,0,0,0,0,0,0,0,0,0,0,0,0,0,0"/>
                    </v:shape>
                  </w:pict>
                </mc:Fallback>
              </mc:AlternateContent>
            </w:r>
          </w:p>
          <w:p w14:paraId="556A0405" w14:textId="77777777" w:rsidR="00A02C0C" w:rsidRDefault="00A02C0C" w:rsidP="00204EE1"/>
          <w:p w14:paraId="5F291A18" w14:textId="77777777" w:rsidR="00A02C0C" w:rsidRDefault="00A02C0C" w:rsidP="00204EE1"/>
          <w:p w14:paraId="46DAE23C" w14:textId="77777777" w:rsidR="00A02C0C" w:rsidRDefault="00A02C0C" w:rsidP="00204EE1"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66432" behindDoc="0" locked="0" layoutInCell="1" allowOverlap="1" wp14:anchorId="17774263" wp14:editId="553A9892">
                      <wp:simplePos x="0" y="0"/>
                      <wp:positionH relativeFrom="column">
                        <wp:posOffset>327660</wp:posOffset>
                      </wp:positionH>
                      <wp:positionV relativeFrom="paragraph">
                        <wp:posOffset>1902</wp:posOffset>
                      </wp:positionV>
                      <wp:extent cx="838313" cy="736297"/>
                      <wp:effectExtent l="0" t="0" r="0" b="6985"/>
                      <wp:wrapNone/>
                      <wp:docPr id="64" name="Group 6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38313" cy="736297"/>
                                <a:chOff x="7537459" y="995514"/>
                                <a:chExt cx="1125538" cy="1074738"/>
                              </a:xfrm>
                            </wpg:grpSpPr>
                            <wps:wsp>
                              <wps:cNvPr id="22" name="Freeform 13"/>
                              <wps:cNvSpPr>
                                <a:spLocks/>
                              </wps:cNvSpPr>
                              <wps:spPr bwMode="auto">
                                <a:xfrm>
                                  <a:off x="7627946" y="1009802"/>
                                  <a:ext cx="887413" cy="1044575"/>
                                </a:xfrm>
                                <a:custGeom>
                                  <a:avLst/>
                                  <a:gdLst>
                                    <a:gd name="T0" fmla="*/ 222 w 235"/>
                                    <a:gd name="T1" fmla="*/ 214 h 278"/>
                                    <a:gd name="T2" fmla="*/ 202 w 235"/>
                                    <a:gd name="T3" fmla="*/ 203 h 278"/>
                                    <a:gd name="T4" fmla="*/ 178 w 235"/>
                                    <a:gd name="T5" fmla="*/ 217 h 278"/>
                                    <a:gd name="T6" fmla="*/ 178 w 235"/>
                                    <a:gd name="T7" fmla="*/ 202 h 278"/>
                                    <a:gd name="T8" fmla="*/ 193 w 235"/>
                                    <a:gd name="T9" fmla="*/ 189 h 278"/>
                                    <a:gd name="T10" fmla="*/ 196 w 235"/>
                                    <a:gd name="T11" fmla="*/ 163 h 278"/>
                                    <a:gd name="T12" fmla="*/ 167 w 235"/>
                                    <a:gd name="T13" fmla="*/ 174 h 278"/>
                                    <a:gd name="T14" fmla="*/ 137 w 235"/>
                                    <a:gd name="T15" fmla="*/ 195 h 278"/>
                                    <a:gd name="T16" fmla="*/ 132 w 235"/>
                                    <a:gd name="T17" fmla="*/ 198 h 278"/>
                                    <a:gd name="T18" fmla="*/ 117 w 235"/>
                                    <a:gd name="T19" fmla="*/ 195 h 278"/>
                                    <a:gd name="T20" fmla="*/ 133 w 235"/>
                                    <a:gd name="T21" fmla="*/ 184 h 278"/>
                                    <a:gd name="T22" fmla="*/ 178 w 235"/>
                                    <a:gd name="T23" fmla="*/ 133 h 278"/>
                                    <a:gd name="T24" fmla="*/ 123 w 235"/>
                                    <a:gd name="T25" fmla="*/ 151 h 278"/>
                                    <a:gd name="T26" fmla="*/ 104 w 235"/>
                                    <a:gd name="T27" fmla="*/ 162 h 278"/>
                                    <a:gd name="T28" fmla="*/ 122 w 235"/>
                                    <a:gd name="T29" fmla="*/ 138 h 278"/>
                                    <a:gd name="T30" fmla="*/ 158 w 235"/>
                                    <a:gd name="T31" fmla="*/ 100 h 278"/>
                                    <a:gd name="T32" fmla="*/ 122 w 235"/>
                                    <a:gd name="T33" fmla="*/ 98 h 278"/>
                                    <a:gd name="T34" fmla="*/ 142 w 235"/>
                                    <a:gd name="T35" fmla="*/ 54 h 278"/>
                                    <a:gd name="T36" fmla="*/ 83 w 235"/>
                                    <a:gd name="T37" fmla="*/ 78 h 278"/>
                                    <a:gd name="T38" fmla="*/ 104 w 235"/>
                                    <a:gd name="T39" fmla="*/ 50 h 278"/>
                                    <a:gd name="T40" fmla="*/ 142 w 235"/>
                                    <a:gd name="T41" fmla="*/ 14 h 278"/>
                                    <a:gd name="T42" fmla="*/ 139 w 235"/>
                                    <a:gd name="T43" fmla="*/ 2 h 278"/>
                                    <a:gd name="T44" fmla="*/ 99 w 235"/>
                                    <a:gd name="T45" fmla="*/ 35 h 278"/>
                                    <a:gd name="T46" fmla="*/ 66 w 235"/>
                                    <a:gd name="T47" fmla="*/ 87 h 278"/>
                                    <a:gd name="T48" fmla="*/ 72 w 235"/>
                                    <a:gd name="T49" fmla="*/ 95 h 278"/>
                                    <a:gd name="T50" fmla="*/ 86 w 235"/>
                                    <a:gd name="T51" fmla="*/ 90 h 278"/>
                                    <a:gd name="T52" fmla="*/ 57 w 235"/>
                                    <a:gd name="T53" fmla="*/ 137 h 278"/>
                                    <a:gd name="T54" fmla="*/ 49 w 235"/>
                                    <a:gd name="T55" fmla="*/ 171 h 278"/>
                                    <a:gd name="T56" fmla="*/ 33 w 235"/>
                                    <a:gd name="T57" fmla="*/ 193 h 278"/>
                                    <a:gd name="T58" fmla="*/ 12 w 235"/>
                                    <a:gd name="T59" fmla="*/ 207 h 278"/>
                                    <a:gd name="T60" fmla="*/ 12 w 235"/>
                                    <a:gd name="T61" fmla="*/ 235 h 278"/>
                                    <a:gd name="T62" fmla="*/ 45 w 235"/>
                                    <a:gd name="T63" fmla="*/ 224 h 278"/>
                                    <a:gd name="T64" fmla="*/ 72 w 235"/>
                                    <a:gd name="T65" fmla="*/ 202 h 278"/>
                                    <a:gd name="T66" fmla="*/ 58 w 235"/>
                                    <a:gd name="T67" fmla="*/ 221 h 278"/>
                                    <a:gd name="T68" fmla="*/ 15 w 235"/>
                                    <a:gd name="T69" fmla="*/ 273 h 278"/>
                                    <a:gd name="T70" fmla="*/ 22 w 235"/>
                                    <a:gd name="T71" fmla="*/ 277 h 278"/>
                                    <a:gd name="T72" fmla="*/ 60 w 235"/>
                                    <a:gd name="T73" fmla="*/ 264 h 278"/>
                                    <a:gd name="T74" fmla="*/ 77 w 235"/>
                                    <a:gd name="T75" fmla="*/ 251 h 278"/>
                                    <a:gd name="T76" fmla="*/ 80 w 235"/>
                                    <a:gd name="T77" fmla="*/ 250 h 278"/>
                                    <a:gd name="T78" fmla="*/ 89 w 235"/>
                                    <a:gd name="T79" fmla="*/ 245 h 278"/>
                                    <a:gd name="T80" fmla="*/ 102 w 235"/>
                                    <a:gd name="T81" fmla="*/ 240 h 278"/>
                                    <a:gd name="T82" fmla="*/ 114 w 235"/>
                                    <a:gd name="T83" fmla="*/ 232 h 278"/>
                                    <a:gd name="T84" fmla="*/ 127 w 235"/>
                                    <a:gd name="T85" fmla="*/ 228 h 278"/>
                                    <a:gd name="T86" fmla="*/ 109 w 235"/>
                                    <a:gd name="T87" fmla="*/ 245 h 278"/>
                                    <a:gd name="T88" fmla="*/ 142 w 235"/>
                                    <a:gd name="T89" fmla="*/ 257 h 278"/>
                                    <a:gd name="T90" fmla="*/ 179 w 235"/>
                                    <a:gd name="T91" fmla="*/ 243 h 278"/>
                                    <a:gd name="T92" fmla="*/ 191 w 235"/>
                                    <a:gd name="T93" fmla="*/ 233 h 278"/>
                                    <a:gd name="T94" fmla="*/ 198 w 235"/>
                                    <a:gd name="T95" fmla="*/ 230 h 278"/>
                                    <a:gd name="T96" fmla="*/ 200 w 235"/>
                                    <a:gd name="T97" fmla="*/ 255 h 278"/>
                                    <a:gd name="T98" fmla="*/ 230 w 235"/>
                                    <a:gd name="T99" fmla="*/ 253 h 278"/>
                                    <a:gd name="T100" fmla="*/ 222 w 235"/>
                                    <a:gd name="T101" fmla="*/ 214 h 278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</a:cxnLst>
                                  <a:rect l="0" t="0" r="r" b="b"/>
                                  <a:pathLst>
                                    <a:path w="235" h="278">
                                      <a:moveTo>
                                        <a:pt x="222" y="214"/>
                                      </a:moveTo>
                                      <a:cubicBezTo>
                                        <a:pt x="220" y="204"/>
                                        <a:pt x="212" y="196"/>
                                        <a:pt x="202" y="203"/>
                                      </a:cubicBezTo>
                                      <a:cubicBezTo>
                                        <a:pt x="194" y="208"/>
                                        <a:pt x="187" y="214"/>
                                        <a:pt x="178" y="217"/>
                                      </a:cubicBezTo>
                                      <a:cubicBezTo>
                                        <a:pt x="167" y="221"/>
                                        <a:pt x="177" y="205"/>
                                        <a:pt x="178" y="202"/>
                                      </a:cubicBezTo>
                                      <a:cubicBezTo>
                                        <a:pt x="182" y="196"/>
                                        <a:pt x="187" y="193"/>
                                        <a:pt x="193" y="189"/>
                                      </a:cubicBezTo>
                                      <a:cubicBezTo>
                                        <a:pt x="203" y="182"/>
                                        <a:pt x="203" y="172"/>
                                        <a:pt x="196" y="163"/>
                                      </a:cubicBezTo>
                                      <a:cubicBezTo>
                                        <a:pt x="188" y="153"/>
                                        <a:pt x="172" y="170"/>
                                        <a:pt x="167" y="174"/>
                                      </a:cubicBezTo>
                                      <a:cubicBezTo>
                                        <a:pt x="157" y="181"/>
                                        <a:pt x="147" y="188"/>
                                        <a:pt x="137" y="195"/>
                                      </a:cubicBezTo>
                                      <a:cubicBezTo>
                                        <a:pt x="135" y="196"/>
                                        <a:pt x="134" y="197"/>
                                        <a:pt x="132" y="198"/>
                                      </a:cubicBezTo>
                                      <a:cubicBezTo>
                                        <a:pt x="125" y="204"/>
                                        <a:pt x="121" y="203"/>
                                        <a:pt x="117" y="195"/>
                                      </a:cubicBezTo>
                                      <a:cubicBezTo>
                                        <a:pt x="121" y="191"/>
                                        <a:pt x="128" y="187"/>
                                        <a:pt x="133" y="184"/>
                                      </a:cubicBezTo>
                                      <a:cubicBezTo>
                                        <a:pt x="148" y="174"/>
                                        <a:pt x="182" y="154"/>
                                        <a:pt x="178" y="133"/>
                                      </a:cubicBezTo>
                                      <a:cubicBezTo>
                                        <a:pt x="173" y="108"/>
                                        <a:pt x="130" y="146"/>
                                        <a:pt x="123" y="151"/>
                                      </a:cubicBezTo>
                                      <a:cubicBezTo>
                                        <a:pt x="118" y="154"/>
                                        <a:pt x="104" y="162"/>
                                        <a:pt x="104" y="162"/>
                                      </a:cubicBezTo>
                                      <a:cubicBezTo>
                                        <a:pt x="111" y="154"/>
                                        <a:pt x="115" y="146"/>
                                        <a:pt x="122" y="138"/>
                                      </a:cubicBezTo>
                                      <a:cubicBezTo>
                                        <a:pt x="133" y="126"/>
                                        <a:pt x="153" y="118"/>
                                        <a:pt x="158" y="100"/>
                                      </a:cubicBezTo>
                                      <a:cubicBezTo>
                                        <a:pt x="163" y="82"/>
                                        <a:pt x="135" y="93"/>
                                        <a:pt x="122" y="98"/>
                                      </a:cubicBezTo>
                                      <a:cubicBezTo>
                                        <a:pt x="128" y="85"/>
                                        <a:pt x="156" y="70"/>
                                        <a:pt x="142" y="54"/>
                                      </a:cubicBezTo>
                                      <a:cubicBezTo>
                                        <a:pt x="125" y="34"/>
                                        <a:pt x="102" y="65"/>
                                        <a:pt x="83" y="78"/>
                                      </a:cubicBezTo>
                                      <a:cubicBezTo>
                                        <a:pt x="88" y="68"/>
                                        <a:pt x="97" y="59"/>
                                        <a:pt x="104" y="50"/>
                                      </a:cubicBezTo>
                                      <a:cubicBezTo>
                                        <a:pt x="114" y="35"/>
                                        <a:pt x="124" y="19"/>
                                        <a:pt x="142" y="14"/>
                                      </a:cubicBezTo>
                                      <a:cubicBezTo>
                                        <a:pt x="149" y="11"/>
                                        <a:pt x="146" y="0"/>
                                        <a:pt x="139" y="2"/>
                                      </a:cubicBezTo>
                                      <a:cubicBezTo>
                                        <a:pt x="121" y="7"/>
                                        <a:pt x="109" y="21"/>
                                        <a:pt x="99" y="35"/>
                                      </a:cubicBezTo>
                                      <a:cubicBezTo>
                                        <a:pt x="87" y="51"/>
                                        <a:pt x="71" y="68"/>
                                        <a:pt x="66" y="87"/>
                                      </a:cubicBezTo>
                                      <a:cubicBezTo>
                                        <a:pt x="65" y="90"/>
                                        <a:pt x="68" y="95"/>
                                        <a:pt x="72" y="95"/>
                                      </a:cubicBezTo>
                                      <a:cubicBezTo>
                                        <a:pt x="78" y="94"/>
                                        <a:pt x="82" y="92"/>
                                        <a:pt x="86" y="90"/>
                                      </a:cubicBezTo>
                                      <a:cubicBezTo>
                                        <a:pt x="78" y="106"/>
                                        <a:pt x="69" y="122"/>
                                        <a:pt x="57" y="137"/>
                                      </a:cubicBezTo>
                                      <a:cubicBezTo>
                                        <a:pt x="52" y="144"/>
                                        <a:pt x="36" y="163"/>
                                        <a:pt x="49" y="171"/>
                                      </a:cubicBezTo>
                                      <a:cubicBezTo>
                                        <a:pt x="62" y="178"/>
                                        <a:pt x="40" y="190"/>
                                        <a:pt x="33" y="193"/>
                                      </a:cubicBezTo>
                                      <a:cubicBezTo>
                                        <a:pt x="25" y="196"/>
                                        <a:pt x="17" y="200"/>
                                        <a:pt x="12" y="207"/>
                                      </a:cubicBezTo>
                                      <a:cubicBezTo>
                                        <a:pt x="6" y="215"/>
                                        <a:pt x="0" y="229"/>
                                        <a:pt x="12" y="235"/>
                                      </a:cubicBezTo>
                                      <a:cubicBezTo>
                                        <a:pt x="22" y="240"/>
                                        <a:pt x="37" y="230"/>
                                        <a:pt x="45" y="224"/>
                                      </a:cubicBezTo>
                                      <a:cubicBezTo>
                                        <a:pt x="51" y="220"/>
                                        <a:pt x="71" y="209"/>
                                        <a:pt x="72" y="202"/>
                                      </a:cubicBezTo>
                                      <a:cubicBezTo>
                                        <a:pt x="71" y="209"/>
                                        <a:pt x="63" y="216"/>
                                        <a:pt x="58" y="221"/>
                                      </a:cubicBezTo>
                                      <a:cubicBezTo>
                                        <a:pt x="44" y="236"/>
                                        <a:pt x="3" y="245"/>
                                        <a:pt x="15" y="273"/>
                                      </a:cubicBezTo>
                                      <a:cubicBezTo>
                                        <a:pt x="16" y="276"/>
                                        <a:pt x="19" y="278"/>
                                        <a:pt x="22" y="277"/>
                                      </a:cubicBezTo>
                                      <a:cubicBezTo>
                                        <a:pt x="35" y="274"/>
                                        <a:pt x="48" y="270"/>
                                        <a:pt x="60" y="264"/>
                                      </a:cubicBezTo>
                                      <a:cubicBezTo>
                                        <a:pt x="66" y="261"/>
                                        <a:pt x="71" y="256"/>
                                        <a:pt x="77" y="251"/>
                                      </a:cubicBezTo>
                                      <a:cubicBezTo>
                                        <a:pt x="78" y="251"/>
                                        <a:pt x="79" y="251"/>
                                        <a:pt x="80" y="250"/>
                                      </a:cubicBezTo>
                                      <a:cubicBezTo>
                                        <a:pt x="83" y="249"/>
                                        <a:pt x="86" y="247"/>
                                        <a:pt x="89" y="245"/>
                                      </a:cubicBezTo>
                                      <a:cubicBezTo>
                                        <a:pt x="93" y="243"/>
                                        <a:pt x="98" y="241"/>
                                        <a:pt x="102" y="240"/>
                                      </a:cubicBezTo>
                                      <a:cubicBezTo>
                                        <a:pt x="106" y="238"/>
                                        <a:pt x="110" y="235"/>
                                        <a:pt x="114" y="232"/>
                                      </a:cubicBezTo>
                                      <a:cubicBezTo>
                                        <a:pt x="118" y="229"/>
                                        <a:pt x="142" y="218"/>
                                        <a:pt x="127" y="228"/>
                                      </a:cubicBezTo>
                                      <a:cubicBezTo>
                                        <a:pt x="121" y="233"/>
                                        <a:pt x="111" y="236"/>
                                        <a:pt x="109" y="245"/>
                                      </a:cubicBezTo>
                                      <a:cubicBezTo>
                                        <a:pt x="104" y="263"/>
                                        <a:pt x="133" y="258"/>
                                        <a:pt x="142" y="257"/>
                                      </a:cubicBezTo>
                                      <a:cubicBezTo>
                                        <a:pt x="155" y="256"/>
                                        <a:pt x="167" y="250"/>
                                        <a:pt x="179" y="243"/>
                                      </a:cubicBezTo>
                                      <a:cubicBezTo>
                                        <a:pt x="183" y="240"/>
                                        <a:pt x="187" y="237"/>
                                        <a:pt x="191" y="233"/>
                                      </a:cubicBezTo>
                                      <a:cubicBezTo>
                                        <a:pt x="194" y="231"/>
                                        <a:pt x="196" y="230"/>
                                        <a:pt x="198" y="230"/>
                                      </a:cubicBezTo>
                                      <a:cubicBezTo>
                                        <a:pt x="196" y="239"/>
                                        <a:pt x="194" y="249"/>
                                        <a:pt x="200" y="255"/>
                                      </a:cubicBezTo>
                                      <a:cubicBezTo>
                                        <a:pt x="206" y="260"/>
                                        <a:pt x="226" y="262"/>
                                        <a:pt x="230" y="253"/>
                                      </a:cubicBezTo>
                                      <a:cubicBezTo>
                                        <a:pt x="235" y="240"/>
                                        <a:pt x="224" y="226"/>
                                        <a:pt x="222" y="21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>
                                  <a:noFill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64" tIns="45732" rIns="91464" bIns="45732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3" name="Freeform 14"/>
                              <wps:cNvSpPr>
                                <a:spLocks/>
                              </wps:cNvSpPr>
                              <wps:spPr bwMode="auto">
                                <a:xfrm>
                                  <a:off x="7537459" y="995514"/>
                                  <a:ext cx="1125538" cy="1074738"/>
                                </a:xfrm>
                                <a:custGeom>
                                  <a:avLst/>
                                  <a:gdLst>
                                    <a:gd name="T0" fmla="*/ 295 w 298"/>
                                    <a:gd name="T1" fmla="*/ 253 h 286"/>
                                    <a:gd name="T2" fmla="*/ 294 w 298"/>
                                    <a:gd name="T3" fmla="*/ 249 h 286"/>
                                    <a:gd name="T4" fmla="*/ 286 w 298"/>
                                    <a:gd name="T5" fmla="*/ 235 h 286"/>
                                    <a:gd name="T6" fmla="*/ 278 w 298"/>
                                    <a:gd name="T7" fmla="*/ 224 h 286"/>
                                    <a:gd name="T8" fmla="*/ 257 w 298"/>
                                    <a:gd name="T9" fmla="*/ 183 h 286"/>
                                    <a:gd name="T10" fmla="*/ 198 w 298"/>
                                    <a:gd name="T11" fmla="*/ 83 h 286"/>
                                    <a:gd name="T12" fmla="*/ 153 w 298"/>
                                    <a:gd name="T13" fmla="*/ 11 h 286"/>
                                    <a:gd name="T14" fmla="*/ 120 w 298"/>
                                    <a:gd name="T15" fmla="*/ 39 h 286"/>
                                    <a:gd name="T16" fmla="*/ 120 w 298"/>
                                    <a:gd name="T17" fmla="*/ 41 h 286"/>
                                    <a:gd name="T18" fmla="*/ 117 w 298"/>
                                    <a:gd name="T19" fmla="*/ 43 h 286"/>
                                    <a:gd name="T20" fmla="*/ 99 w 298"/>
                                    <a:gd name="T21" fmla="*/ 73 h 286"/>
                                    <a:gd name="T22" fmla="*/ 63 w 298"/>
                                    <a:gd name="T23" fmla="*/ 139 h 286"/>
                                    <a:gd name="T24" fmla="*/ 2 w 298"/>
                                    <a:gd name="T25" fmla="*/ 253 h 286"/>
                                    <a:gd name="T26" fmla="*/ 10 w 298"/>
                                    <a:gd name="T27" fmla="*/ 256 h 286"/>
                                    <a:gd name="T28" fmla="*/ 21 w 298"/>
                                    <a:gd name="T29" fmla="*/ 230 h 286"/>
                                    <a:gd name="T30" fmla="*/ 23 w 298"/>
                                    <a:gd name="T31" fmla="*/ 229 h 286"/>
                                    <a:gd name="T32" fmla="*/ 120 w 298"/>
                                    <a:gd name="T33" fmla="*/ 80 h 286"/>
                                    <a:gd name="T34" fmla="*/ 131 w 298"/>
                                    <a:gd name="T35" fmla="*/ 57 h 286"/>
                                    <a:gd name="T36" fmla="*/ 149 w 298"/>
                                    <a:gd name="T37" fmla="*/ 34 h 286"/>
                                    <a:gd name="T38" fmla="*/ 192 w 298"/>
                                    <a:gd name="T39" fmla="*/ 123 h 286"/>
                                    <a:gd name="T40" fmla="*/ 224 w 298"/>
                                    <a:gd name="T41" fmla="*/ 183 h 286"/>
                                    <a:gd name="T42" fmla="*/ 225 w 298"/>
                                    <a:gd name="T43" fmla="*/ 185 h 286"/>
                                    <a:gd name="T44" fmla="*/ 229 w 298"/>
                                    <a:gd name="T45" fmla="*/ 194 h 286"/>
                                    <a:gd name="T46" fmla="*/ 233 w 298"/>
                                    <a:gd name="T47" fmla="*/ 204 h 286"/>
                                    <a:gd name="T48" fmla="*/ 248 w 298"/>
                                    <a:gd name="T49" fmla="*/ 233 h 286"/>
                                    <a:gd name="T50" fmla="*/ 216 w 298"/>
                                    <a:gd name="T51" fmla="*/ 257 h 286"/>
                                    <a:gd name="T52" fmla="*/ 122 w 298"/>
                                    <a:gd name="T53" fmla="*/ 262 h 286"/>
                                    <a:gd name="T54" fmla="*/ 50 w 298"/>
                                    <a:gd name="T55" fmla="*/ 263 h 286"/>
                                    <a:gd name="T56" fmla="*/ 48 w 298"/>
                                    <a:gd name="T57" fmla="*/ 269 h 286"/>
                                    <a:gd name="T58" fmla="*/ 91 w 298"/>
                                    <a:gd name="T59" fmla="*/ 283 h 286"/>
                                    <a:gd name="T60" fmla="*/ 191 w 298"/>
                                    <a:gd name="T61" fmla="*/ 283 h 286"/>
                                    <a:gd name="T62" fmla="*/ 275 w 298"/>
                                    <a:gd name="T63" fmla="*/ 283 h 286"/>
                                    <a:gd name="T64" fmla="*/ 295 w 298"/>
                                    <a:gd name="T65" fmla="*/ 253 h 28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</a:cxnLst>
                                  <a:rect l="0" t="0" r="r" b="b"/>
                                  <a:pathLst>
                                    <a:path w="298" h="286">
                                      <a:moveTo>
                                        <a:pt x="295" y="253"/>
                                      </a:moveTo>
                                      <a:cubicBezTo>
                                        <a:pt x="295" y="252"/>
                                        <a:pt x="294" y="250"/>
                                        <a:pt x="294" y="249"/>
                                      </a:cubicBezTo>
                                      <a:cubicBezTo>
                                        <a:pt x="294" y="243"/>
                                        <a:pt x="290" y="239"/>
                                        <a:pt x="286" y="235"/>
                                      </a:cubicBezTo>
                                      <a:cubicBezTo>
                                        <a:pt x="283" y="231"/>
                                        <a:pt x="281" y="228"/>
                                        <a:pt x="278" y="224"/>
                                      </a:cubicBezTo>
                                      <a:cubicBezTo>
                                        <a:pt x="270" y="212"/>
                                        <a:pt x="264" y="196"/>
                                        <a:pt x="257" y="183"/>
                                      </a:cubicBezTo>
                                      <a:cubicBezTo>
                                        <a:pt x="238" y="149"/>
                                        <a:pt x="217" y="116"/>
                                        <a:pt x="198" y="83"/>
                                      </a:cubicBezTo>
                                      <a:cubicBezTo>
                                        <a:pt x="185" y="60"/>
                                        <a:pt x="176" y="26"/>
                                        <a:pt x="153" y="11"/>
                                      </a:cubicBezTo>
                                      <a:cubicBezTo>
                                        <a:pt x="137" y="0"/>
                                        <a:pt x="124" y="28"/>
                                        <a:pt x="120" y="39"/>
                                      </a:cubicBezTo>
                                      <a:cubicBezTo>
                                        <a:pt x="120" y="39"/>
                                        <a:pt x="120" y="40"/>
                                        <a:pt x="120" y="41"/>
                                      </a:cubicBezTo>
                                      <a:cubicBezTo>
                                        <a:pt x="119" y="41"/>
                                        <a:pt x="118" y="42"/>
                                        <a:pt x="117" y="43"/>
                                      </a:cubicBezTo>
                                      <a:cubicBezTo>
                                        <a:pt x="110" y="53"/>
                                        <a:pt x="104" y="63"/>
                                        <a:pt x="99" y="73"/>
                                      </a:cubicBezTo>
                                      <a:cubicBezTo>
                                        <a:pt x="86" y="95"/>
                                        <a:pt x="75" y="117"/>
                                        <a:pt x="63" y="139"/>
                                      </a:cubicBezTo>
                                      <a:cubicBezTo>
                                        <a:pt x="42" y="176"/>
                                        <a:pt x="17" y="213"/>
                                        <a:pt x="2" y="253"/>
                                      </a:cubicBezTo>
                                      <a:cubicBezTo>
                                        <a:pt x="0" y="258"/>
                                        <a:pt x="8" y="260"/>
                                        <a:pt x="10" y="256"/>
                                      </a:cubicBezTo>
                                      <a:cubicBezTo>
                                        <a:pt x="13" y="247"/>
                                        <a:pt x="17" y="239"/>
                                        <a:pt x="21" y="230"/>
                                      </a:cubicBezTo>
                                      <a:cubicBezTo>
                                        <a:pt x="22" y="230"/>
                                        <a:pt x="22" y="229"/>
                                        <a:pt x="23" y="229"/>
                                      </a:cubicBezTo>
                                      <a:cubicBezTo>
                                        <a:pt x="56" y="180"/>
                                        <a:pt x="93" y="133"/>
                                        <a:pt x="120" y="80"/>
                                      </a:cubicBezTo>
                                      <a:cubicBezTo>
                                        <a:pt x="124" y="73"/>
                                        <a:pt x="127" y="65"/>
                                        <a:pt x="131" y="57"/>
                                      </a:cubicBezTo>
                                      <a:cubicBezTo>
                                        <a:pt x="132" y="54"/>
                                        <a:pt x="146" y="27"/>
                                        <a:pt x="149" y="34"/>
                                      </a:cubicBezTo>
                                      <a:cubicBezTo>
                                        <a:pt x="162" y="64"/>
                                        <a:pt x="177" y="94"/>
                                        <a:pt x="192" y="123"/>
                                      </a:cubicBezTo>
                                      <a:cubicBezTo>
                                        <a:pt x="203" y="143"/>
                                        <a:pt x="215" y="162"/>
                                        <a:pt x="224" y="183"/>
                                      </a:cubicBezTo>
                                      <a:cubicBezTo>
                                        <a:pt x="224" y="184"/>
                                        <a:pt x="224" y="184"/>
                                        <a:pt x="225" y="185"/>
                                      </a:cubicBezTo>
                                      <a:cubicBezTo>
                                        <a:pt x="226" y="188"/>
                                        <a:pt x="227" y="191"/>
                                        <a:pt x="229" y="194"/>
                                      </a:cubicBezTo>
                                      <a:cubicBezTo>
                                        <a:pt x="230" y="198"/>
                                        <a:pt x="232" y="201"/>
                                        <a:pt x="233" y="204"/>
                                      </a:cubicBezTo>
                                      <a:cubicBezTo>
                                        <a:pt x="237" y="214"/>
                                        <a:pt x="242" y="224"/>
                                        <a:pt x="248" y="233"/>
                                      </a:cubicBezTo>
                                      <a:cubicBezTo>
                                        <a:pt x="266" y="259"/>
                                        <a:pt x="231" y="256"/>
                                        <a:pt x="216" y="257"/>
                                      </a:cubicBezTo>
                                      <a:cubicBezTo>
                                        <a:pt x="185" y="259"/>
                                        <a:pt x="153" y="262"/>
                                        <a:pt x="122" y="262"/>
                                      </a:cubicBezTo>
                                      <a:cubicBezTo>
                                        <a:pt x="98" y="263"/>
                                        <a:pt x="74" y="257"/>
                                        <a:pt x="50" y="263"/>
                                      </a:cubicBezTo>
                                      <a:cubicBezTo>
                                        <a:pt x="48" y="263"/>
                                        <a:pt x="47" y="266"/>
                                        <a:pt x="48" y="269"/>
                                      </a:cubicBezTo>
                                      <a:cubicBezTo>
                                        <a:pt x="58" y="283"/>
                                        <a:pt x="76" y="283"/>
                                        <a:pt x="91" y="283"/>
                                      </a:cubicBezTo>
                                      <a:cubicBezTo>
                                        <a:pt x="124" y="282"/>
                                        <a:pt x="158" y="282"/>
                                        <a:pt x="191" y="283"/>
                                      </a:cubicBezTo>
                                      <a:cubicBezTo>
                                        <a:pt x="218" y="283"/>
                                        <a:pt x="248" y="286"/>
                                        <a:pt x="275" y="283"/>
                                      </a:cubicBezTo>
                                      <a:cubicBezTo>
                                        <a:pt x="292" y="281"/>
                                        <a:pt x="298" y="269"/>
                                        <a:pt x="295" y="253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>
                                  <a:noFill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64" tIns="45732" rIns="91464" bIns="45732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4" name="Freeform 15"/>
                              <wps:cNvSpPr>
                                <a:spLocks/>
                              </wps:cNvSpPr>
                              <wps:spPr bwMode="auto">
                                <a:xfrm>
                                  <a:off x="8039109" y="1840064"/>
                                  <a:ext cx="158750" cy="82550"/>
                                </a:xfrm>
                                <a:custGeom>
                                  <a:avLst/>
                                  <a:gdLst>
                                    <a:gd name="T0" fmla="*/ 24 w 42"/>
                                    <a:gd name="T1" fmla="*/ 0 h 22"/>
                                    <a:gd name="T2" fmla="*/ 3 w 42"/>
                                    <a:gd name="T3" fmla="*/ 5 h 22"/>
                                    <a:gd name="T4" fmla="*/ 1 w 42"/>
                                    <a:gd name="T5" fmla="*/ 12 h 22"/>
                                    <a:gd name="T6" fmla="*/ 3 w 42"/>
                                    <a:gd name="T7" fmla="*/ 17 h 22"/>
                                    <a:gd name="T8" fmla="*/ 21 w 42"/>
                                    <a:gd name="T9" fmla="*/ 22 h 22"/>
                                    <a:gd name="T10" fmla="*/ 38 w 42"/>
                                    <a:gd name="T11" fmla="*/ 13 h 22"/>
                                    <a:gd name="T12" fmla="*/ 24 w 42"/>
                                    <a:gd name="T13" fmla="*/ 0 h 22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</a:cxnLst>
                                  <a:rect l="0" t="0" r="r" b="b"/>
                                  <a:pathLst>
                                    <a:path w="42" h="22">
                                      <a:moveTo>
                                        <a:pt x="24" y="0"/>
                                      </a:moveTo>
                                      <a:cubicBezTo>
                                        <a:pt x="17" y="0"/>
                                        <a:pt x="9" y="1"/>
                                        <a:pt x="3" y="5"/>
                                      </a:cubicBezTo>
                                      <a:cubicBezTo>
                                        <a:pt x="0" y="6"/>
                                        <a:pt x="0" y="10"/>
                                        <a:pt x="1" y="12"/>
                                      </a:cubicBezTo>
                                      <a:cubicBezTo>
                                        <a:pt x="1" y="14"/>
                                        <a:pt x="1" y="15"/>
                                        <a:pt x="3" y="17"/>
                                      </a:cubicBezTo>
                                      <a:cubicBezTo>
                                        <a:pt x="7" y="22"/>
                                        <a:pt x="15" y="22"/>
                                        <a:pt x="21" y="22"/>
                                      </a:cubicBezTo>
                                      <a:cubicBezTo>
                                        <a:pt x="28" y="21"/>
                                        <a:pt x="35" y="20"/>
                                        <a:pt x="38" y="13"/>
                                      </a:cubicBezTo>
                                      <a:cubicBezTo>
                                        <a:pt x="42" y="4"/>
                                        <a:pt x="30" y="1"/>
                                        <a:pt x="24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>
                                  <a:noFill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64" tIns="45732" rIns="91464" bIns="45732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5" name="Freeform 16"/>
                              <wps:cNvSpPr>
                                <a:spLocks/>
                              </wps:cNvSpPr>
                              <wps:spPr bwMode="auto">
                                <a:xfrm>
                                  <a:off x="8039109" y="1270152"/>
                                  <a:ext cx="109538" cy="484188"/>
                                </a:xfrm>
                                <a:custGeom>
                                  <a:avLst/>
                                  <a:gdLst>
                                    <a:gd name="T0" fmla="*/ 14 w 29"/>
                                    <a:gd name="T1" fmla="*/ 4 h 129"/>
                                    <a:gd name="T2" fmla="*/ 11 w 29"/>
                                    <a:gd name="T3" fmla="*/ 5 h 129"/>
                                    <a:gd name="T4" fmla="*/ 10 w 29"/>
                                    <a:gd name="T5" fmla="*/ 6 h 129"/>
                                    <a:gd name="T6" fmla="*/ 10 w 29"/>
                                    <a:gd name="T7" fmla="*/ 7 h 129"/>
                                    <a:gd name="T8" fmla="*/ 6 w 29"/>
                                    <a:gd name="T9" fmla="*/ 43 h 129"/>
                                    <a:gd name="T10" fmla="*/ 9 w 29"/>
                                    <a:gd name="T11" fmla="*/ 120 h 129"/>
                                    <a:gd name="T12" fmla="*/ 21 w 29"/>
                                    <a:gd name="T13" fmla="*/ 122 h 129"/>
                                    <a:gd name="T14" fmla="*/ 28 w 29"/>
                                    <a:gd name="T15" fmla="*/ 27 h 129"/>
                                    <a:gd name="T16" fmla="*/ 14 w 29"/>
                                    <a:gd name="T17" fmla="*/ 4 h 129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</a:cxnLst>
                                  <a:rect l="0" t="0" r="r" b="b"/>
                                  <a:pathLst>
                                    <a:path w="29" h="129">
                                      <a:moveTo>
                                        <a:pt x="14" y="4"/>
                                      </a:moveTo>
                                      <a:cubicBezTo>
                                        <a:pt x="13" y="4"/>
                                        <a:pt x="12" y="4"/>
                                        <a:pt x="11" y="5"/>
                                      </a:cubicBezTo>
                                      <a:cubicBezTo>
                                        <a:pt x="10" y="6"/>
                                        <a:pt x="10" y="6"/>
                                        <a:pt x="10" y="6"/>
                                      </a:cubicBezTo>
                                      <a:cubicBezTo>
                                        <a:pt x="10" y="6"/>
                                        <a:pt x="10" y="6"/>
                                        <a:pt x="10" y="7"/>
                                      </a:cubicBezTo>
                                      <a:cubicBezTo>
                                        <a:pt x="0" y="17"/>
                                        <a:pt x="6" y="30"/>
                                        <a:pt x="6" y="43"/>
                                      </a:cubicBezTo>
                                      <a:cubicBezTo>
                                        <a:pt x="7" y="69"/>
                                        <a:pt x="9" y="95"/>
                                        <a:pt x="9" y="120"/>
                                      </a:cubicBezTo>
                                      <a:cubicBezTo>
                                        <a:pt x="10" y="127"/>
                                        <a:pt x="20" y="129"/>
                                        <a:pt x="21" y="122"/>
                                      </a:cubicBezTo>
                                      <a:cubicBezTo>
                                        <a:pt x="29" y="90"/>
                                        <a:pt x="26" y="59"/>
                                        <a:pt x="28" y="27"/>
                                      </a:cubicBezTo>
                                      <a:cubicBezTo>
                                        <a:pt x="28" y="17"/>
                                        <a:pt x="26" y="0"/>
                                        <a:pt x="14" y="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>
                                  <a:noFill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64" tIns="45732" rIns="91464" bIns="45732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6171C367" id="Group 63" o:spid="_x0000_s1026" style="position:absolute;margin-left:25.8pt;margin-top:.15pt;width:66pt;height:58pt;z-index:251666432" coordorigin="75374,9955" coordsize="11255,107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">
                      <v:shape id="Freeform 13" o:spid="_x0000_s1027" style="position:absolute;left:76279;top:10098;width:8874;height:10445;visibility:visible;mso-wrap-style:square;v-text-anchor:top" coordsize="235,2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" path="m222,214v-2,-10,-10,-18,-20,-11c194,208,187,214,178,217v-11,4,-1,-12,,-15c182,196,187,193,193,189v10,-7,10,-17,3,-26c188,153,172,170,167,174v-10,7,-20,14,-30,21c135,196,134,197,132,198v-7,6,-11,5,-15,-3c121,191,128,187,133,184v15,-10,49,-30,45,-51c173,108,130,146,123,151v-5,3,-19,11,-19,11c111,154,115,146,122,138v11,-12,31,-20,36,-38c163,82,135,93,122,98v6,-13,34,-28,20,-44c125,34,102,65,83,78,88,68,97,59,104,50,114,35,124,19,142,14,149,11,146,,139,2,121,7,109,21,99,35,87,51,71,68,66,87v-1,3,2,8,6,8c78,94,82,92,86,90v-8,16,-17,32,-29,47c52,144,36,163,49,171v13,7,-9,19,-16,22c25,196,17,200,12,207v-6,8,-12,22,,28c22,240,37,230,45,224v6,-4,26,-15,27,-22c71,209,63,216,58,221,44,236,3,245,15,273v1,3,4,5,7,4c35,274,48,270,60,264v6,-3,11,-8,17,-13c78,251,79,251,80,250v3,-1,6,-3,9,-5c93,243,98,241,102,240v4,-2,8,-5,12,-8c118,229,142,218,127,228v-6,5,-16,8,-18,17c104,263,133,258,142,257v13,-1,25,-7,37,-14c183,240,187,237,191,233v3,-2,5,-3,7,-3c196,239,194,249,200,255v6,5,26,7,30,-2c235,240,224,226,222,214xe" fillcolor="#ffc000 [3207]" stroked="f">
                        <v:path arrowok="t" o:connecttype="custom" o:connectlocs="838322,804097;762798,762765;672168,815370;672168,759008;728812,710161;740140,612467;630630,653799;517343,732705;498462,743978;441818,732705;502238,691373;672168,499743;464476,567377;392727,608709;460700,518530;596644,375746;460700,368231;536224,202903;313427,293082;392727,187873;536224,52604;524895,7515;373846,131511;249231,326899;271888,356959;324755,338172;215245,514773;185035,642526;124615,725191;45315,777795;45315,883004;169930,841672;271888,759008;219021,830400;56643,1025788;83077,1040818;226574,991971;290769,943123;302098,939366;336084,920579;385175,901791;430490,871732;479581,856702;411609,920579;536224,965668;675944,913064;721259,875489;747693,864217;755245,958153;868532,950638;838322,804097" o:connectangles="0,0,0,0,0,0,0,0,0,0,0,0,0,0,0,0,0,0,0,0,0,0,0,0,0,0,0,0,0,0,0,0,0,0,0,0,0,0,0,0,0,0,0,0,0,0,0,0,0,0,0"/>
                      </v:shape>
                      <v:shape id="Freeform 14" o:spid="_x0000_s1028" style="position:absolute;left:75374;top:9955;width:11255;height:10747;visibility:visible;mso-wrap-style:square;v-text-anchor:top" coordsize="298,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" path="m295,253v,-1,-1,-3,-1,-4c294,243,290,239,286,235v-3,-4,-5,-7,-8,-11c270,212,264,196,257,183,238,149,217,116,198,83,185,60,176,26,153,11,137,,124,28,120,39v,,,1,,2c119,41,118,42,117,43,110,53,104,63,99,73,86,95,75,117,63,139,42,176,17,213,2,253v-2,5,6,7,8,3c13,247,17,239,21,230v1,,1,-1,2,-1c56,180,93,133,120,80v4,-7,7,-15,11,-23c132,54,146,27,149,34v13,30,28,60,43,89c203,143,215,162,224,183v,1,,1,1,2c226,188,227,191,229,194v1,4,3,7,4,10c237,214,242,224,248,233v18,26,-17,23,-32,24c185,259,153,262,122,262v-24,1,-48,-5,-72,1c48,263,47,266,48,269v10,14,28,14,43,14c124,282,158,282,191,283v27,,57,3,84,c292,281,298,269,295,253xe" fillcolor="#70ad47 [3209]" stroked="f">
                        <v:path arrowok="t" o:connecttype="custom" o:connectlocs="1114207,950730;1110430,935698;1080214,883089;1049999,841753;970682,687682;747841,311899;577877,41336;453237,146555;453237,154071;441906,161586;373920,274321;237949,522338;7554,950730;37770,962003;79316,864300;86870,860542;453237,300626;494783,214196;562769,127766;725179,462212;846042,687682;849819,695198;864927,729018;880035,766596;936689,875573;815826,965761;460791,984550;188849,988308;181295,1010855;343705,1063465;721402,1063465;1038668,1063465;1114207,950730" o:connectangles="0,0,0,0,0,0,0,0,0,0,0,0,0,0,0,0,0,0,0,0,0,0,0,0,0,0,0,0,0,0,0,0,0"/>
                      </v:shape>
                      <v:shape id="Freeform 15" o:spid="_x0000_s1029" style="position:absolute;left:80391;top:18400;width:1587;height:826;visibility:visible;mso-wrap-style:square;v-text-anchor:top" coordsize="42,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" path="m24,c17,,9,1,3,5,,6,,10,1,12v,2,,3,2,5c7,22,15,22,21,22v7,-1,14,-2,17,-9c42,4,30,1,24,xe" fillcolor="#70ad47 [3209]" stroked="f">
                        <v:path arrowok="t" o:connecttype="custom" o:connectlocs="90714,0;11339,18761;3780,45027;11339,63789;79375,82550;143631,48780;90714,0" o:connectangles="0,0,0,0,0,0,0"/>
                      </v:shape>
                      <v:shape id="Freeform 16" o:spid="_x0000_s1030" style="position:absolute;left:80391;top:12701;width:1095;height:4842;visibility:visible;mso-wrap-style:square;v-text-anchor:top" coordsize="29,1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" path="m14,4v-1,,-2,,-3,1c10,6,10,6,10,6v,,,,,1c,17,6,30,6,43v1,26,3,52,3,77c10,127,20,129,21,122,29,90,26,59,28,27,28,17,26,,14,4xe" fillcolor="#70ad47 [3209]" stroked="f">
                        <v:path arrowok="t" o:connecttype="custom" o:connectlocs="52880,15014;41549,18767;37772,22520;37772,26274;22663,161396;33995,450407;79321,457914;105761,101342;52880,15014" o:connectangles="0,0,0,0,0,0,0,0,0"/>
                      </v:shape>
                    </v:group>
                  </w:pict>
                </mc:Fallback>
              </mc:AlternateContent>
            </w:r>
          </w:p>
          <w:p w14:paraId="5625F7A1" w14:textId="77777777" w:rsidR="00A02C0C" w:rsidRDefault="00A02C0C" w:rsidP="00204EE1"/>
          <w:p w14:paraId="0999C18B" w14:textId="77777777" w:rsidR="00A02C0C" w:rsidRDefault="00A02C0C" w:rsidP="00204EE1"/>
          <w:p w14:paraId="6AA2B41B" w14:textId="77777777" w:rsidR="00A02C0C" w:rsidRDefault="00A02C0C" w:rsidP="00204EE1"/>
          <w:p w14:paraId="7EE45C00" w14:textId="77777777" w:rsidR="00A02C0C" w:rsidRDefault="00A02C0C" w:rsidP="00204EE1"/>
        </w:tc>
      </w:tr>
      <w:tr w:rsidR="00A02C0C" w14:paraId="68AFD6AA" w14:textId="77777777" w:rsidTr="00204EE1">
        <w:trPr>
          <w:trHeight w:val="170"/>
        </w:trPr>
        <w:tc>
          <w:tcPr>
            <w:tcW w:w="2337" w:type="dxa"/>
          </w:tcPr>
          <w:p w14:paraId="3BAF457F" w14:textId="77777777" w:rsidR="00A02C0C" w:rsidRPr="004F5BAA" w:rsidRDefault="00A02C0C" w:rsidP="00204EE1">
            <w:pPr>
              <w:pStyle w:val="NormalWeb"/>
              <w:spacing w:before="0" w:beforeAutospacing="0" w:after="0" w:afterAutospacing="0"/>
              <w:jc w:val="center"/>
              <w:rPr>
                <w:sz w:val="18"/>
              </w:rPr>
            </w:pPr>
            <w:r w:rsidRPr="005517B8">
              <w:rPr>
                <w:rFonts w:ascii="Arial" w:hAnsi="Arial" w:cs="Arial"/>
                <w:color w:val="000000" w:themeColor="text1"/>
                <w:kern w:val="24"/>
                <w:sz w:val="28"/>
                <w:szCs w:val="40"/>
              </w:rPr>
              <w:t>Strength</w:t>
            </w:r>
            <w:r>
              <w:rPr>
                <w:rFonts w:ascii="Arial" w:hAnsi="Arial" w:cs="Arial"/>
                <w:color w:val="000000" w:themeColor="text1"/>
                <w:kern w:val="24"/>
                <w:sz w:val="28"/>
                <w:szCs w:val="40"/>
              </w:rPr>
              <w:t>s</w:t>
            </w:r>
          </w:p>
        </w:tc>
        <w:tc>
          <w:tcPr>
            <w:tcW w:w="2337" w:type="dxa"/>
          </w:tcPr>
          <w:p w14:paraId="4E09FD64" w14:textId="77777777" w:rsidR="00A02C0C" w:rsidRPr="004F5BAA" w:rsidRDefault="00A02C0C" w:rsidP="00204EE1">
            <w:pPr>
              <w:pStyle w:val="NormalWeb"/>
              <w:spacing w:before="0" w:beforeAutospacing="0" w:after="0" w:afterAutospacing="0"/>
              <w:jc w:val="center"/>
              <w:rPr>
                <w:sz w:val="18"/>
              </w:rPr>
            </w:pPr>
            <w:r w:rsidRPr="005517B8">
              <w:rPr>
                <w:rFonts w:ascii="Arial" w:hAnsi="Arial" w:cs="Arial"/>
                <w:color w:val="000000" w:themeColor="text1"/>
                <w:kern w:val="24"/>
                <w:sz w:val="28"/>
                <w:szCs w:val="40"/>
              </w:rPr>
              <w:t>Weakness</w:t>
            </w:r>
            <w:r>
              <w:rPr>
                <w:rFonts w:ascii="Arial" w:hAnsi="Arial" w:cs="Arial"/>
                <w:color w:val="000000" w:themeColor="text1"/>
                <w:kern w:val="24"/>
                <w:sz w:val="28"/>
                <w:szCs w:val="40"/>
              </w:rPr>
              <w:t>es</w:t>
            </w:r>
          </w:p>
        </w:tc>
        <w:tc>
          <w:tcPr>
            <w:tcW w:w="2338" w:type="dxa"/>
          </w:tcPr>
          <w:p w14:paraId="704AC083" w14:textId="77777777" w:rsidR="00A02C0C" w:rsidRPr="004F5BAA" w:rsidRDefault="00A02C0C" w:rsidP="00204EE1">
            <w:pPr>
              <w:pStyle w:val="NormalWeb"/>
              <w:spacing w:before="0" w:beforeAutospacing="0" w:after="0" w:afterAutospacing="0"/>
              <w:jc w:val="center"/>
              <w:rPr>
                <w:sz w:val="18"/>
              </w:rPr>
            </w:pPr>
            <w:r w:rsidRPr="005517B8">
              <w:rPr>
                <w:rFonts w:ascii="Arial" w:hAnsi="Arial" w:cs="Arial"/>
                <w:color w:val="000000" w:themeColor="text1"/>
                <w:kern w:val="24"/>
                <w:sz w:val="28"/>
                <w:szCs w:val="40"/>
              </w:rPr>
              <w:t>Opportunities</w:t>
            </w:r>
          </w:p>
        </w:tc>
        <w:tc>
          <w:tcPr>
            <w:tcW w:w="2338" w:type="dxa"/>
          </w:tcPr>
          <w:p w14:paraId="7EC863F6" w14:textId="77777777" w:rsidR="00A02C0C" w:rsidRPr="004F5BAA" w:rsidRDefault="00A02C0C" w:rsidP="00204EE1">
            <w:pPr>
              <w:pStyle w:val="NormalWeb"/>
              <w:spacing w:before="0" w:beforeAutospacing="0" w:after="0" w:afterAutospacing="0"/>
              <w:jc w:val="center"/>
              <w:rPr>
                <w:sz w:val="18"/>
              </w:rPr>
            </w:pPr>
            <w:r w:rsidRPr="005517B8">
              <w:rPr>
                <w:rFonts w:ascii="Arial" w:hAnsi="Arial" w:cs="Arial"/>
                <w:color w:val="000000" w:themeColor="text1"/>
                <w:kern w:val="24"/>
                <w:sz w:val="28"/>
                <w:szCs w:val="40"/>
              </w:rPr>
              <w:t>Threat</w:t>
            </w:r>
            <w:r>
              <w:rPr>
                <w:rFonts w:ascii="Arial" w:hAnsi="Arial" w:cs="Arial"/>
                <w:color w:val="000000" w:themeColor="text1"/>
                <w:kern w:val="24"/>
                <w:sz w:val="28"/>
                <w:szCs w:val="40"/>
              </w:rPr>
              <w:t>s</w:t>
            </w:r>
          </w:p>
        </w:tc>
      </w:tr>
      <w:tr w:rsidR="00A02C0C" w14:paraId="674B20EA" w14:textId="77777777" w:rsidTr="00204EE1">
        <w:tc>
          <w:tcPr>
            <w:tcW w:w="2337" w:type="dxa"/>
          </w:tcPr>
          <w:p w14:paraId="3CCB332A" w14:textId="77777777" w:rsidR="00A02C0C" w:rsidRDefault="00A02C0C" w:rsidP="00204EE1">
            <w:r>
              <w:t>Internal factors IN your control</w:t>
            </w:r>
          </w:p>
        </w:tc>
        <w:tc>
          <w:tcPr>
            <w:tcW w:w="2337" w:type="dxa"/>
          </w:tcPr>
          <w:p w14:paraId="5A76B251" w14:textId="77777777" w:rsidR="00A02C0C" w:rsidRDefault="00A02C0C" w:rsidP="00204EE1">
            <w:r>
              <w:t>Internal factors IN your control</w:t>
            </w:r>
          </w:p>
        </w:tc>
        <w:tc>
          <w:tcPr>
            <w:tcW w:w="2338" w:type="dxa"/>
          </w:tcPr>
          <w:p w14:paraId="16A3A206" w14:textId="77777777" w:rsidR="00A02C0C" w:rsidRDefault="00A02C0C" w:rsidP="00204EE1">
            <w:r>
              <w:t>External factors NOT in your control</w:t>
            </w:r>
          </w:p>
        </w:tc>
        <w:tc>
          <w:tcPr>
            <w:tcW w:w="2338" w:type="dxa"/>
          </w:tcPr>
          <w:p w14:paraId="1E8B766E" w14:textId="77777777" w:rsidR="00A02C0C" w:rsidRDefault="00A02C0C" w:rsidP="00204EE1">
            <w:r>
              <w:t>External factors NOT in your control</w:t>
            </w:r>
          </w:p>
        </w:tc>
      </w:tr>
      <w:tr w:rsidR="00A02C0C" w14:paraId="20BB6F3A" w14:textId="77777777" w:rsidTr="00204EE1">
        <w:tc>
          <w:tcPr>
            <w:tcW w:w="2337" w:type="dxa"/>
          </w:tcPr>
          <w:p w14:paraId="483AB1BC" w14:textId="77777777" w:rsidR="00A02C0C" w:rsidRDefault="00A02C0C" w:rsidP="00204EE1">
            <w:r>
              <w:t>Think about:</w:t>
            </w:r>
          </w:p>
          <w:p w14:paraId="0EC15563" w14:textId="77777777" w:rsidR="00A02C0C" w:rsidRPr="004A195B" w:rsidRDefault="00A02C0C" w:rsidP="00A02C0C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sz w:val="20"/>
              </w:rPr>
            </w:pPr>
            <w:r w:rsidRPr="004A195B">
              <w:rPr>
                <w:sz w:val="20"/>
              </w:rPr>
              <w:t>Program strengths</w:t>
            </w:r>
          </w:p>
          <w:p w14:paraId="29F57382" w14:textId="77777777" w:rsidR="00A02C0C" w:rsidRPr="004A195B" w:rsidRDefault="00A02C0C" w:rsidP="00A02C0C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sz w:val="20"/>
              </w:rPr>
            </w:pPr>
            <w:r w:rsidRPr="004A195B">
              <w:rPr>
                <w:sz w:val="20"/>
              </w:rPr>
              <w:t>Institutional strengths</w:t>
            </w:r>
          </w:p>
          <w:p w14:paraId="485D1313" w14:textId="77777777" w:rsidR="00A02C0C" w:rsidRDefault="00A02C0C" w:rsidP="00204EE1"/>
          <w:p w14:paraId="35B1995E" w14:textId="77777777" w:rsidR="00A02C0C" w:rsidRDefault="00A02C0C" w:rsidP="00204EE1"/>
        </w:tc>
        <w:tc>
          <w:tcPr>
            <w:tcW w:w="2337" w:type="dxa"/>
          </w:tcPr>
          <w:p w14:paraId="79558057" w14:textId="77777777" w:rsidR="00A02C0C" w:rsidRDefault="00A02C0C" w:rsidP="00204EE1">
            <w:r>
              <w:t xml:space="preserve">Think about: </w:t>
            </w:r>
          </w:p>
          <w:p w14:paraId="60297799" w14:textId="77777777" w:rsidR="00A02C0C" w:rsidRPr="004A195B" w:rsidRDefault="00A02C0C" w:rsidP="00A02C0C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sz w:val="20"/>
              </w:rPr>
            </w:pPr>
            <w:r w:rsidRPr="004A195B">
              <w:rPr>
                <w:sz w:val="20"/>
              </w:rPr>
              <w:t>Program weaknesses</w:t>
            </w:r>
          </w:p>
          <w:p w14:paraId="31DE1B4C" w14:textId="77777777" w:rsidR="00A02C0C" w:rsidRDefault="00A02C0C" w:rsidP="00A02C0C">
            <w:pPr>
              <w:pStyle w:val="ListParagraph"/>
              <w:numPr>
                <w:ilvl w:val="0"/>
                <w:numId w:val="4"/>
              </w:numPr>
              <w:spacing w:after="0" w:line="240" w:lineRule="auto"/>
            </w:pPr>
            <w:r w:rsidRPr="004A195B">
              <w:rPr>
                <w:sz w:val="20"/>
              </w:rPr>
              <w:t>Institutional weaknesses</w:t>
            </w:r>
          </w:p>
        </w:tc>
        <w:tc>
          <w:tcPr>
            <w:tcW w:w="2338" w:type="dxa"/>
          </w:tcPr>
          <w:p w14:paraId="30CA0FF9" w14:textId="77777777" w:rsidR="00A02C0C" w:rsidRDefault="00A02C0C" w:rsidP="00204EE1">
            <w:r>
              <w:t xml:space="preserve">Think about: </w:t>
            </w:r>
          </w:p>
          <w:p w14:paraId="52D3835F" w14:textId="77777777" w:rsidR="00A02C0C" w:rsidRPr="002432DE" w:rsidRDefault="00A02C0C" w:rsidP="00A02C0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sz w:val="20"/>
              </w:rPr>
            </w:pPr>
            <w:r w:rsidRPr="002432DE">
              <w:rPr>
                <w:sz w:val="20"/>
              </w:rPr>
              <w:t>Current ongoing trends</w:t>
            </w:r>
          </w:p>
          <w:p w14:paraId="1763AB08" w14:textId="77777777" w:rsidR="00A02C0C" w:rsidRDefault="00A02C0C" w:rsidP="00A02C0C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r w:rsidRPr="002432DE">
              <w:rPr>
                <w:sz w:val="20"/>
              </w:rPr>
              <w:t>Social and economic conditions</w:t>
            </w:r>
          </w:p>
        </w:tc>
        <w:tc>
          <w:tcPr>
            <w:tcW w:w="2338" w:type="dxa"/>
          </w:tcPr>
          <w:p w14:paraId="65A50B60" w14:textId="77777777" w:rsidR="00A02C0C" w:rsidRDefault="00A02C0C" w:rsidP="00204EE1">
            <w:r>
              <w:t>Think about:</w:t>
            </w:r>
          </w:p>
          <w:p w14:paraId="07B247EE" w14:textId="1DB8C670" w:rsidR="00A02C0C" w:rsidRPr="002432DE" w:rsidRDefault="00A02C0C" w:rsidP="00A02C0C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 w:val="20"/>
              </w:rPr>
            </w:pPr>
            <w:r w:rsidRPr="002432DE">
              <w:rPr>
                <w:sz w:val="20"/>
              </w:rPr>
              <w:t xml:space="preserve">Negative aspects </w:t>
            </w:r>
            <w:r w:rsidR="00A25A6D">
              <w:rPr>
                <w:sz w:val="20"/>
              </w:rPr>
              <w:t>of</w:t>
            </w:r>
            <w:r w:rsidRPr="002432DE">
              <w:rPr>
                <w:sz w:val="20"/>
              </w:rPr>
              <w:t xml:space="preserve"> the current market</w:t>
            </w:r>
          </w:p>
          <w:p w14:paraId="5D7E3812" w14:textId="77777777" w:rsidR="00A02C0C" w:rsidRPr="002432DE" w:rsidRDefault="00A02C0C" w:rsidP="00A02C0C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 w:val="20"/>
              </w:rPr>
            </w:pPr>
            <w:r w:rsidRPr="002432DE">
              <w:rPr>
                <w:sz w:val="20"/>
              </w:rPr>
              <w:t>Possible change in resident recruitment</w:t>
            </w:r>
          </w:p>
          <w:p w14:paraId="4E39F6BC" w14:textId="77777777" w:rsidR="00A02C0C" w:rsidRDefault="00A02C0C" w:rsidP="00A02C0C">
            <w:pPr>
              <w:pStyle w:val="ListParagraph"/>
              <w:numPr>
                <w:ilvl w:val="0"/>
                <w:numId w:val="3"/>
              </w:numPr>
              <w:spacing w:after="0" w:line="240" w:lineRule="auto"/>
            </w:pPr>
            <w:r w:rsidRPr="002432DE">
              <w:rPr>
                <w:sz w:val="20"/>
              </w:rPr>
              <w:t>Any new government regulations going to affect your program</w:t>
            </w:r>
          </w:p>
        </w:tc>
      </w:tr>
      <w:tr w:rsidR="00A02C0C" w14:paraId="5D0F73A8" w14:textId="77777777" w:rsidTr="00204EE1">
        <w:tc>
          <w:tcPr>
            <w:tcW w:w="2337" w:type="dxa"/>
          </w:tcPr>
          <w:p w14:paraId="51A6D13F" w14:textId="77777777" w:rsidR="00A02C0C" w:rsidRDefault="00A02C0C" w:rsidP="00204EE1"/>
        </w:tc>
        <w:tc>
          <w:tcPr>
            <w:tcW w:w="2337" w:type="dxa"/>
          </w:tcPr>
          <w:p w14:paraId="07B63B2D" w14:textId="77777777" w:rsidR="00A02C0C" w:rsidRDefault="00A02C0C" w:rsidP="00204EE1"/>
        </w:tc>
        <w:tc>
          <w:tcPr>
            <w:tcW w:w="2338" w:type="dxa"/>
          </w:tcPr>
          <w:p w14:paraId="7508E64A" w14:textId="77777777" w:rsidR="00A02C0C" w:rsidRDefault="00A02C0C" w:rsidP="00204EE1"/>
        </w:tc>
        <w:tc>
          <w:tcPr>
            <w:tcW w:w="2338" w:type="dxa"/>
          </w:tcPr>
          <w:p w14:paraId="7177A6E1" w14:textId="77777777" w:rsidR="00A02C0C" w:rsidRDefault="00A02C0C" w:rsidP="00204EE1"/>
          <w:p w14:paraId="164A0BA3" w14:textId="77777777" w:rsidR="00A02C0C" w:rsidRDefault="00A02C0C" w:rsidP="00204EE1"/>
          <w:p w14:paraId="31AD3678" w14:textId="77777777" w:rsidR="00A02C0C" w:rsidRDefault="00A02C0C" w:rsidP="00204EE1"/>
        </w:tc>
      </w:tr>
      <w:tr w:rsidR="00A02C0C" w14:paraId="2085CD27" w14:textId="77777777" w:rsidTr="00204EE1">
        <w:tc>
          <w:tcPr>
            <w:tcW w:w="2337" w:type="dxa"/>
          </w:tcPr>
          <w:p w14:paraId="34D4DA9C" w14:textId="77777777" w:rsidR="00A02C0C" w:rsidRDefault="00A02C0C" w:rsidP="00204EE1"/>
        </w:tc>
        <w:tc>
          <w:tcPr>
            <w:tcW w:w="2337" w:type="dxa"/>
          </w:tcPr>
          <w:p w14:paraId="64D35FB2" w14:textId="77777777" w:rsidR="00A02C0C" w:rsidRDefault="00A02C0C" w:rsidP="00204EE1"/>
        </w:tc>
        <w:tc>
          <w:tcPr>
            <w:tcW w:w="2338" w:type="dxa"/>
          </w:tcPr>
          <w:p w14:paraId="1C0B2561" w14:textId="77777777" w:rsidR="00A02C0C" w:rsidRDefault="00A02C0C" w:rsidP="00204EE1"/>
        </w:tc>
        <w:tc>
          <w:tcPr>
            <w:tcW w:w="2338" w:type="dxa"/>
          </w:tcPr>
          <w:p w14:paraId="72A5BB6C" w14:textId="77777777" w:rsidR="00A02C0C" w:rsidRDefault="00A02C0C" w:rsidP="00204EE1"/>
          <w:p w14:paraId="5B141F7C" w14:textId="77777777" w:rsidR="00A02C0C" w:rsidRDefault="00A02C0C" w:rsidP="00204EE1"/>
          <w:p w14:paraId="2E08BEA0" w14:textId="77777777" w:rsidR="00A02C0C" w:rsidRDefault="00A02C0C" w:rsidP="00204EE1"/>
        </w:tc>
      </w:tr>
      <w:tr w:rsidR="00A02C0C" w14:paraId="3D821605" w14:textId="77777777" w:rsidTr="00204EE1">
        <w:tc>
          <w:tcPr>
            <w:tcW w:w="2337" w:type="dxa"/>
          </w:tcPr>
          <w:p w14:paraId="481C2084" w14:textId="77777777" w:rsidR="00A02C0C" w:rsidRDefault="00A02C0C" w:rsidP="00204EE1"/>
        </w:tc>
        <w:tc>
          <w:tcPr>
            <w:tcW w:w="2337" w:type="dxa"/>
          </w:tcPr>
          <w:p w14:paraId="7A184F80" w14:textId="77777777" w:rsidR="00A02C0C" w:rsidRDefault="00A02C0C" w:rsidP="00204EE1"/>
        </w:tc>
        <w:tc>
          <w:tcPr>
            <w:tcW w:w="2338" w:type="dxa"/>
          </w:tcPr>
          <w:p w14:paraId="11AEE2C1" w14:textId="77777777" w:rsidR="00A02C0C" w:rsidRDefault="00A02C0C" w:rsidP="00204EE1"/>
        </w:tc>
        <w:tc>
          <w:tcPr>
            <w:tcW w:w="2338" w:type="dxa"/>
          </w:tcPr>
          <w:p w14:paraId="7D3DC653" w14:textId="77777777" w:rsidR="00A02C0C" w:rsidRDefault="00A02C0C" w:rsidP="00204EE1"/>
          <w:p w14:paraId="45EE518B" w14:textId="77777777" w:rsidR="00A02C0C" w:rsidRDefault="00A02C0C" w:rsidP="00204EE1"/>
          <w:p w14:paraId="62BB10D8" w14:textId="77777777" w:rsidR="00A02C0C" w:rsidRDefault="00A02C0C" w:rsidP="00204EE1"/>
        </w:tc>
      </w:tr>
      <w:tr w:rsidR="00A02C0C" w14:paraId="7CE2B9AE" w14:textId="77777777" w:rsidTr="00204EE1">
        <w:tc>
          <w:tcPr>
            <w:tcW w:w="2337" w:type="dxa"/>
          </w:tcPr>
          <w:p w14:paraId="429398B4" w14:textId="77777777" w:rsidR="00A02C0C" w:rsidRDefault="00A02C0C" w:rsidP="00204EE1"/>
        </w:tc>
        <w:tc>
          <w:tcPr>
            <w:tcW w:w="2337" w:type="dxa"/>
          </w:tcPr>
          <w:p w14:paraId="335617E5" w14:textId="77777777" w:rsidR="00A02C0C" w:rsidRDefault="00A02C0C" w:rsidP="00204EE1"/>
        </w:tc>
        <w:tc>
          <w:tcPr>
            <w:tcW w:w="2338" w:type="dxa"/>
          </w:tcPr>
          <w:p w14:paraId="08DF7241" w14:textId="77777777" w:rsidR="00A02C0C" w:rsidRDefault="00A02C0C" w:rsidP="00204EE1"/>
        </w:tc>
        <w:tc>
          <w:tcPr>
            <w:tcW w:w="2338" w:type="dxa"/>
          </w:tcPr>
          <w:p w14:paraId="7F2ED4B7" w14:textId="77777777" w:rsidR="00A02C0C" w:rsidRDefault="00A02C0C" w:rsidP="00204EE1"/>
          <w:p w14:paraId="42A37E05" w14:textId="77777777" w:rsidR="00A02C0C" w:rsidRDefault="00A02C0C" w:rsidP="00204EE1"/>
          <w:p w14:paraId="1526644E" w14:textId="77777777" w:rsidR="00A02C0C" w:rsidRDefault="00A02C0C" w:rsidP="00204EE1"/>
        </w:tc>
      </w:tr>
      <w:tr w:rsidR="00A02C0C" w14:paraId="52770158" w14:textId="77777777" w:rsidTr="00204EE1">
        <w:tc>
          <w:tcPr>
            <w:tcW w:w="2337" w:type="dxa"/>
          </w:tcPr>
          <w:p w14:paraId="20FA5501" w14:textId="77777777" w:rsidR="00A02C0C" w:rsidRDefault="00A02C0C" w:rsidP="00204EE1"/>
        </w:tc>
        <w:tc>
          <w:tcPr>
            <w:tcW w:w="2337" w:type="dxa"/>
          </w:tcPr>
          <w:p w14:paraId="3E9BC687" w14:textId="77777777" w:rsidR="00A02C0C" w:rsidRDefault="00A02C0C" w:rsidP="00204EE1"/>
        </w:tc>
        <w:tc>
          <w:tcPr>
            <w:tcW w:w="2338" w:type="dxa"/>
          </w:tcPr>
          <w:p w14:paraId="791C0799" w14:textId="77777777" w:rsidR="00A02C0C" w:rsidRDefault="00A02C0C" w:rsidP="00204EE1"/>
        </w:tc>
        <w:tc>
          <w:tcPr>
            <w:tcW w:w="2338" w:type="dxa"/>
          </w:tcPr>
          <w:p w14:paraId="435C81A0" w14:textId="77777777" w:rsidR="00A02C0C" w:rsidRDefault="00A02C0C" w:rsidP="00204EE1"/>
          <w:p w14:paraId="4EE5B981" w14:textId="77777777" w:rsidR="00A02C0C" w:rsidRDefault="00A02C0C" w:rsidP="00204EE1"/>
          <w:p w14:paraId="5E0A76A8" w14:textId="77777777" w:rsidR="00A02C0C" w:rsidRDefault="00A02C0C" w:rsidP="00204EE1"/>
        </w:tc>
      </w:tr>
      <w:tr w:rsidR="00217EFD" w14:paraId="5FC0FEF6" w14:textId="77777777" w:rsidTr="00204EE1">
        <w:tc>
          <w:tcPr>
            <w:tcW w:w="2337" w:type="dxa"/>
          </w:tcPr>
          <w:p w14:paraId="0E5512A3" w14:textId="77777777" w:rsidR="00217EFD" w:rsidRDefault="00217EFD" w:rsidP="00204EE1"/>
          <w:p w14:paraId="79C65F75" w14:textId="77777777" w:rsidR="00217EFD" w:rsidRDefault="00217EFD" w:rsidP="00204EE1"/>
          <w:p w14:paraId="069A016A" w14:textId="70B8BA0C" w:rsidR="00217EFD" w:rsidRDefault="00217EFD" w:rsidP="00204EE1"/>
        </w:tc>
        <w:tc>
          <w:tcPr>
            <w:tcW w:w="2337" w:type="dxa"/>
          </w:tcPr>
          <w:p w14:paraId="5D34EEB6" w14:textId="77777777" w:rsidR="00217EFD" w:rsidRDefault="00217EFD" w:rsidP="00204EE1"/>
        </w:tc>
        <w:tc>
          <w:tcPr>
            <w:tcW w:w="2338" w:type="dxa"/>
          </w:tcPr>
          <w:p w14:paraId="52B6A697" w14:textId="77777777" w:rsidR="00217EFD" w:rsidRDefault="00217EFD" w:rsidP="00204EE1"/>
        </w:tc>
        <w:tc>
          <w:tcPr>
            <w:tcW w:w="2338" w:type="dxa"/>
          </w:tcPr>
          <w:p w14:paraId="4421CCF7" w14:textId="77777777" w:rsidR="00217EFD" w:rsidRDefault="00217EFD" w:rsidP="00204EE1"/>
        </w:tc>
      </w:tr>
      <w:tr w:rsidR="00217EFD" w14:paraId="21778699" w14:textId="77777777" w:rsidTr="00204EE1">
        <w:tc>
          <w:tcPr>
            <w:tcW w:w="2337" w:type="dxa"/>
          </w:tcPr>
          <w:p w14:paraId="43083D74" w14:textId="77777777" w:rsidR="00217EFD" w:rsidRDefault="00217EFD" w:rsidP="00204EE1"/>
          <w:p w14:paraId="2AB036FC" w14:textId="77777777" w:rsidR="00217EFD" w:rsidRDefault="00217EFD" w:rsidP="00204EE1"/>
          <w:p w14:paraId="0C114A96" w14:textId="2E2A5FF6" w:rsidR="00217EFD" w:rsidRDefault="00217EFD" w:rsidP="00204EE1"/>
        </w:tc>
        <w:tc>
          <w:tcPr>
            <w:tcW w:w="2337" w:type="dxa"/>
          </w:tcPr>
          <w:p w14:paraId="0E671418" w14:textId="77777777" w:rsidR="00217EFD" w:rsidRDefault="00217EFD" w:rsidP="00204EE1"/>
        </w:tc>
        <w:tc>
          <w:tcPr>
            <w:tcW w:w="2338" w:type="dxa"/>
          </w:tcPr>
          <w:p w14:paraId="237A87A8" w14:textId="77777777" w:rsidR="00217EFD" w:rsidRDefault="00217EFD" w:rsidP="00204EE1"/>
        </w:tc>
        <w:tc>
          <w:tcPr>
            <w:tcW w:w="2338" w:type="dxa"/>
          </w:tcPr>
          <w:p w14:paraId="2EB2EE95" w14:textId="77777777" w:rsidR="00217EFD" w:rsidRDefault="00217EFD" w:rsidP="00204EE1"/>
        </w:tc>
      </w:tr>
    </w:tbl>
    <w:p w14:paraId="3010EF96" w14:textId="77777777" w:rsidR="00A02C0C" w:rsidRDefault="00A02C0C"/>
    <w:sectPr w:rsidR="00A02C0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91ABD7" w14:textId="77777777" w:rsidR="007C7BDF" w:rsidRDefault="007C7BDF" w:rsidP="004D74F6">
      <w:r>
        <w:separator/>
      </w:r>
    </w:p>
  </w:endnote>
  <w:endnote w:type="continuationSeparator" w:id="0">
    <w:p w14:paraId="7E3E7F60" w14:textId="77777777" w:rsidR="007C7BDF" w:rsidRDefault="007C7BDF" w:rsidP="004D74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D9D00B" w14:textId="77777777" w:rsidR="00217EFD" w:rsidRDefault="00217E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4D2D6A" w14:textId="316A2A96" w:rsidR="00A25A6D" w:rsidRPr="00B27D1A" w:rsidRDefault="00B27D1A">
    <w:pPr>
      <w:pStyle w:val="Footer"/>
      <w:rPr>
        <w:rFonts w:asciiTheme="minorHAnsi" w:hAnsiTheme="minorHAnsi" w:cstheme="minorHAnsi"/>
        <w:sz w:val="18"/>
        <w:szCs w:val="18"/>
      </w:rPr>
    </w:pPr>
    <w:r w:rsidRPr="00B27D1A">
      <w:rPr>
        <w:rFonts w:asciiTheme="minorHAnsi" w:hAnsiTheme="minorHAnsi" w:cstheme="minorHAnsi"/>
        <w:sz w:val="18"/>
        <w:szCs w:val="18"/>
      </w:rPr>
      <w:t>Partners® in Medical Education - 2019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CCE820" w14:textId="77777777" w:rsidR="00217EFD" w:rsidRDefault="00217E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0AB89F" w14:textId="77777777" w:rsidR="007C7BDF" w:rsidRDefault="007C7BDF" w:rsidP="004D74F6">
      <w:r>
        <w:separator/>
      </w:r>
    </w:p>
  </w:footnote>
  <w:footnote w:type="continuationSeparator" w:id="0">
    <w:p w14:paraId="182F6895" w14:textId="77777777" w:rsidR="007C7BDF" w:rsidRDefault="007C7BDF" w:rsidP="004D74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7F187F" w14:textId="77777777" w:rsidR="00217EFD" w:rsidRDefault="00217EF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199027" w14:textId="77777777" w:rsidR="004D74F6" w:rsidRDefault="004D74F6" w:rsidP="004D74F6">
    <w:pPr>
      <w:pStyle w:val="Header"/>
      <w:ind w:right="360"/>
      <w:jc w:val="center"/>
      <w:rPr>
        <w:rFonts w:ascii="Arial Narrow" w:hAnsi="Arial Narrow"/>
        <w:b/>
        <w:sz w:val="28"/>
      </w:rPr>
    </w:pPr>
  </w:p>
  <w:p w14:paraId="13BC2FB7" w14:textId="7A0AF968" w:rsidR="004D74F6" w:rsidRPr="00217EFD" w:rsidRDefault="00B27D1A" w:rsidP="004D74F6">
    <w:pPr>
      <w:pStyle w:val="Header"/>
      <w:ind w:right="360"/>
      <w:jc w:val="center"/>
      <w:rPr>
        <w:rFonts w:asciiTheme="minorHAnsi" w:hAnsiTheme="minorHAnsi" w:cstheme="minorHAnsi"/>
        <w:bCs/>
        <w:sz w:val="36"/>
      </w:rPr>
    </w:pPr>
    <w:r>
      <w:rPr>
        <w:rFonts w:ascii="Arial Narrow" w:hAnsi="Arial Narrow"/>
        <w:b/>
        <w:noProof/>
        <w:sz w:val="36"/>
      </w:rPr>
      <w:drawing>
        <wp:inline distT="0" distB="0" distL="0" distR="0" wp14:anchorId="018DDB33" wp14:editId="0F96E30C">
          <wp:extent cx="1733107" cy="742760"/>
          <wp:effectExtent l="0" t="0" r="635" b="635"/>
          <wp:docPr id="17" name="Picture 17" descr="A picture containing pers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Partners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55460" cy="7523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="Arial Narrow" w:hAnsi="Arial Narrow"/>
        <w:b/>
        <w:sz w:val="36"/>
      </w:rPr>
      <w:t xml:space="preserve">      </w:t>
    </w:r>
    <w:r w:rsidR="00A25A6D" w:rsidRPr="00217EFD">
      <w:rPr>
        <w:rFonts w:asciiTheme="minorHAnsi" w:hAnsiTheme="minorHAnsi" w:cstheme="minorHAnsi"/>
        <w:bCs/>
        <w:sz w:val="36"/>
      </w:rPr>
      <w:t>Mission Statement &amp; SWOT</w:t>
    </w:r>
    <w:r w:rsidRPr="00217EFD">
      <w:rPr>
        <w:rFonts w:asciiTheme="minorHAnsi" w:hAnsiTheme="minorHAnsi" w:cstheme="minorHAnsi"/>
        <w:bCs/>
        <w:sz w:val="36"/>
      </w:rPr>
      <w:t xml:space="preserve"> Worksheet</w:t>
    </w:r>
  </w:p>
  <w:p w14:paraId="357F4996" w14:textId="77777777" w:rsidR="004D74F6" w:rsidRDefault="004D74F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D6E250" w14:textId="77777777" w:rsidR="00217EFD" w:rsidRDefault="00217EF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143620"/>
    <w:multiLevelType w:val="hybridMultilevel"/>
    <w:tmpl w:val="2CC272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2FD7D75"/>
    <w:multiLevelType w:val="hybridMultilevel"/>
    <w:tmpl w:val="CF601404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ADD1223"/>
    <w:multiLevelType w:val="hybridMultilevel"/>
    <w:tmpl w:val="DB9C74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A7326B3"/>
    <w:multiLevelType w:val="hybridMultilevel"/>
    <w:tmpl w:val="94C612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A3962CC"/>
    <w:multiLevelType w:val="hybridMultilevel"/>
    <w:tmpl w:val="ED9E67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yMDI2Mjc3tDC1MDFT0lEKTi0uzszPAykwrgUAQb0WACwAAAA="/>
  </w:docVars>
  <w:rsids>
    <w:rsidRoot w:val="00A02C0C"/>
    <w:rsid w:val="001853E5"/>
    <w:rsid w:val="0019535F"/>
    <w:rsid w:val="00217EFD"/>
    <w:rsid w:val="003E4FF9"/>
    <w:rsid w:val="004649E8"/>
    <w:rsid w:val="004D74F6"/>
    <w:rsid w:val="00566956"/>
    <w:rsid w:val="00664230"/>
    <w:rsid w:val="0066788A"/>
    <w:rsid w:val="00751A00"/>
    <w:rsid w:val="007C7BDF"/>
    <w:rsid w:val="00810AD3"/>
    <w:rsid w:val="009A7228"/>
    <w:rsid w:val="00A02C0C"/>
    <w:rsid w:val="00A25A6D"/>
    <w:rsid w:val="00AA2207"/>
    <w:rsid w:val="00B27D1A"/>
    <w:rsid w:val="00B47826"/>
    <w:rsid w:val="00B532EB"/>
    <w:rsid w:val="00BD4FF1"/>
    <w:rsid w:val="00C64F74"/>
    <w:rsid w:val="00F11C51"/>
    <w:rsid w:val="00F152DA"/>
    <w:rsid w:val="00F21E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D8E6D07"/>
  <w15:chartTrackingRefBased/>
  <w15:docId w15:val="{EC1C12F8-9DA4-4775-BD52-E783CCE8B0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2C0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D4FF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D4FF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D4FF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A02C0C"/>
    <w:pPr>
      <w:spacing w:before="100" w:beforeAutospacing="1" w:after="100" w:afterAutospacing="1"/>
    </w:pPr>
    <w:rPr>
      <w:rFonts w:eastAsiaTheme="minorEastAsia"/>
    </w:rPr>
  </w:style>
  <w:style w:type="table" w:styleId="TableGrid">
    <w:name w:val="Table Grid"/>
    <w:basedOn w:val="TableNormal"/>
    <w:uiPriority w:val="39"/>
    <w:rsid w:val="00A02C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02C0C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4D74F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D74F6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D74F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74F6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BD4FF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D4FF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D4FF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ED30F97123084295FDF000082BD73D" ma:contentTypeVersion="12" ma:contentTypeDescription="Create a new document." ma:contentTypeScope="" ma:versionID="dae4186c22f994a9dc58ca7b631d80d7">
  <xsd:schema xmlns:xsd="http://www.w3.org/2001/XMLSchema" xmlns:xs="http://www.w3.org/2001/XMLSchema" xmlns:p="http://schemas.microsoft.com/office/2006/metadata/properties" xmlns:ns3="f053c616-09b9-4785-a1ca-dc3b45ffe6b2" xmlns:ns4="306e11f2-e9bc-4716-8e06-59762b0bc949" targetNamespace="http://schemas.microsoft.com/office/2006/metadata/properties" ma:root="true" ma:fieldsID="c4b922191cd3932f9c2e9476db988a13" ns3:_="" ns4:_="">
    <xsd:import namespace="f053c616-09b9-4785-a1ca-dc3b45ffe6b2"/>
    <xsd:import namespace="306e11f2-e9bc-4716-8e06-59762b0bc94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53c616-09b9-4785-a1ca-dc3b45ffe6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6e11f2-e9bc-4716-8e06-59762b0bc94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577454C-2B34-41B2-94F4-166A0E4FD2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53c616-09b9-4785-a1ca-dc3b45ffe6b2"/>
    <ds:schemaRef ds:uri="306e11f2-e9bc-4716-8e06-59762b0bc9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1032CE7-52A4-4D04-9C68-0F59B06EF97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8049D3C-5F39-499C-ABA9-60E3A5FB7B8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67</Words>
  <Characters>95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Harvey</dc:creator>
  <cp:keywords/>
  <dc:description/>
  <cp:lastModifiedBy>Heather Harvey</cp:lastModifiedBy>
  <cp:revision>2</cp:revision>
  <cp:lastPrinted>2019-09-06T22:27:00Z</cp:lastPrinted>
  <dcterms:created xsi:type="dcterms:W3CDTF">2019-12-30T22:07:00Z</dcterms:created>
  <dcterms:modified xsi:type="dcterms:W3CDTF">2019-12-30T2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ED30F97123084295FDF000082BD73D</vt:lpwstr>
  </property>
</Properties>
</file>